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A93CD7" w14:textId="77777777" w:rsidR="004C6E11" w:rsidRDefault="004C6E11" w:rsidP="004C6E11">
      <w:pPr>
        <w:pStyle w:val="Title"/>
      </w:pPr>
      <w:r>
        <w:t>Early language experience in a Papuan community</w:t>
      </w:r>
    </w:p>
    <w:p w14:paraId="758FCBCF" w14:textId="77777777" w:rsidR="004C6E11" w:rsidRDefault="004C6E11" w:rsidP="004C6E11">
      <w:pPr>
        <w:pStyle w:val="Heading1"/>
      </w:pPr>
      <w:bookmarkStart w:id="0" w:name="intro"/>
      <w:bookmarkEnd w:id="0"/>
      <w:r>
        <w:t>Introduction</w:t>
      </w:r>
    </w:p>
    <w:p w14:paraId="288ABDE2" w14:textId="77777777" w:rsidR="004C6E11" w:rsidRDefault="004C6E11" w:rsidP="004C6E11">
      <w:pPr>
        <w:pStyle w:val="FirstParagraph"/>
      </w:pPr>
      <w:r>
        <w:t xml:space="preserve">In their first few years of life, children hear an extraordinary amount of language. The sum of this </w:t>
      </w:r>
      <w:del w:id="1" w:author="Marisa Casillas" w:date="2020-02-11T19:53:00Z">
        <w:r w:rsidDel="000C5980">
          <w:delText xml:space="preserve">linguistic and interactional </w:delText>
        </w:r>
      </w:del>
      <w:r>
        <w:t xml:space="preserve">experience </w:t>
      </w:r>
      <w:ins w:id="2" w:author="Marisa Casillas" w:date="2020-02-11T19:53:00Z">
        <w:r w:rsidR="000C5980">
          <w:t xml:space="preserve">with language </w:t>
        </w:r>
      </w:ins>
      <w:r>
        <w:t>(</w:t>
      </w:r>
      <w:del w:id="3" w:author="Marisa Casillas" w:date="2020-02-11T19:53:00Z">
        <w:r w:rsidDel="000C5980">
          <w:delText xml:space="preserve">referred to as </w:delText>
        </w:r>
      </w:del>
      <w:r>
        <w:t xml:space="preserve">their “input”) is the basis for their lexical, grammatical, and sociolinguistic development. </w:t>
      </w:r>
      <w:del w:id="4" w:author="Marisa Casillas" w:date="2020-02-11T19:53:00Z">
        <w:r w:rsidDel="000C5980">
          <w:delText>In particular, m</w:delText>
        </w:r>
      </w:del>
      <w:ins w:id="5" w:author="Marisa Casillas" w:date="2020-02-11T19:53:00Z">
        <w:r w:rsidR="000C5980">
          <w:t>M</w:t>
        </w:r>
      </w:ins>
      <w:r>
        <w:t xml:space="preserve">uch developmental language research focuses on the value of child-directed speech as a tailored source of linguistic input that can boost lexical and syntactic development (Bates &amp; Goodman, 1997; </w:t>
      </w:r>
      <w:proofErr w:type="spellStart"/>
      <w:r>
        <w:t>Brinchmann</w:t>
      </w:r>
      <w:proofErr w:type="spellEnd"/>
      <w:r>
        <w:t xml:space="preserve">, </w:t>
      </w:r>
      <w:proofErr w:type="spellStart"/>
      <w:r>
        <w:t>Braeken</w:t>
      </w:r>
      <w:proofErr w:type="spellEnd"/>
      <w:r>
        <w:t xml:space="preserve">, &amp; </w:t>
      </w:r>
      <w:proofErr w:type="spellStart"/>
      <w:r>
        <w:t>Lyster</w:t>
      </w:r>
      <w:proofErr w:type="spellEnd"/>
      <w:r>
        <w:t xml:space="preserve">, 2019; Frank, </w:t>
      </w:r>
      <w:proofErr w:type="spellStart"/>
      <w:r>
        <w:t>Braginsky</w:t>
      </w:r>
      <w:proofErr w:type="spellEnd"/>
      <w:r>
        <w:t xml:space="preserve">, Marchman, &amp; </w:t>
      </w:r>
      <w:proofErr w:type="spellStart"/>
      <w:r>
        <w:t>Yurovsky</w:t>
      </w:r>
      <w:proofErr w:type="spellEnd"/>
      <w:r>
        <w:t xml:space="preserve">, in preparation; Hart &amp; </w:t>
      </w:r>
      <w:proofErr w:type="spellStart"/>
      <w:r>
        <w:t>Risley</w:t>
      </w:r>
      <w:proofErr w:type="spellEnd"/>
      <w:r>
        <w:t xml:space="preserve">, 1995; Hoff, 2003; </w:t>
      </w:r>
      <w:proofErr w:type="spellStart"/>
      <w:r>
        <w:t>Huttenlocher</w:t>
      </w:r>
      <w:proofErr w:type="spellEnd"/>
      <w:r>
        <w:t xml:space="preserve">, Waterfall, </w:t>
      </w:r>
      <w:proofErr w:type="spellStart"/>
      <w:r>
        <w:t>Vasilyeva</w:t>
      </w:r>
      <w:proofErr w:type="spellEnd"/>
      <w:r>
        <w:t xml:space="preserve">, </w:t>
      </w:r>
      <w:proofErr w:type="spellStart"/>
      <w:r>
        <w:t>Vevea</w:t>
      </w:r>
      <w:proofErr w:type="spellEnd"/>
      <w:r>
        <w:t xml:space="preserve">, &amp; Hedges, 2010; </w:t>
      </w:r>
      <w:proofErr w:type="spellStart"/>
      <w:r>
        <w:t>Lieven</w:t>
      </w:r>
      <w:proofErr w:type="spellEnd"/>
      <w:r>
        <w:t xml:space="preserve">, Pine, &amp; Baldwin, 1997; Marchman, </w:t>
      </w:r>
      <w:proofErr w:type="spellStart"/>
      <w:r>
        <w:t>Martínez-Sussmann</w:t>
      </w:r>
      <w:proofErr w:type="spellEnd"/>
      <w:r>
        <w:t xml:space="preserve">, &amp; Dale, 2004; </w:t>
      </w:r>
      <w:proofErr w:type="spellStart"/>
      <w:r>
        <w:t>Shneidman</w:t>
      </w:r>
      <w:proofErr w:type="spellEnd"/>
      <w:r>
        <w:t xml:space="preserve"> &amp; </w:t>
      </w:r>
      <w:proofErr w:type="spellStart"/>
      <w:r>
        <w:t>Goldin</w:t>
      </w:r>
      <w:proofErr w:type="spellEnd"/>
      <w:r>
        <w:t xml:space="preserve">-Meadow, 2012; </w:t>
      </w:r>
      <w:proofErr w:type="spellStart"/>
      <w:r>
        <w:t>Weisleder</w:t>
      </w:r>
      <w:proofErr w:type="spellEnd"/>
      <w:r>
        <w:t xml:space="preserve"> &amp; Fernald, 2013). However, we also know that language environments—e.g., who is around, talking about what to whom</w:t>
      </w:r>
      <w:del w:id="6" w:author="Marisa Casillas" w:date="2020-02-11T19:54:00Z">
        <w:r w:rsidDel="000C5980">
          <w:delText>, and where</w:delText>
        </w:r>
      </w:del>
      <w:r>
        <w:t xml:space="preserve">—vary dramatically within and across families, with children in some communities hearing very little directed talk yet not showing any apparent delays in their linguistic development (Brown, 2011, 2014; Brown &amp; Gaskins, 2014; Casillas, Brown, &amp; Levinson, 2019; Gaskins, 2006; Ochs &amp; </w:t>
      </w:r>
      <w:proofErr w:type="spellStart"/>
      <w:r>
        <w:t>Schieffelin</w:t>
      </w:r>
      <w:proofErr w:type="spellEnd"/>
      <w:r>
        <w:t>, 1984). The key puzzle is then unmasking how the human cognitive toolkit for language learning can flexibly adapt to the variable contexts under which it successfully occurs. The first step along the way is actually documenting this variation.</w:t>
      </w:r>
    </w:p>
    <w:p w14:paraId="6DA36057" w14:textId="77777777" w:rsidR="004C6E11" w:rsidRDefault="004C6E11" w:rsidP="004C6E11">
      <w:pPr>
        <w:pStyle w:val="BodyText"/>
      </w:pPr>
      <w:r>
        <w:t xml:space="preserve">Tracking the distribution and characteristics of this linguistic input over multiple interactional contexts, across developmental time, and between different families is a difficult task. Traditionally, developmental language science has relied on short cross-sectional or </w:t>
      </w:r>
      <w:r>
        <w:lastRenderedPageBreak/>
        <w:t>longitudinal video recordings of caregiver-child interaction, at home or in the lab, to get a grasp on what kinds of language children typically hear. This approach has been fruitful in teasing out individual and group-based differences in interactional behaviors (</w:t>
      </w:r>
      <w:proofErr w:type="spellStart"/>
      <w:r>
        <w:t>Cartmill</w:t>
      </w:r>
      <w:proofErr w:type="spellEnd"/>
      <w:r>
        <w:t xml:space="preserve"> et al., 2013; Hoff, 2003; </w:t>
      </w:r>
      <w:proofErr w:type="spellStart"/>
      <w:r>
        <w:t>Hurtado</w:t>
      </w:r>
      <w:proofErr w:type="spellEnd"/>
      <w:r>
        <w:t xml:space="preserve">, Marchman, &amp; Fernald, 2008; Rowe, 2008).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w:t>
      </w:r>
      <w:del w:id="7" w:author="Marisa Casillas" w:date="2020-02-11T19:55:00Z">
        <w:r w:rsidDel="000C5980">
          <w:delText xml:space="preserve">in order </w:delText>
        </w:r>
      </w:del>
      <w:r>
        <w:t>to extract linguistic information from the audio</w:t>
      </w:r>
      <w:del w:id="8" w:author="Marisa Casillas" w:date="2020-02-11T19:55:00Z">
        <w:r w:rsidDel="000C5980">
          <w:delText xml:space="preserve"> signal</w:delText>
        </w:r>
      </w:del>
      <w:r>
        <w:t>.</w:t>
      </w:r>
    </w:p>
    <w:p w14:paraId="2FB3D042" w14:textId="77777777" w:rsidR="004C6E11" w:rsidRDefault="004C6E11" w:rsidP="004C6E11">
      <w:pPr>
        <w:pStyle w:val="BodyText"/>
      </w:pPr>
      <w:r>
        <w:t xml:space="preserve">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w:t>
      </w:r>
      <w:del w:id="9" w:author="Marisa Casillas" w:date="2020-02-11T19:56:00Z">
        <w:r w:rsidDel="000C5980">
          <w:delText xml:space="preserve">and interactional </w:delText>
        </w:r>
      </w:del>
      <w:r>
        <w:t xml:space="preserve">information. In particular, researchers investigating language development outside of their own cultural context may struggle in deciding which approach is best; identifying ‘typical’ or ‘representative’ 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use of these two approaches—hereafter the Close Study approach and the Panoramic approach—in a single language community: </w:t>
      </w:r>
      <w:proofErr w:type="spellStart"/>
      <w:r>
        <w:t>Rossel</w:t>
      </w:r>
      <w:proofErr w:type="spellEnd"/>
      <w:r>
        <w:t xml:space="preserve"> Island (Milne Bay Province, Papua New Guinea).</w:t>
      </w:r>
    </w:p>
    <w:p w14:paraId="20494820" w14:textId="77777777" w:rsidR="004C6E11" w:rsidRDefault="004C6E11" w:rsidP="004C6E11">
      <w:pPr>
        <w:pStyle w:val="Heading2"/>
      </w:pPr>
      <w:bookmarkStart w:id="10" w:name="the-close-study-approach"/>
      <w:bookmarkEnd w:id="10"/>
      <w:r>
        <w:t>The Close Study approach</w:t>
      </w:r>
    </w:p>
    <w:p w14:paraId="3660A66D" w14:textId="77777777" w:rsidR="004C6E11" w:rsidRDefault="004C6E11" w:rsidP="004C6E11">
      <w:pPr>
        <w:pStyle w:val="FirstParagraph"/>
      </w:pPr>
      <w:r>
        <w:t>Short</w:t>
      </w:r>
      <w:del w:id="11" w:author="Marisa Casillas" w:date="2020-02-11T19:57:00Z">
        <w:r w:rsidDel="000C5980">
          <w:delText>, multimodal</w:delText>
        </w:r>
      </w:del>
      <w:ins w:id="12" w:author="Marisa Casillas" w:date="2020-02-11T19:57:00Z">
        <w:r w:rsidR="000C5980">
          <w:t xml:space="preserve"> video</w:t>
        </w:r>
      </w:ins>
      <w:r>
        <w:t xml:space="preserve"> recordings </w:t>
      </w:r>
      <w:del w:id="13" w:author="Marisa Casillas" w:date="2020-02-11T19:57:00Z">
        <w:r w:rsidDel="000C5980">
          <w:delText xml:space="preserve">(e.g., </w:delText>
        </w:r>
      </w:del>
      <w:del w:id="14" w:author="Marisa Casillas" w:date="2020-02-11T19:56:00Z">
        <w:r w:rsidDel="000C5980">
          <w:delText xml:space="preserve">audio plus </w:delText>
        </w:r>
      </w:del>
      <w:del w:id="15" w:author="Marisa Casillas" w:date="2020-02-11T19:57:00Z">
        <w:r w:rsidDel="000C5980">
          <w:delText xml:space="preserve">video data, motion tracking, or eye movements), </w:delText>
        </w:r>
      </w:del>
      <w:r>
        <w:t xml:space="preserve">give rich insight into the moment-to-moment characteristics of interaction.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w:t>
      </w:r>
      <w:del w:id="16" w:author="Marisa Casillas" w:date="2020-02-11T19:57:00Z">
        <w:r w:rsidDel="000C5980">
          <w:delText xml:space="preserve">linguistic and interactional </w:delText>
        </w:r>
      </w:del>
      <w:r>
        <w:t>analyses.</w:t>
      </w:r>
    </w:p>
    <w:p w14:paraId="34DD8348" w14:textId="77777777" w:rsidR="004C6E11" w:rsidRDefault="004C6E11" w:rsidP="004C6E11">
      <w:pPr>
        <w:pStyle w:val="BodyText"/>
      </w:pPr>
      <w:r>
        <w:t xml:space="preserve">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w:t>
      </w:r>
      <w:del w:id="17" w:author="Marisa Casillas" w:date="2020-02-11T19:58:00Z">
        <w:r w:rsidDel="000C5980">
          <w:delText xml:space="preserve">typical </w:delText>
        </w:r>
      </w:del>
      <w:r>
        <w:t xml:space="preserve">household relations and responsibilities, attitudes about childrearing, </w:t>
      </w:r>
      <w:del w:id="18" w:author="Marisa Casillas" w:date="2020-02-11T19:58:00Z">
        <w:r w:rsidDel="000C5980">
          <w:delText xml:space="preserve">considerations about when children qualify as co-interactants, </w:delText>
        </w:r>
      </w:del>
      <w:r>
        <w:t>and what behaviors are expected of children and caregivers in the first years of life. In a situation where the researcher is a member of the community under study</w:t>
      </w:r>
      <w:del w:id="19" w:author="Marisa Casillas" w:date="2020-02-11T19:58:00Z">
        <w:r w:rsidDel="000C5980">
          <w:delText xml:space="preserve"> (e.g., middle-class US researchers investigating language development in middle-class US families)</w:delText>
        </w:r>
      </w:del>
      <w:r>
        <w:t>, assumptions about what to study and how are implicitly enriched by this knowledge. However, when the researcher is a visitor to the community, selecting the right measures and finding ways to compare them to child development outcomes in other sites is a</w:t>
      </w:r>
      <w:del w:id="20" w:author="Marisa Casillas" w:date="2020-02-11T19:58:00Z">
        <w:r w:rsidDel="000C5980">
          <w:delText>n</w:delText>
        </w:r>
      </w:del>
      <w:r>
        <w:t xml:space="preserve"> serious challenge.</w:t>
      </w:r>
    </w:p>
    <w:p w14:paraId="31023946" w14:textId="77777777" w:rsidR="004C6E11" w:rsidRDefault="004C6E11" w:rsidP="004C6E11">
      <w:pPr>
        <w:pStyle w:val="BodyText"/>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using this method can diligently track a variety of interactional contexts, the anchoring effect of a single video camera </w:t>
      </w:r>
      <w:del w:id="21" w:author="Marisa Casillas" w:date="2020-02-11T19:59:00Z">
        <w:r w:rsidDel="000C5980">
          <w:delText xml:space="preserve">or audio recorder </w:delText>
        </w:r>
      </w:del>
      <w:r>
        <w:t xml:space="preserve">on the child (and caregivers) makes it difficult to capture daily activities that involve a lot of free motion (e.g., talking while running around) or </w:t>
      </w:r>
      <w:del w:id="22" w:author="Marisa Casillas" w:date="2020-02-11T20:00:00Z">
        <w:r w:rsidDel="000C5980">
          <w:delText xml:space="preserve">talk during </w:delText>
        </w:r>
      </w:del>
      <w:r>
        <w:t>activities that are not readily accessible to others</w:t>
      </w:r>
      <w:del w:id="23" w:author="Marisa Casillas" w:date="2020-02-11T20:00:00Z">
        <w:r w:rsidDel="000C5980">
          <w:delText>, even researchers on close terms with the recorded family</w:delText>
        </w:r>
      </w:del>
      <w:r>
        <w:t xml:space="preserve"> (e.g., pre-sleep routines). </w:t>
      </w:r>
      <w:del w:id="24" w:author="Marisa Casillas" w:date="2020-02-11T20:00:00Z">
        <w:r w:rsidDel="000C5980">
          <w:delText xml:space="preserve">There may be important sources of linguistic information during these hard-to-capture activities. </w:delText>
        </w:r>
      </w:del>
      <w:r>
        <w:t>In brief, it is difficult to capture the wide variety of activities involving language across the course of whole waking days.</w:t>
      </w:r>
      <w:del w:id="25" w:author="Marisa Casillas" w:date="2020-02-11T20:01:00Z">
        <w:r w:rsidDel="000C5980">
          <w:delText xml:space="preserve"> Finally, unless a microphone is worn by the child (e.g., Demuth, Culbertson, &amp; Alter, 2006), whispered speech, speech to self, and other quiet but hearable events are difficult to capture from a third-person recording perspective.</w:delText>
        </w:r>
      </w:del>
    </w:p>
    <w:p w14:paraId="3D5BFD49" w14:textId="77777777" w:rsidR="004C6E11" w:rsidRDefault="004C6E11" w:rsidP="004C6E11">
      <w:pPr>
        <w:pStyle w:val="Heading2"/>
      </w:pPr>
      <w:bookmarkStart w:id="26" w:name="the-panoramic-approach"/>
      <w:bookmarkEnd w:id="26"/>
      <w:r>
        <w:t>The Panoramic approach</w:t>
      </w:r>
    </w:p>
    <w:p w14:paraId="0D109E9B" w14:textId="77777777" w:rsidR="004C6E11" w:rsidRDefault="004C6E11" w:rsidP="004C6E11">
      <w:pPr>
        <w:pStyle w:val="FirstParagraph"/>
      </w:pPr>
      <w:r>
        <w:t>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w:t>
      </w:r>
      <w:del w:id="27" w:author="Marisa Casillas" w:date="2020-02-11T20:02:00Z">
        <w:r w:rsidDel="000C5980">
          <w:delText>,</w:delText>
        </w:r>
      </w:del>
      <w:r>
        <w:t xml:space="preserve"> and the typical axes on which this input rate varies (e.g., </w:t>
      </w:r>
      <w:del w:id="28" w:author="Marisa Casillas" w:date="2020-02-11T20:02:00Z">
        <w:r w:rsidDel="000C5980">
          <w:delText>specific speakers</w:delText>
        </w:r>
      </w:del>
      <w:ins w:id="29" w:author="Marisa Casillas" w:date="2020-02-11T20:02:00Z">
        <w:r w:rsidR="000C5980">
          <w:t>by speaker</w:t>
        </w:r>
      </w:ins>
      <w:r>
        <w:t xml:space="preserve">, </w:t>
      </w:r>
      <w:del w:id="30" w:author="Marisa Casillas" w:date="2020-02-11T20:02:00Z">
        <w:r w:rsidDel="000C5980">
          <w:delText>times of day</w:delText>
        </w:r>
      </w:del>
      <w:ins w:id="31" w:author="Marisa Casillas" w:date="2020-02-11T20:02:00Z">
        <w:r w:rsidR="000C5980">
          <w:t>activity</w:t>
        </w:r>
      </w:ins>
      <w:r>
        <w:t xml:space="preserve">, etc.). Accurate measures of linguistic input are critical for investigating how much experience is needed to acquire a given linguistic or communicative phenomenon. Starting up daylong recordings is quick and straightforward—the main hurdle is getting the child to wear the </w:t>
      </w:r>
      <w:del w:id="32" w:author="Marisa Casillas" w:date="2020-02-11T20:02:00Z">
        <w:r w:rsidDel="000C5980">
          <w:delText>vest/</w:delText>
        </w:r>
      </w:del>
      <w:r>
        <w:t>shirt in which the recorder is placed—and researchers have had success implementing these recordings in multiple cultural contexts (</w:t>
      </w:r>
      <w:del w:id="33" w:author="Marisa Casillas" w:date="2020-02-11T20:03:00Z">
        <w:r w:rsidDel="000C5980">
          <w:delText xml:space="preserve">e.g., with English-, Tseltal-, bilingual Quechua-Spanish-, Tsimane-, and Spanish-learning children, among others, see </w:delText>
        </w:r>
      </w:del>
      <w:ins w:id="34" w:author="Marisa Casillas" w:date="2020-02-11T20:03:00Z">
        <w:r w:rsidR="000C5980">
          <w:t xml:space="preserve">e.g., </w:t>
        </w:r>
      </w:ins>
      <w:ins w:id="35" w:author="Marisa Casillas" w:date="2020-02-11T20:04:00Z">
        <w:r w:rsidR="000C5980">
          <w:t xml:space="preserve">comparative studies in </w:t>
        </w:r>
      </w:ins>
      <w:proofErr w:type="spellStart"/>
      <w:r>
        <w:t>Bergelson</w:t>
      </w:r>
      <w:proofErr w:type="spellEnd"/>
      <w:r>
        <w:t xml:space="preserve"> et al., in preparation</w:t>
      </w:r>
      <w:del w:id="36" w:author="Marisa Casillas" w:date="2020-02-11T20:03:00Z">
        <w:r w:rsidDel="000C5980">
          <w:delText xml:space="preserve"> for more</w:delText>
        </w:r>
      </w:del>
      <w:r>
        <w:t xml:space="preserve">; </w:t>
      </w:r>
      <w:del w:id="37" w:author="Marisa Casillas" w:date="2020-02-11T20:04:00Z">
        <w:r w:rsidDel="000C5980">
          <w:delText xml:space="preserve">Bergelson, Amatuni, Dailey, Koorathota, &amp; Tor, 2019a; Casillas et al., 2019; </w:delText>
        </w:r>
      </w:del>
      <w:proofErr w:type="spellStart"/>
      <w:r>
        <w:t>Cychosz</w:t>
      </w:r>
      <w:proofErr w:type="spellEnd"/>
      <w:r>
        <w:t xml:space="preserve"> et al., under </w:t>
      </w:r>
      <w:proofErr w:type="spellStart"/>
      <w:r>
        <w:t>reviewa</w:t>
      </w:r>
      <w:proofErr w:type="spellEnd"/>
      <w:del w:id="38" w:author="Marisa Casillas" w:date="2020-02-11T20:04:00Z">
        <w:r w:rsidDel="000C5980">
          <w:delText>; Weisleder &amp; Fernald, 2013</w:delText>
        </w:r>
      </w:del>
      <w:r>
        <w:t xml:space="preserve">). </w:t>
      </w:r>
      <w:ins w:id="39" w:author="Marisa Casillas" w:date="2020-02-11T20:09:00Z">
        <w:r w:rsidR="000C5980">
          <w:t xml:space="preserve">Researchers can </w:t>
        </w:r>
      </w:ins>
      <w:ins w:id="40" w:author="Marisa Casillas" w:date="2020-02-11T20:10:00Z">
        <w:r w:rsidR="00974F59">
          <w:t xml:space="preserve">make daylong recordings with </w:t>
        </w:r>
      </w:ins>
      <w:ins w:id="41" w:author="Marisa Casillas" w:date="2020-02-11T20:09:00Z">
        <w:r w:rsidR="000C5980">
          <w:t>the popular but proprietary LENA system (</w:t>
        </w:r>
        <w:proofErr w:type="spellStart"/>
        <w:r w:rsidR="000C5980">
          <w:t>Xu</w:t>
        </w:r>
        <w:proofErr w:type="spellEnd"/>
        <w:r w:rsidR="000C5980">
          <w:t xml:space="preserve">, </w:t>
        </w:r>
        <w:proofErr w:type="spellStart"/>
        <w:r w:rsidR="000C5980">
          <w:t>Y</w:t>
        </w:r>
        <w:r w:rsidR="00974F59">
          <w:t>apanel</w:t>
        </w:r>
        <w:proofErr w:type="spellEnd"/>
        <w:r w:rsidR="00974F59">
          <w:t xml:space="preserve">, &amp; Gray, 2009) or </w:t>
        </w:r>
      </w:ins>
      <w:ins w:id="42" w:author="Marisa Casillas" w:date="2020-02-11T20:12:00Z">
        <w:r w:rsidR="00974F59">
          <w:t xml:space="preserve">with </w:t>
        </w:r>
      </w:ins>
      <w:ins w:id="43" w:author="Marisa Casillas" w:date="2020-02-11T20:09:00Z">
        <w:r w:rsidR="00974F59">
          <w:t xml:space="preserve">their own custom </w:t>
        </w:r>
        <w:r w:rsidR="000C5980">
          <w:t xml:space="preserve">system </w:t>
        </w:r>
      </w:ins>
      <w:ins w:id="44" w:author="Marisa Casillas" w:date="2020-02-11T20:12:00Z">
        <w:r w:rsidR="00974F59">
          <w:t xml:space="preserve">using </w:t>
        </w:r>
      </w:ins>
      <w:del w:id="45" w:author="Marisa Casillas" w:date="2020-02-11T20:10:00Z">
        <w:r w:rsidDel="00974F59">
          <w:delText xml:space="preserve">The most popular daylong recording system is the LENA, which comes with a recording device </w:delText>
        </w:r>
      </w:del>
      <w:del w:id="46" w:author="Marisa Casillas" w:date="2020-02-11T20:06:00Z">
        <w:r w:rsidDel="000C5980">
          <w:delText>that captures up to 16 hours of audio at a time and comes with</w:delText>
        </w:r>
      </w:del>
      <w:del w:id="47" w:author="Marisa Casillas" w:date="2020-02-11T20:10:00Z">
        <w:r w:rsidDel="00974F59">
          <w:delText xml:space="preserve"> software for automatically analyzing basic properties of the speech signal</w:delText>
        </w:r>
      </w:del>
      <w:del w:id="48" w:author="Marisa Casillas" w:date="2020-02-11T20:09:00Z">
        <w:r w:rsidDel="000C5980">
          <w:delText xml:space="preserve"> (Xu, Yapanel, &amp; Gray, 2009)</w:delText>
        </w:r>
      </w:del>
      <w:del w:id="49" w:author="Marisa Casillas" w:date="2020-02-11T20:10:00Z">
        <w:r w:rsidDel="00974F59">
          <w:delText xml:space="preserve">. </w:delText>
        </w:r>
      </w:del>
      <w:del w:id="50" w:author="Marisa Casillas" w:date="2020-02-11T20:06:00Z">
        <w:r w:rsidDel="000C5980">
          <w:delText>The LENA system is expensive, but is not the only route to daylong data; s</w:delText>
        </w:r>
      </w:del>
      <w:del w:id="51" w:author="Marisa Casillas" w:date="2020-02-11T20:10:00Z">
        <w:r w:rsidDel="00974F59">
          <w:delText xml:space="preserve">everal groups have successfully experimented </w:delText>
        </w:r>
      </w:del>
      <w:del w:id="52" w:author="Marisa Casillas" w:date="2020-02-11T20:08:00Z">
        <w:r w:rsidDel="000C5980">
          <w:delText xml:space="preserve">with </w:delText>
        </w:r>
      </w:del>
      <w:del w:id="53" w:author="Marisa Casillas" w:date="2020-02-11T20:10:00Z">
        <w:r w:rsidDel="00974F59">
          <w:delText>daylong recordings</w:delText>
        </w:r>
      </w:del>
      <w:del w:id="54" w:author="Marisa Casillas" w:date="2020-02-11T20:08:00Z">
        <w:r w:rsidDel="000C5980">
          <w:delText xml:space="preserve"> using other devices (e.g., Olympus, Zoom, USB recorder)</w:delText>
        </w:r>
      </w:del>
      <w:del w:id="55" w:author="Marisa Casillas" w:date="2020-02-11T20:10:00Z">
        <w:r w:rsidDel="00974F59">
          <w:delText xml:space="preserve"> </w:delText>
        </w:r>
      </w:del>
      <w:del w:id="56" w:author="Marisa Casillas" w:date="2020-02-11T20:08:00Z">
        <w:r w:rsidDel="000C5980">
          <w:delText>paired with</w:delText>
        </w:r>
      </w:del>
      <w:del w:id="57" w:author="Marisa Casillas" w:date="2020-02-11T20:10:00Z">
        <w:r w:rsidDel="00974F59">
          <w:delText xml:space="preserve"> </w:delText>
        </w:r>
      </w:del>
      <w:r>
        <w:t xml:space="preserve">manual </w:t>
      </w:r>
      <w:del w:id="58" w:author="Marisa Casillas" w:date="2020-02-11T20:08:00Z">
        <w:r w:rsidDel="000C5980">
          <w:delText>and/</w:delText>
        </w:r>
      </w:del>
      <w:r>
        <w:t xml:space="preserve">or </w:t>
      </w:r>
      <w:ins w:id="59" w:author="Marisa Casillas" w:date="2020-02-11T20:08:00Z">
        <w:r w:rsidR="000C5980">
          <w:t xml:space="preserve">open-source </w:t>
        </w:r>
      </w:ins>
      <w:r>
        <w:t>automated annotation (</w:t>
      </w:r>
      <w:del w:id="60" w:author="Marisa Casillas" w:date="2020-02-11T20:12:00Z">
        <w:r w:rsidDel="00974F59">
          <w:delText xml:space="preserve">for a review, see </w:delText>
        </w:r>
      </w:del>
      <w:r>
        <w:t xml:space="preserve">Casillas &amp; </w:t>
      </w:r>
      <w:proofErr w:type="spellStart"/>
      <w:r>
        <w:t>Cristia</w:t>
      </w:r>
      <w:proofErr w:type="spellEnd"/>
      <w:r>
        <w:t xml:space="preserve">, 2019). Once an efficient pipeline for annotation is established, </w:t>
      </w:r>
      <w:del w:id="61" w:author="Marisa Casillas" w:date="2020-02-11T20:12:00Z">
        <w:r w:rsidDel="00974F59">
          <w:delText xml:space="preserve">daylong recordings can also be used to </w:delText>
        </w:r>
      </w:del>
      <w:ins w:id="62" w:author="Marisa Casillas" w:date="2020-02-11T20:12:00Z">
        <w:r w:rsidR="00974F59">
          <w:t xml:space="preserve">researchers can </w:t>
        </w:r>
      </w:ins>
      <w:r>
        <w:t>collect comparable recordings from large, representative samples of a given language community.</w:t>
      </w:r>
    </w:p>
    <w:p w14:paraId="51A165EB" w14:textId="77777777" w:rsidR="004C6E11" w:rsidRDefault="004C6E11" w:rsidP="004C6E11">
      <w:pPr>
        <w:pStyle w:val="BodyText"/>
      </w:pPr>
      <w:r>
        <w:t xml:space="preserve">The Panoramic approach has several significant drawbacks (Casillas &amp; </w:t>
      </w:r>
      <w:proofErr w:type="spellStart"/>
      <w:r>
        <w:t>Cristia</w:t>
      </w:r>
      <w:proofErr w:type="spellEnd"/>
      <w:r>
        <w:t xml:space="preserve">, 2019; </w:t>
      </w:r>
      <w:proofErr w:type="spellStart"/>
      <w:r>
        <w:t>Cychosz</w:t>
      </w:r>
      <w:proofErr w:type="spellEnd"/>
      <w:r>
        <w:t xml:space="preserve"> et al., </w:t>
      </w:r>
      <w:proofErr w:type="spellStart"/>
      <w:r>
        <w:t>acceptedb</w:t>
      </w:r>
      <w:proofErr w:type="spellEnd"/>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w:t>
      </w:r>
      <w:del w:id="63" w:author="Marisa Casillas" w:date="2020-02-11T20:14:00Z">
        <w:r w:rsidDel="00974F59">
          <w:delText xml:space="preserve">the </w:delText>
        </w:r>
      </w:del>
      <w:r>
        <w:t xml:space="preserve">specific phenomena of interest. Researchers must therefore employ </w:t>
      </w:r>
      <w:del w:id="64" w:author="Marisa Casillas" w:date="2020-02-11T20:14:00Z">
        <w:r w:rsidDel="00974F59">
          <w:delText xml:space="preserve">some </w:delText>
        </w:r>
      </w:del>
      <w:r>
        <w:t>strategic sub-sampling technique</w:t>
      </w:r>
      <w:ins w:id="65" w:author="Marisa Casillas" w:date="2020-02-11T20:14:00Z">
        <w:r w:rsidR="00974F59">
          <w:t>s</w:t>
        </w:r>
      </w:ins>
      <w:del w:id="66" w:author="Marisa Casillas" w:date="2020-02-11T20:14:00Z">
        <w:r w:rsidDel="00974F59">
          <w:delText xml:space="preserve"> in order to annotate the data</w:delText>
        </w:r>
      </w:del>
      <w:r>
        <w:t xml:space="preserve">, even though best practices for doing so are not yet well established (Casillas &amp; </w:t>
      </w:r>
      <w:proofErr w:type="spellStart"/>
      <w:r>
        <w:t>Cristia</w:t>
      </w:r>
      <w:proofErr w:type="spellEnd"/>
      <w:r>
        <w:t xml:space="preserve">, 2019). Second, even once clips are sampled from the daylong recording, adding relevant annotations to them can take nearly as long as a Close Study approach, but with reduced likelihood of capturing </w:t>
      </w:r>
      <w:del w:id="67" w:author="Marisa Casillas" w:date="2020-02-11T20:15:00Z">
        <w:r w:rsidDel="00974F59">
          <w:delText xml:space="preserve">interesting or </w:delText>
        </w:r>
      </w:del>
      <w:r>
        <w:t xml:space="preserve">relevant </w:t>
      </w:r>
      <w:del w:id="68" w:author="Marisa Casillas" w:date="2020-02-11T20:15:00Z">
        <w:r w:rsidDel="00974F59">
          <w:delText xml:space="preserve">caregiving and </w:delText>
        </w:r>
      </w:del>
      <w:r>
        <w:t xml:space="preserve">language use behaviors. Third, </w:t>
      </w:r>
      <w:ins w:id="69" w:author="Marisa Casillas" w:date="2020-02-11T20:15:00Z">
        <w:r w:rsidR="00974F59">
          <w:t>single-day estimates</w:t>
        </w:r>
      </w:ins>
      <w:del w:id="70" w:author="Marisa Casillas" w:date="2020-02-11T20:15:00Z">
        <w:r w:rsidDel="00974F59">
          <w:delText>while a whole day of recording feels, relatively, like a lot of data, it is unlikely to yield an estimate that holds</w:delText>
        </w:r>
      </w:del>
      <w:ins w:id="71" w:author="Marisa Casillas" w:date="2020-02-11T20:15:00Z">
        <w:r w:rsidR="00974F59">
          <w:t xml:space="preserve"> are unlikely to hold</w:t>
        </w:r>
      </w:ins>
      <w:r>
        <w:t xml:space="preserve"> stably across multiple days in the week</w:t>
      </w:r>
      <w:ins w:id="72" w:author="Marisa Casillas" w:date="2020-02-11T20:15:00Z">
        <w:r w:rsidR="00974F59">
          <w:t>; multi-day data is needed</w:t>
        </w:r>
      </w:ins>
      <w:r>
        <w:t xml:space="preserve"> (Anderson &amp; </w:t>
      </w:r>
      <w:proofErr w:type="spellStart"/>
      <w:r>
        <w:t>Fausey</w:t>
      </w:r>
      <w:proofErr w:type="spellEnd"/>
      <w:r>
        <w:t xml:space="preserve">, 2019). </w:t>
      </w:r>
      <w:del w:id="73" w:author="Marisa Casillas" w:date="2020-02-11T20:16:00Z">
        <w:r w:rsidDel="00974F59">
          <w:delText>A f</w:delText>
        </w:r>
      </w:del>
      <w:ins w:id="74" w:author="Marisa Casillas" w:date="2020-02-11T20:16:00Z">
        <w:r w:rsidR="00974F59">
          <w:t>F</w:t>
        </w:r>
      </w:ins>
      <w:r>
        <w:t>ourth</w:t>
      </w:r>
      <w:del w:id="75" w:author="Marisa Casillas" w:date="2020-02-11T20:16:00Z">
        <w:r w:rsidDel="00974F59">
          <w:delText xml:space="preserve"> drawback is that</w:delText>
        </w:r>
      </w:del>
      <w:ins w:id="76" w:author="Marisa Casillas" w:date="2020-02-11T20:16:00Z">
        <w:r w:rsidR="00974F59">
          <w:t>,</w:t>
        </w:r>
      </w:ins>
      <w:r>
        <w:t xml:space="preserve"> properly collecting, processing, and archiving daylong data is </w:t>
      </w:r>
      <w:del w:id="77" w:author="Marisa Casillas" w:date="2020-02-11T20:16:00Z">
        <w:r w:rsidDel="00974F59">
          <w:delText>not easily achieved</w:delText>
        </w:r>
      </w:del>
      <w:ins w:id="78" w:author="Marisa Casillas" w:date="2020-02-11T20:16:00Z">
        <w:r w:rsidR="00974F59">
          <w:t>difficult</w:t>
        </w:r>
      </w:ins>
      <w:r>
        <w:t xml:space="preserve">; </w:t>
      </w:r>
      <w:del w:id="79" w:author="Marisa Casillas" w:date="2020-02-11T20:16:00Z">
        <w:r w:rsidDel="00974F59">
          <w:delText xml:space="preserve">the fact that </w:delText>
        </w:r>
      </w:del>
      <w:r>
        <w:t>participant</w:t>
      </w:r>
      <w:del w:id="80" w:author="Marisa Casillas" w:date="2020-02-11T20:16:00Z">
        <w:r w:rsidDel="00974F59">
          <w:delText>s</w:delText>
        </w:r>
      </w:del>
      <w:r>
        <w:t xml:space="preserve"> </w:t>
      </w:r>
      <w:del w:id="81" w:author="Marisa Casillas" w:date="2020-02-11T20:16:00Z">
        <w:r w:rsidDel="00974F59">
          <w:delText xml:space="preserve">habituate </w:delText>
        </w:r>
      </w:del>
      <w:ins w:id="82" w:author="Marisa Casillas" w:date="2020-02-11T20:16:00Z">
        <w:r w:rsidR="00974F59">
          <w:t xml:space="preserve">habituation </w:t>
        </w:r>
      </w:ins>
      <w:r>
        <w:t>to the recorder is fantastic for documenting ecologically valid language</w:t>
      </w:r>
      <w:del w:id="83" w:author="Marisa Casillas" w:date="2020-02-11T20:16:00Z">
        <w:r w:rsidDel="00974F59">
          <w:delText xml:space="preserve"> use</w:delText>
        </w:r>
      </w:del>
      <w:r>
        <w:t xml:space="preserve">, but raises urgent questions about participant privacy </w:t>
      </w:r>
      <w:del w:id="84" w:author="Marisa Casillas" w:date="2020-02-11T20:16:00Z">
        <w:r w:rsidDel="00974F59">
          <w:delText xml:space="preserve">standards </w:delText>
        </w:r>
      </w:del>
      <w:r>
        <w:t>(</w:t>
      </w:r>
      <w:proofErr w:type="spellStart"/>
      <w:r>
        <w:t>Cychosz</w:t>
      </w:r>
      <w:proofErr w:type="spellEnd"/>
      <w:r>
        <w:t xml:space="preserve"> et al., </w:t>
      </w:r>
      <w:proofErr w:type="spellStart"/>
      <w:r>
        <w:t>acceptedb</w:t>
      </w:r>
      <w:proofErr w:type="spellEnd"/>
      <w:r>
        <w:t xml:space="preserve">). </w:t>
      </w:r>
      <w:del w:id="85" w:author="Marisa Casillas" w:date="2020-02-11T20:16:00Z">
        <w:r w:rsidDel="00974F59">
          <w:delText>Fourth</w:delText>
        </w:r>
      </w:del>
      <w:ins w:id="86" w:author="Marisa Casillas" w:date="2020-02-11T20:16:00Z">
        <w:r w:rsidR="00974F59">
          <w:t>Finally</w:t>
        </w:r>
      </w:ins>
      <w:r>
        <w:t xml:space="preserve">, at time of writing, there are few options for capturing </w:t>
      </w:r>
      <w:ins w:id="87" w:author="Marisa Casillas" w:date="2020-02-11T20:17:00Z">
        <w:r w:rsidR="00974F59">
          <w:t xml:space="preserve">concurrent </w:t>
        </w:r>
      </w:ins>
      <w:r>
        <w:t>visual information</w:t>
      </w:r>
      <w:del w:id="88" w:author="Marisa Casillas" w:date="2020-02-11T20:17:00Z">
        <w:r w:rsidDel="00974F59">
          <w:delText xml:space="preserve"> across the day</w:delText>
        </w:r>
      </w:del>
      <w:r>
        <w:t xml:space="preserve"> (but see </w:t>
      </w:r>
      <w:del w:id="89" w:author="Marisa Casillas" w:date="2020-02-11T20:17:00Z">
        <w:r w:rsidDel="00974F59">
          <w:delText xml:space="preserve">Casillas et al. (2019) and </w:delText>
        </w:r>
      </w:del>
      <w:r>
        <w:t>our method below)</w:t>
      </w:r>
      <w:ins w:id="90" w:author="Marisa Casillas" w:date="2020-02-11T20:17:00Z">
        <w:r w:rsidR="00974F59">
          <w:t>, increasing the difficulty of manual annotation</w:t>
        </w:r>
      </w:ins>
      <w:ins w:id="91" w:author="Marisa Casillas" w:date="2020-02-11T20:18:00Z">
        <w:r w:rsidR="00974F59">
          <w:t xml:space="preserve"> compared to video recordings</w:t>
        </w:r>
      </w:ins>
      <w:del w:id="92" w:author="Marisa Casillas" w:date="2020-02-11T20:17:00Z">
        <w:r w:rsidDel="00974F59">
          <w:delText>, limiting this method primarily to acoustic phenomena. Even if researchers add manual annotation to these audio files, they typically do so without the benefit of visual context; a difficulty compounded by the diversity of activities and interlocutors captured over the recording</w:delText>
        </w:r>
      </w:del>
      <w:r>
        <w:t>.</w:t>
      </w:r>
    </w:p>
    <w:p w14:paraId="37CFB865" w14:textId="77777777" w:rsidR="004C6E11" w:rsidRDefault="004C6E11" w:rsidP="004C6E11">
      <w:pPr>
        <w:pStyle w:val="Heading2"/>
      </w:pPr>
      <w:bookmarkStart w:id="93" w:name="differing-perspectives-on-the-child-lang"/>
      <w:bookmarkEnd w:id="93"/>
      <w:r>
        <w:t>Differing perspectives on the child language environment</w:t>
      </w:r>
    </w:p>
    <w:p w14:paraId="36E1D43B" w14:textId="77777777" w:rsidR="004C6E11" w:rsidRDefault="004C6E11" w:rsidP="004C6E11">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w:t>
      </w:r>
      <w:del w:id="94" w:author="Marisa Casillas" w:date="2020-02-11T20:19:00Z">
        <w:r w:rsidDel="00974F59">
          <w:delText xml:space="preserve">importing pre-conceived notions about learning </w:delText>
        </w:r>
      </w:del>
      <w:ins w:id="95" w:author="Marisa Casillas" w:date="2020-02-11T20:19:00Z">
        <w:r w:rsidR="00974F59">
          <w:t xml:space="preserve">studying development </w:t>
        </w:r>
      </w:ins>
      <w:r>
        <w:t xml:space="preserve">into culturally unfamiliar contexts. The ideal solution, of course, is to </w:t>
      </w:r>
      <w:del w:id="96" w:author="Marisa Casillas" w:date="2020-02-11T20:19:00Z">
        <w:r w:rsidDel="00974F59">
          <w:delText xml:space="preserve">thoroughly </w:delText>
        </w:r>
      </w:del>
      <w:r>
        <w:t xml:space="preserve">annotate and analyze large, representative samples of data, but doing so </w:t>
      </w:r>
      <w:del w:id="97" w:author="Marisa Casillas" w:date="2020-02-11T20:19:00Z">
        <w:r w:rsidDel="00974F59">
          <w:delText xml:space="preserve">would </w:delText>
        </w:r>
      </w:del>
      <w:r>
        <w:t>require</w:t>
      </w:r>
      <w:ins w:id="98" w:author="Marisa Casillas" w:date="2020-02-11T20:19:00Z">
        <w:r w:rsidR="00974F59">
          <w:t>s</w:t>
        </w:r>
      </w:ins>
      <w:r>
        <w:t xml:space="preserve"> many years of well-funded multi-researcher commitment—a risky prospect for </w:t>
      </w:r>
      <w:del w:id="99" w:author="Marisa Casillas" w:date="2020-02-11T20:19:00Z">
        <w:r w:rsidDel="00974F59">
          <w:delText xml:space="preserve">a basic </w:delText>
        </w:r>
      </w:del>
      <w:r>
        <w:t xml:space="preserve">descriptive </w:t>
      </w:r>
      <w:del w:id="100" w:author="Marisa Casillas" w:date="2020-02-11T20:19:00Z">
        <w:r w:rsidDel="00974F59">
          <w:delText>question</w:delText>
        </w:r>
      </w:del>
      <w:ins w:id="101" w:author="Marisa Casillas" w:date="2020-02-11T20:19:00Z">
        <w:r w:rsidR="00974F59">
          <w:t>work</w:t>
        </w:r>
      </w:ins>
      <w:r>
        <w:t>.</w:t>
      </w:r>
    </w:p>
    <w:p w14:paraId="1097B799" w14:textId="77777777" w:rsidR="004C6E11" w:rsidRDefault="004C6E11" w:rsidP="004C6E11">
      <w:pPr>
        <w:pStyle w:val="BodyText"/>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 (e.g., Brown, 2011, 2014; de León, 2011; Gaskins, 2000; </w:t>
      </w:r>
      <w:proofErr w:type="spellStart"/>
      <w:r>
        <w:t>Pye</w:t>
      </w:r>
      <w:proofErr w:type="spellEnd"/>
      <w:r>
        <w:t xml:space="preserve">, 1986; </w:t>
      </w:r>
      <w:proofErr w:type="spellStart"/>
      <w:r>
        <w:t>Rogoff</w:t>
      </w:r>
      <w:proofErr w:type="spellEnd"/>
      <w:r>
        <w:t xml:space="preserve">, Paradise, </w:t>
      </w:r>
      <w:proofErr w:type="spellStart"/>
      <w:r>
        <w:t>Arauz</w:t>
      </w:r>
      <w:proofErr w:type="spellEnd"/>
      <w:r>
        <w:t xml:space="preserve">, Correa-Chávez, &amp; </w:t>
      </w:r>
      <w:proofErr w:type="spellStart"/>
      <w:r>
        <w:t>Angelillo</w:t>
      </w:r>
      <w:proofErr w:type="spellEnd"/>
      <w:r>
        <w:t xml:space="preserve">, 2003). These findings lay out an extensive ideology of caregiving, including a number of component attitudes (e.g., infants as </w:t>
      </w:r>
      <w:del w:id="102" w:author="Marisa Casillas" w:date="2020-02-11T20:21:00Z">
        <w:r w:rsidDel="001352D0">
          <w:delText>inappropriate/</w:delText>
        </w:r>
      </w:del>
      <w:r>
        <w:t xml:space="preserve">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w:t>
      </w:r>
      <w:proofErr w:type="gramStart"/>
      <w:r>
        <w:t>Panoramic</w:t>
      </w:r>
      <w:proofErr w:type="gramEnd"/>
      <w:r>
        <w:t xml:space="preserve">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14:paraId="276B2C18" w14:textId="77777777" w:rsidR="004C6E11" w:rsidRDefault="004C6E11" w:rsidP="004C6E11">
      <w:pPr>
        <w:pStyle w:val="BodyText"/>
      </w:pPr>
      <w:r>
        <w:t xml:space="preserve">In the case of Mayan child language environments, findings using a larger-sample or Panoramic-type approach have been fairly consistent with the caregiving practices described in previous Close Study work. </w:t>
      </w:r>
      <w:proofErr w:type="spellStart"/>
      <w:r>
        <w:t>Shneidman</w:t>
      </w:r>
      <w:proofErr w:type="spellEnd"/>
      <w:r>
        <w:t xml:space="preserve"> (2012) used short videos of interaction to conduct a quantitative, longitudinal study of the </w:t>
      </w:r>
      <w:proofErr w:type="spellStart"/>
      <w:r>
        <w:t>Yucatec</w:t>
      </w:r>
      <w:proofErr w:type="spellEnd"/>
      <w:r>
        <w:t xml:space="preserve">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 (2019) used daylong recordings with children in a Tseltal Mayan community, again finding that infants and young children were spoken to rarely. However, they found no increase in speech input with age, and the majority of speech came from adult women</w:t>
      </w:r>
      <w:del w:id="103" w:author="Marisa Casillas" w:date="2020-02-11T20:23:00Z">
        <w:r w:rsidDel="001352D0">
          <w:delText>, even when children were old enough to independently follow their older siblings and cousins around</w:delText>
        </w:r>
      </w:del>
      <w:r>
        <w:t>.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14:paraId="55876172" w14:textId="48897A82" w:rsidR="004C6E11" w:rsidRDefault="004C6E11" w:rsidP="004C6E11">
      <w:pPr>
        <w:pStyle w:val="BodyText"/>
      </w:pPr>
      <w:r>
        <w:t>Studies in a North American context</w:t>
      </w:r>
      <w:del w:id="104" w:author="Marisa Casillas" w:date="2020-02-11T20:24:00Z">
        <w:r w:rsidDel="001352D0">
          <w:delText>,</w:delText>
        </w:r>
      </w:del>
      <w:r>
        <w:t xml:space="preserve"> </w:t>
      </w:r>
      <w:del w:id="105" w:author="Marisa Casillas" w:date="2020-02-11T20:24:00Z">
        <w:r w:rsidDel="001352D0">
          <w:delText xml:space="preserve">in which North American researchers can more reliably depend on their own intuitions about language learning, </w:delText>
        </w:r>
      </w:del>
      <w:r>
        <w:t>have also tried to pinpoint the differences in close and panoramic views of the child language environment: short recordings display much denser input, with some changes in the types of language used, compared to longer recordings (</w:t>
      </w:r>
      <w:proofErr w:type="spellStart"/>
      <w:r>
        <w:t>Bergelson</w:t>
      </w:r>
      <w:proofErr w:type="spellEnd"/>
      <w:r>
        <w:t xml:space="preserve"> et al., 2019a; </w:t>
      </w:r>
      <w:proofErr w:type="spellStart"/>
      <w:r>
        <w:t>Tamis-LeMonda</w:t>
      </w:r>
      <w:proofErr w:type="spellEnd"/>
      <w:r>
        <w:t xml:space="preserve">, </w:t>
      </w:r>
      <w:proofErr w:type="spellStart"/>
      <w:r>
        <w:t>Kuchirko</w:t>
      </w:r>
      <w:proofErr w:type="spellEnd"/>
      <w:r>
        <w:t xml:space="preserve">, </w:t>
      </w:r>
      <w:proofErr w:type="spellStart"/>
      <w:r>
        <w:t>Luo</w:t>
      </w:r>
      <w:proofErr w:type="spellEnd"/>
      <w:r>
        <w:t xml:space="preserve">, Escobar, &amp; Bornstein, 2017). For example, </w:t>
      </w:r>
      <w:proofErr w:type="spellStart"/>
      <w:r>
        <w:t>Bergelson</w:t>
      </w:r>
      <w:proofErr w:type="spellEnd"/>
      <w:r>
        <w:t xml:space="preserve"> and colleagues (</w:t>
      </w:r>
      <w:proofErr w:type="spellStart"/>
      <w:r>
        <w:t>Bergelson</w:t>
      </w:r>
      <w:proofErr w:type="spellEnd"/>
      <w:r>
        <w:t xml:space="preserve"> et al., 2019a) 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 </w:t>
      </w:r>
      <w:proofErr w:type="spellStart"/>
      <w:r>
        <w:t>Bergelson</w:t>
      </w:r>
      <w:proofErr w:type="spellEnd"/>
      <w:r>
        <w:t xml:space="preserve"> et al. (2019a) for the full range of differences). </w:t>
      </w:r>
      <w:del w:id="106" w:author="Marisa Casillas" w:date="2020-02-11T20:26:00Z">
        <w:r w:rsidDel="00427C93">
          <w:delText>Other than these differences</w:delText>
        </w:r>
      </w:del>
      <w:ins w:id="107" w:author="Marisa Casillas" w:date="2020-02-11T20:26:00Z">
        <w:r w:rsidR="00427C93">
          <w:t>That said</w:t>
        </w:r>
      </w:ins>
      <w:proofErr w:type="gramStart"/>
      <w:r>
        <w:t>,</w:t>
      </w:r>
      <w:proofErr w:type="gramEnd"/>
      <w:r>
        <w:t xml:space="preserve"> the overall profile of input </w:t>
      </w:r>
      <w:r>
        <w:rPr>
          <w:i/>
        </w:rPr>
        <w:t>type</w:t>
      </w:r>
      <w:r>
        <w:t xml:space="preserve"> was quite similar between the video data and the daylong recording sub-samples (e.g., relative use of </w:t>
      </w:r>
      <w:ins w:id="108" w:author="Marisa Casillas" w:date="2020-02-11T20:26:00Z">
        <w:r w:rsidR="00427C93">
          <w:t xml:space="preserve">different </w:t>
        </w:r>
      </w:ins>
      <w:r>
        <w:t>speech act</w:t>
      </w:r>
      <w:del w:id="109" w:author="Marisa Casillas" w:date="2020-02-11T20:26:00Z">
        <w:r w:rsidDel="00427C93">
          <w:delText xml:space="preserve"> types</w:delText>
        </w:r>
      </w:del>
      <w:ins w:id="110" w:author="Marisa Casillas" w:date="2020-02-11T20:26:00Z">
        <w:r w:rsidR="00427C93">
          <w:t>s</w:t>
        </w:r>
      </w:ins>
      <w:r>
        <w:t>). Other work using varying durations of video (i.e., short-structured vs. longer-unstructured) with US child-caregiver pairs also found lower estimates for the rate of linguistic input in longer recordings, but found that children’s relative rank was stable across the two recording contexts (</w:t>
      </w:r>
      <w:proofErr w:type="spellStart"/>
      <w:r>
        <w:t>Tamis-LeMonda</w:t>
      </w:r>
      <w:proofErr w:type="spellEnd"/>
      <w:r>
        <w:t xml:space="preserve"> et al., 2017).</w:t>
      </w:r>
    </w:p>
    <w:p w14:paraId="45B22C41" w14:textId="2B89C73D" w:rsidR="004C6E11" w:rsidRDefault="004C6E11" w:rsidP="004C6E11">
      <w:pPr>
        <w:pStyle w:val="BodyText"/>
      </w:pPr>
      <w:r>
        <w:t xml:space="preserve">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w:t>
      </w:r>
      <w:del w:id="111" w:author="Marisa Casillas" w:date="2020-02-11T20:29:00Z">
        <w:r w:rsidDel="001B1610">
          <w:delText>Relatedly, s</w:delText>
        </w:r>
      </w:del>
      <w:ins w:id="112" w:author="Marisa Casillas" w:date="2020-02-11T20:29:00Z">
        <w:r w:rsidR="001B1610">
          <w:t>P</w:t>
        </w:r>
      </w:ins>
      <w:del w:id="113" w:author="Marisa Casillas" w:date="2020-02-11T20:29:00Z">
        <w:r w:rsidDel="001B1610">
          <w:delText>horter recordings may be more likely to face the Observer’s Paradox (Labov, 1972, p. 209), in which the p</w:delText>
        </w:r>
      </w:del>
      <w:r>
        <w:t xml:space="preserve">articipants’ behaviors </w:t>
      </w:r>
      <w:ins w:id="114" w:author="Marisa Casillas" w:date="2020-02-11T20:30:00Z">
        <w:r w:rsidR="001B1610">
          <w:t xml:space="preserve">in short recordings </w:t>
        </w:r>
      </w:ins>
      <w:r>
        <w:t xml:space="preserve">are </w:t>
      </w:r>
      <w:ins w:id="115" w:author="Marisa Casillas" w:date="2020-02-11T20:30:00Z">
        <w:r w:rsidR="001B1610">
          <w:t xml:space="preserve">also likely </w:t>
        </w:r>
      </w:ins>
      <w:r>
        <w:t xml:space="preserve">changed by the </w:t>
      </w:r>
      <w:del w:id="116" w:author="Marisa Casillas" w:date="2020-02-11T20:30:00Z">
        <w:r w:rsidDel="001B1610">
          <w:delText xml:space="preserve">mere </w:delText>
        </w:r>
      </w:del>
      <w:r>
        <w:t>presence of the researcher</w:t>
      </w:r>
      <w:ins w:id="117" w:author="Marisa Casillas" w:date="2020-02-11T20:30:00Z">
        <w:r w:rsidR="001B1610">
          <w:t xml:space="preserve"> (</w:t>
        </w:r>
        <w:proofErr w:type="spellStart"/>
        <w:r w:rsidR="001B1610">
          <w:t>Labov</w:t>
        </w:r>
        <w:proofErr w:type="spellEnd"/>
        <w:r w:rsidR="001B1610">
          <w:t>, 1972, p. 209)</w:t>
        </w:r>
      </w:ins>
      <w:r>
        <w:t>, even if only via their equipment left behind</w:t>
      </w:r>
      <w:del w:id="118" w:author="Marisa Casillas" w:date="2020-02-11T20:30:00Z">
        <w:r w:rsidDel="00B24DA8">
          <w:delText>. This paradox is likely still an issue for daylong recordings, but</w:delText>
        </w:r>
      </w:del>
      <w:ins w:id="119" w:author="Marisa Casillas" w:date="2020-02-11T20:30:00Z">
        <w:r w:rsidR="00B24DA8">
          <w:t>; the same issues may plague daylong</w:t>
        </w:r>
      </w:ins>
      <w:r>
        <w:t xml:space="preserve"> </w:t>
      </w:r>
      <w:del w:id="120" w:author="Marisa Casillas" w:date="2020-02-11T20:30:00Z">
        <w:r w:rsidDel="00B24DA8">
          <w:delText xml:space="preserve">potentially </w:delText>
        </w:r>
      </w:del>
      <w:ins w:id="121" w:author="Marisa Casillas" w:date="2020-02-11T20:30:00Z">
        <w:r w:rsidR="00B24DA8">
          <w:t>recordings</w:t>
        </w:r>
        <w:r w:rsidR="00B24DA8">
          <w:t xml:space="preserve"> </w:t>
        </w:r>
      </w:ins>
      <w:r>
        <w:t xml:space="preserve">in more subtle ways (e.g., a </w:t>
      </w:r>
      <w:del w:id="122" w:author="Marisa Casillas" w:date="2020-02-11T20:30:00Z">
        <w:r w:rsidDel="00B24DA8">
          <w:delText>household member</w:delText>
        </w:r>
      </w:del>
      <w:ins w:id="123" w:author="Marisa Casillas" w:date="2020-02-11T20:30:00Z">
        <w:r w:rsidR="00B24DA8">
          <w:t>parent</w:t>
        </w:r>
      </w:ins>
      <w:r>
        <w:t xml:space="preserve"> spending the recording day elsewhere</w:t>
      </w:r>
      <w:del w:id="124" w:author="Marisa Casillas" w:date="2020-02-11T20:30:00Z">
        <w:r w:rsidDel="00B24DA8">
          <w:delText xml:space="preserve"> to avoid having to self-monitor for hours at a time</w:delText>
        </w:r>
      </w:del>
      <w:r>
        <w:t>).</w:t>
      </w:r>
    </w:p>
    <w:p w14:paraId="5F588B49" w14:textId="6BC6F0A7" w:rsidR="004C6E11" w:rsidRDefault="004C6E11" w:rsidP="004C6E11">
      <w:pPr>
        <w:pStyle w:val="BodyText"/>
      </w:pPr>
      <w:r>
        <w:t>Whether the circumstantial variation documented in daylong recordings has significant predictive validity for a range of linguistic skills is a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w:t>
      </w:r>
      <w:del w:id="125" w:author="Marisa Casillas" w:date="2020-02-11T20:31:00Z">
        <w:r w:rsidDel="00767D8B">
          <w:delText>; see also Shneidman and Goldin-Meadow (2012)</w:delText>
        </w:r>
      </w:del>
      <w:r>
        <w:t>). The other population for which we have findings, US families, differs greatly from these Mayan communities in the circumstances of their everyday life (e.g., work patterns, number of co-residents, child sleeping routines), not to mention the structure of society as a whole</w:t>
      </w:r>
      <w:del w:id="126" w:author="Marisa Casillas" w:date="2020-02-11T20:32:00Z">
        <w:r w:rsidDel="00767D8B">
          <w:delText xml:space="preserve"> (e.g., massive</w:delText>
        </w:r>
      </w:del>
      <w:del w:id="127" w:author="Marisa Casillas" w:date="2020-02-11T20:31:00Z">
        <w:r w:rsidDel="00767D8B">
          <w:delText xml:space="preserve"> and </w:delText>
        </w:r>
      </w:del>
      <w:del w:id="128" w:author="Marisa Casillas" w:date="2020-02-11T20:32:00Z">
        <w:r w:rsidDel="00767D8B">
          <w:delText>systemic economic inequality in the US vs. near-level economic standing across these Mayan subsistence farming families)</w:delText>
        </w:r>
      </w:del>
      <w:r>
        <w:t xml:space="preserve">.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 </w:t>
      </w:r>
      <w:r>
        <w:rPr>
          <w:i/>
        </w:rPr>
        <w:t>third</w:t>
      </w:r>
      <w:r>
        <w:t xml:space="preserve"> population; one in which caregivers consider </w:t>
      </w:r>
      <w:del w:id="129" w:author="Marisa Casillas" w:date="2020-02-11T20:32:00Z">
        <w:r w:rsidDel="00B516DD">
          <w:delText xml:space="preserve">infants and </w:delText>
        </w:r>
      </w:del>
      <w:r>
        <w:t xml:space="preserve">young children to be </w:t>
      </w:r>
      <w:del w:id="130" w:author="Marisa Casillas" w:date="2020-02-11T20:32:00Z">
        <w:r w:rsidDel="00B516DD">
          <w:delText xml:space="preserve">potential </w:delText>
        </w:r>
      </w:del>
      <w:ins w:id="131" w:author="Marisa Casillas" w:date="2020-02-11T20:32:00Z">
        <w:r w:rsidR="00B516DD">
          <w:t>viable</w:t>
        </w:r>
        <w:r w:rsidR="00B516DD">
          <w:t xml:space="preserve"> </w:t>
        </w:r>
      </w:ins>
      <w:r>
        <w:t xml:space="preserve">conversational partners </w:t>
      </w:r>
      <w:del w:id="132" w:author="Marisa Casillas" w:date="2020-02-11T20:32:00Z">
        <w:r w:rsidDel="00B516DD">
          <w:delText xml:space="preserve">(i.e., more child-centric; similar to the US context) </w:delText>
        </w:r>
      </w:del>
      <w:r>
        <w:t>and, at the same time, maintain</w:t>
      </w:r>
      <w:del w:id="133" w:author="Marisa Casillas" w:date="2020-02-11T20:32:00Z">
        <w:r w:rsidDel="00B516DD">
          <w:delText>ing</w:delText>
        </w:r>
      </w:del>
      <w:r>
        <w:t xml:space="preserve"> a comparable subsistence farming lifestyle to the Mayans. We here analyze child language environments from one such community.</w:t>
      </w:r>
    </w:p>
    <w:p w14:paraId="62E448E8" w14:textId="77777777" w:rsidR="004C6E11" w:rsidRDefault="004C6E11" w:rsidP="004C6E11">
      <w:pPr>
        <w:pStyle w:val="Heading2"/>
      </w:pPr>
      <w:bookmarkStart w:id="134" w:name="the-current-study"/>
      <w:bookmarkEnd w:id="134"/>
      <w:r>
        <w:t>The current study</w:t>
      </w:r>
    </w:p>
    <w:p w14:paraId="6ACDE0DE" w14:textId="515C17B7" w:rsidR="004C6E11" w:rsidRDefault="004C6E11" w:rsidP="004C6E11">
      <w:pPr>
        <w:pStyle w:val="FirstParagraph"/>
      </w:pPr>
      <w:del w:id="135" w:author="Marisa Casillas" w:date="2020-02-11T20:33:00Z">
        <w:r w:rsidDel="00D10222">
          <w:delText>In this study w</w:delText>
        </w:r>
      </w:del>
      <w:ins w:id="136" w:author="Marisa Casillas" w:date="2020-02-11T20:33:00Z">
        <w:r w:rsidR="00D10222">
          <w:t>W</w:t>
        </w:r>
      </w:ins>
      <w:r>
        <w:t xml:space="preserve">e </w:t>
      </w:r>
      <w:del w:id="137" w:author="Marisa Casillas" w:date="2020-02-11T20:33:00Z">
        <w:r w:rsidDel="00D10222">
          <w:delText xml:space="preserve">present analyses of </w:delText>
        </w:r>
      </w:del>
      <w:ins w:id="138" w:author="Marisa Casillas" w:date="2020-02-11T20:33:00Z">
        <w:r w:rsidR="00D10222">
          <w:t xml:space="preserve">analyze </w:t>
        </w:r>
      </w:ins>
      <w:r>
        <w:t>daylong recordings from</w:t>
      </w:r>
      <w:del w:id="139" w:author="Marisa Casillas" w:date="2020-02-11T20:33:00Z">
        <w:r w:rsidDel="00D10222">
          <w:delText xml:space="preserve"> a small-scale indigenous community, on</w:delText>
        </w:r>
      </w:del>
      <w:r>
        <w:t xml:space="preserve"> </w:t>
      </w:r>
      <w:proofErr w:type="spellStart"/>
      <w:r>
        <w:t>Rossel</w:t>
      </w:r>
      <w:proofErr w:type="spellEnd"/>
      <w:r>
        <w:t xml:space="preserve"> Island, Papua New Guinea (PNG), </w:t>
      </w:r>
      <w:ins w:id="140" w:author="Marisa Casillas" w:date="2020-02-11T20:33:00Z">
        <w:r w:rsidR="00D10222">
          <w:t>a small-scale indigenous community</w:t>
        </w:r>
        <w:r w:rsidR="00D10222">
          <w:t xml:space="preserve"> </w:t>
        </w:r>
      </w:ins>
      <w:r>
        <w:t xml:space="preserve">in which prior ethnographic work </w:t>
      </w:r>
      <w:del w:id="141" w:author="Marisa Casillas" w:date="2020-02-11T20:33:00Z">
        <w:r w:rsidDel="00D10222">
          <w:delText xml:space="preserve">by the second and third authors and prior Close Study work by the first and second authors </w:delText>
        </w:r>
      </w:del>
      <w:r>
        <w:t xml:space="preserve">(Brown &amp; Casillas, in press) has painted a clear picture of early caregiver-child interaction: child-centric, face-to-face interaction from the first days of infancy. Based on those findings, </w:t>
      </w:r>
      <w:del w:id="142" w:author="Marisa Casillas" w:date="2020-02-11T20:34:00Z">
        <w:r w:rsidDel="00D10222">
          <w:delText xml:space="preserve">which we </w:delText>
        </w:r>
      </w:del>
      <w:r>
        <w:t>detail</w:t>
      </w:r>
      <w:ins w:id="143" w:author="Marisa Casillas" w:date="2020-02-11T20:34:00Z">
        <w:r w:rsidR="00D10222">
          <w:t>ed</w:t>
        </w:r>
      </w:ins>
      <w:r>
        <w:t xml:space="preserve"> below, we made four predictions about children’s speech environments. First, we predicted that children on </w:t>
      </w:r>
      <w:proofErr w:type="spellStart"/>
      <w:r>
        <w:t>Rossel</w:t>
      </w:r>
      <w:proofErr w:type="spellEnd"/>
      <w:r>
        <w:t xml:space="preserve"> Island would hear frequent child-directed speech from a wide variety of caregiver types throughout the day. Second, given that infants are frequently passed between caregivers, we expected to see </w:t>
      </w:r>
      <w:del w:id="144" w:author="Marisa Casillas" w:date="2020-02-11T20:34:00Z">
        <w:r w:rsidDel="007266D5">
          <w:delText xml:space="preserve">somewhat </w:delText>
        </w:r>
      </w:del>
      <w:r>
        <w:t xml:space="preserve">weaker effects of the </w:t>
      </w:r>
      <w:proofErr w:type="gramStart"/>
      <w:r>
        <w:t>subsistence farming</w:t>
      </w:r>
      <w:proofErr w:type="gramEnd"/>
      <w:r>
        <w:t xml:space="preserve"> schedule on </w:t>
      </w:r>
      <w:proofErr w:type="spellStart"/>
      <w:r>
        <w:t>Rossel</w:t>
      </w:r>
      <w:proofErr w:type="spellEnd"/>
      <w:r>
        <w:t xml:space="preserve"> children’s input than has been found in other subsistence farming societies like the Tseltal Mayans (Casillas et al., 2019). Third, as children get older, we expected to see a large increase in the proportion of child-directed speech coming from other children, as seen in the </w:t>
      </w:r>
      <w:proofErr w:type="spellStart"/>
      <w:r>
        <w:t>Yucatec</w:t>
      </w:r>
      <w:proofErr w:type="spellEnd"/>
      <w:r>
        <w:t xml:space="preserve"> Mayan community (</w:t>
      </w:r>
      <w:proofErr w:type="spellStart"/>
      <w:r>
        <w:t>Shneidman</w:t>
      </w:r>
      <w:proofErr w:type="spellEnd"/>
      <w:r>
        <w:t xml:space="preserve"> &amp; </w:t>
      </w:r>
      <w:proofErr w:type="spellStart"/>
      <w:r>
        <w:t>Goldin</w:t>
      </w:r>
      <w:proofErr w:type="spellEnd"/>
      <w:r>
        <w:t>-Meadow, 2012). Fourth, we expected a large quantity of other-directed speech around them, given the large number of family numbers typically present.</w:t>
      </w:r>
    </w:p>
    <w:p w14:paraId="773896C3" w14:textId="632C28DC" w:rsidR="004C6E11" w:rsidRDefault="004C6E11" w:rsidP="004C6E11">
      <w:pPr>
        <w:pStyle w:val="BodyText"/>
      </w:pPr>
      <w:r>
        <w:t xml:space="preserve">We also expected to replicate three language environment patterns that have consistently emerged across Western and non-Western daylong recording studies (i.e., not specific to </w:t>
      </w:r>
      <w:proofErr w:type="spellStart"/>
      <w:r>
        <w:t>Rossel</w:t>
      </w:r>
      <w:proofErr w:type="spellEnd"/>
      <w:r>
        <w:t xml:space="preserve"> Island): (a) </w:t>
      </w:r>
      <w:del w:id="145" w:author="Marisa Casillas" w:date="2020-02-11T20:35:00Z">
        <w:r w:rsidDel="007266D5">
          <w:delText xml:space="preserve">stability </w:delText>
        </w:r>
      </w:del>
      <w:ins w:id="146" w:author="Marisa Casillas" w:date="2020-02-11T20:35:00Z">
        <w:r w:rsidR="007266D5">
          <w:t>no increase</w:t>
        </w:r>
        <w:r w:rsidR="007266D5">
          <w:t xml:space="preserve"> </w:t>
        </w:r>
      </w:ins>
      <w:r>
        <w:t>in child-directed speech rate across age</w:t>
      </w:r>
      <w:del w:id="147" w:author="Marisa Casillas" w:date="2020-02-11T20:35:00Z">
        <w:r w:rsidDel="007266D5">
          <w:delText xml:space="preserve"> (i.e., no increase; Bergelson et al., 2019b; Casillas et al., 2019; Scaff, Stieglitz, Casillas, &amp; Cristia, in preparation)</w:delText>
        </w:r>
      </w:del>
      <w:r>
        <w:t>, (b) a decrease in other-directed speech rate across age</w:t>
      </w:r>
      <w:del w:id="148" w:author="Marisa Casillas" w:date="2020-02-11T20:35:00Z">
        <w:r w:rsidDel="007266D5">
          <w:delText xml:space="preserve"> (Bergelson et al., 2019b; Casillas et al., 2019)</w:delText>
        </w:r>
      </w:del>
      <w:r>
        <w:t xml:space="preserve">, and (c) a non-uniform, </w:t>
      </w:r>
      <w:proofErr w:type="spellStart"/>
      <w:r>
        <w:t>bursty</w:t>
      </w:r>
      <w:proofErr w:type="spellEnd"/>
      <w:r>
        <w:t xml:space="preserve"> distribution of directed talk over the day </w:t>
      </w:r>
      <w:ins w:id="149" w:author="Marisa Casillas" w:date="2020-02-11T20:35:00Z">
        <w:r w:rsidR="007266D5">
          <w:t xml:space="preserve">(Abney, Smith, &amp; Yu, 2017; </w:t>
        </w:r>
        <w:proofErr w:type="spellStart"/>
        <w:r w:rsidR="007266D5">
          <w:t>Bergelson</w:t>
        </w:r>
        <w:proofErr w:type="spellEnd"/>
        <w:r w:rsidR="007266D5">
          <w:t xml:space="preserve"> et al., 2019b; Casillas et al., 2019; </w:t>
        </w:r>
        <w:proofErr w:type="spellStart"/>
        <w:r w:rsidR="007266D5">
          <w:t>Scaff</w:t>
        </w:r>
        <w:proofErr w:type="spellEnd"/>
        <w:r w:rsidR="007266D5">
          <w:t xml:space="preserve">, Stieglitz, Casillas, &amp; </w:t>
        </w:r>
        <w:proofErr w:type="spellStart"/>
        <w:r w:rsidR="007266D5">
          <w:t>Cristia</w:t>
        </w:r>
        <w:proofErr w:type="spellEnd"/>
        <w:r w:rsidR="007266D5">
          <w:t>, in preparation)</w:t>
        </w:r>
      </w:ins>
      <w:del w:id="150" w:author="Marisa Casillas" w:date="2020-02-11T20:35:00Z">
        <w:r w:rsidDel="007266D5">
          <w:delText>(Abney, Smith, &amp; Yu, 2017; Casillas et al., 2019)</w:delText>
        </w:r>
      </w:del>
      <w:r>
        <w:t>.</w:t>
      </w:r>
    </w:p>
    <w:p w14:paraId="50FCA941" w14:textId="6D866411" w:rsidR="004C6E11" w:rsidRDefault="004C6E11" w:rsidP="004C6E11">
      <w:pPr>
        <w:pStyle w:val="BodyText"/>
      </w:pPr>
      <w:r>
        <w:t xml:space="preserve">In what follows we will review the ethnographic work done in this community previously, describe our methods for following up on these findings with daylong recordings, present the current findings, and discuss the differences that arose. </w:t>
      </w:r>
      <w:del w:id="151" w:author="Marisa Casillas" w:date="2020-02-11T20:36:00Z">
        <w:r w:rsidDel="005A656B">
          <w:delText>This study was completed as part of a larger comparative project focusing on children’s speech environments and linguistic development at two sites: the Tseltal Mayan community mentioned above and this Rossel Island community. Therefore a</w:delText>
        </w:r>
      </w:del>
      <w:ins w:id="152" w:author="Marisa Casillas" w:date="2020-02-11T20:36:00Z">
        <w:r w:rsidR="005A656B">
          <w:t>A</w:t>
        </w:r>
      </w:ins>
      <w:r>
        <w:t xml:space="preserve">ll methods for annotation and analysis in this study </w:t>
      </w:r>
      <w:ins w:id="153" w:author="Marisa Casillas" w:date="2020-02-11T20:36:00Z">
        <w:r w:rsidR="005A656B">
          <w:t xml:space="preserve">closely </w:t>
        </w:r>
      </w:ins>
      <w:del w:id="154" w:author="Marisa Casillas" w:date="2020-02-11T20:36:00Z">
        <w:r w:rsidDel="005A656B">
          <w:delText xml:space="preserve">parallel </w:delText>
        </w:r>
      </w:del>
      <w:ins w:id="155" w:author="Marisa Casillas" w:date="2020-02-11T20:36:00Z">
        <w:r w:rsidR="005A656B">
          <w:t>follow</w:t>
        </w:r>
        <w:r w:rsidR="005A656B">
          <w:t xml:space="preserve"> </w:t>
        </w:r>
      </w:ins>
      <w:r>
        <w:t>those reported elsewhere for Tseltal Mayan children’s speech environments (Casillas et al., 2019).</w:t>
      </w:r>
    </w:p>
    <w:p w14:paraId="07F60A8B" w14:textId="77777777" w:rsidR="004C6E11" w:rsidRDefault="004C6E11" w:rsidP="004C6E11">
      <w:pPr>
        <w:pStyle w:val="Heading1"/>
      </w:pPr>
      <w:bookmarkStart w:id="156" w:name="methods"/>
      <w:bookmarkEnd w:id="156"/>
      <w:r>
        <w:t>Method</w:t>
      </w:r>
    </w:p>
    <w:p w14:paraId="04FF2781" w14:textId="77777777" w:rsidR="004C6E11" w:rsidRDefault="004C6E11" w:rsidP="004C6E11">
      <w:pPr>
        <w:pStyle w:val="Heading2"/>
      </w:pPr>
      <w:bookmarkStart w:id="157" w:name="methods-dataset"/>
      <w:bookmarkEnd w:id="157"/>
      <w:r>
        <w:t>Corpus</w:t>
      </w:r>
    </w:p>
    <w:p w14:paraId="4B9B2B65" w14:textId="3272827A" w:rsidR="004C6E11" w:rsidRDefault="004C6E11" w:rsidP="004C6E11">
      <w:pPr>
        <w:pStyle w:val="FirstParagraph"/>
      </w:pPr>
      <w:r>
        <w:t xml:space="preserve">The participants in this study live in a collection of small hamlets on north-eastern </w:t>
      </w:r>
      <w:proofErr w:type="spellStart"/>
      <w:r>
        <w:t>Rossel</w:t>
      </w:r>
      <w:proofErr w:type="spellEnd"/>
      <w:r>
        <w:t xml:space="preserve"> Island, approximately 250 nautical miles off the southern tip of mainland Papua New Guinea with only intermittent access to and contact with the outside world. The traditional language of </w:t>
      </w:r>
      <w:proofErr w:type="spellStart"/>
      <w:r>
        <w:t>Rossel</w:t>
      </w:r>
      <w:proofErr w:type="spellEnd"/>
      <w:r>
        <w:t xml:space="preserve"> Island is </w:t>
      </w:r>
      <w:proofErr w:type="spellStart"/>
      <w:r>
        <w:t>Yélî</w:t>
      </w:r>
      <w:proofErr w:type="spellEnd"/>
      <w:r>
        <w:t xml:space="preserve"> </w:t>
      </w:r>
      <w:proofErr w:type="spellStart"/>
      <w:r>
        <w:t>Dnye</w:t>
      </w:r>
      <w:proofErr w:type="spellEnd"/>
      <w:r>
        <w:t xml:space="preserve">, an isolate (Papuan), which features a phonological inventory and set of grammatical features </w:t>
      </w:r>
      <w:del w:id="158" w:author="Marisa Casillas" w:date="2020-02-11T20:36:00Z">
        <w:r w:rsidDel="00FC2178">
          <w:delText xml:space="preserve">that are </w:delText>
        </w:r>
      </w:del>
      <w:r>
        <w:t xml:space="preserve">unlike any other in the (predominantly Austronesian) languages of the region. The islanders are subsistence farmers, cultivating taro, sweet potato, manioc, yam, coconut, and more for their daily subsistence, with protein coming from fishing and (occasionally) slaughtering pigs or local animals. Children </w:t>
      </w:r>
      <w:del w:id="159" w:author="Marisa Casillas" w:date="2020-02-11T20:37:00Z">
        <w:r w:rsidDel="00FC2178">
          <w:delText xml:space="preserve">also </w:delText>
        </w:r>
      </w:del>
      <w:r>
        <w:t xml:space="preserve">often forage independently for shellfish and wild nuts, </w:t>
      </w:r>
      <w:del w:id="160" w:author="Marisa Casillas" w:date="2020-02-11T20:37:00Z">
        <w:r w:rsidDel="00FC2178">
          <w:delText xml:space="preserve">providing an </w:delText>
        </w:r>
      </w:del>
      <w:r>
        <w:t>extra source</w:t>
      </w:r>
      <w:ins w:id="161" w:author="Marisa Casillas" w:date="2020-02-11T20:37:00Z">
        <w:r w:rsidR="00FC2178">
          <w:t>s</w:t>
        </w:r>
      </w:ins>
      <w:r>
        <w:t xml:space="preserve"> of protein. Most children on </w:t>
      </w:r>
      <w:proofErr w:type="spellStart"/>
      <w:r>
        <w:t>Rossel</w:t>
      </w:r>
      <w:proofErr w:type="spellEnd"/>
      <w:r>
        <w:t xml:space="preserve"> Island grow up speaking </w:t>
      </w:r>
      <w:proofErr w:type="spellStart"/>
      <w:r>
        <w:t>Yélî</w:t>
      </w:r>
      <w:proofErr w:type="spellEnd"/>
      <w:r>
        <w:t xml:space="preserve"> </w:t>
      </w:r>
      <w:proofErr w:type="spellStart"/>
      <w:r>
        <w:t>Dnye</w:t>
      </w:r>
      <w:proofErr w:type="spellEnd"/>
      <w:r>
        <w:t xml:space="preserve"> </w:t>
      </w:r>
      <w:proofErr w:type="spellStart"/>
      <w:r>
        <w:t>monolingually</w:t>
      </w:r>
      <w:proofErr w:type="spellEnd"/>
      <w:r>
        <w:t xml:space="preserve"> at home, </w:t>
      </w:r>
      <w:del w:id="162" w:author="Marisa Casillas" w:date="2020-02-11T20:37:00Z">
        <w:r w:rsidDel="00FC2178">
          <w:delText xml:space="preserve">beginning to </w:delText>
        </w:r>
      </w:del>
      <w:r>
        <w:t>learn</w:t>
      </w:r>
      <w:ins w:id="163" w:author="Marisa Casillas" w:date="2020-02-11T20:37:00Z">
        <w:r w:rsidR="00FC2178">
          <w:t>ing</w:t>
        </w:r>
      </w:ins>
      <w:r>
        <w:t xml:space="preserve"> English as a second language once they begin school around age 7</w:t>
      </w:r>
      <w:del w:id="164" w:author="Marisa Casillas" w:date="2020-02-11T20:37:00Z">
        <w:r w:rsidDel="00FC2178">
          <w:delText xml:space="preserve"> or 8</w:delText>
        </w:r>
      </w:del>
      <w:r>
        <w:t xml:space="preserve">. Children grow up in </w:t>
      </w:r>
      <w:proofErr w:type="spellStart"/>
      <w:r>
        <w:t>patrilocal</w:t>
      </w:r>
      <w:proofErr w:type="spellEnd"/>
      <w:r>
        <w:t xml:space="preserve"> household clusters (i.e., their family and their father’s brothers’ families), usually arranged such that there is some shared open space between households.</w:t>
      </w:r>
    </w:p>
    <w:p w14:paraId="1ADCAFFD" w14:textId="714D3324" w:rsidR="004C6E11" w:rsidRDefault="004C6E11" w:rsidP="004C6E11">
      <w:pPr>
        <w:pStyle w:val="BodyText"/>
      </w:pPr>
      <w:r>
        <w:t>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w:t>
      </w:r>
      <w:del w:id="165" w:author="Marisa Casillas" w:date="2020-02-11T20:38:00Z">
        <w:r w:rsidDel="0009545D">
          <w:delText>, usually with the mother</w:delText>
        </w:r>
      </w:del>
      <w:r>
        <w:t xml:space="preserve">. Sometimes children are also taken to the gardens </w:t>
      </w:r>
      <w:del w:id="166" w:author="Marisa Casillas" w:date="2020-02-11T20:38:00Z">
        <w:r w:rsidDel="0009545D">
          <w:delText xml:space="preserve">with their caregivers </w:delText>
        </w:r>
      </w:del>
      <w:r>
        <w:t xml:space="preserve">after the morning meal. Afternoon meals are cooked from around 15:00 onward, with another </w:t>
      </w:r>
      <w:del w:id="167" w:author="Marisa Casillas" w:date="2020-02-11T20:38:00Z">
        <w:r w:rsidDel="0009545D">
          <w:delText>meal time</w:delText>
        </w:r>
      </w:del>
      <w:ins w:id="168" w:author="Marisa Casillas" w:date="2020-02-11T20:38:00Z">
        <w:r w:rsidR="0009545D">
          <w:t>eating</w:t>
        </w:r>
      </w:ins>
      <w:r>
        <w:t xml:space="preserve"> and more socializing </w:t>
      </w:r>
      <w:del w:id="169" w:author="Marisa Casillas" w:date="2020-02-11T20:38:00Z">
        <w:r w:rsidDel="0009545D">
          <w:delText xml:space="preserve">at home </w:delText>
        </w:r>
      </w:del>
      <w:r>
        <w:t xml:space="preserve">before resting for the night. Starting around age two or three, children </w:t>
      </w:r>
      <w:del w:id="170" w:author="Marisa Casillas" w:date="2020-02-11T20:38:00Z">
        <w:r w:rsidDel="0009545D">
          <w:delText xml:space="preserve">also begin to </w:delText>
        </w:r>
      </w:del>
      <w:r>
        <w:t xml:space="preserve">spend </w:t>
      </w:r>
      <w:del w:id="171" w:author="Marisa Casillas" w:date="2020-02-11T20:38:00Z">
        <w:r w:rsidDel="0009545D">
          <w:delText>a lot</w:delText>
        </w:r>
      </w:del>
      <w:ins w:id="172" w:author="Marisa Casillas" w:date="2020-02-11T20:38:00Z">
        <w:r w:rsidR="0009545D">
          <w:t>much</w:t>
        </w:r>
      </w:ins>
      <w:r>
        <w:t xml:space="preserve"> of their time in large, independent child playgroups </w:t>
      </w:r>
      <w:ins w:id="173" w:author="Marisa Casillas" w:date="2020-02-11T20:38:00Z">
        <w:r w:rsidR="0009545D">
          <w:t>(</w:t>
        </w:r>
      </w:ins>
      <w:del w:id="174" w:author="Marisa Casillas" w:date="2020-02-11T20:38:00Z">
        <w:r w:rsidDel="0009545D">
          <w:delText xml:space="preserve">involving up to </w:delText>
        </w:r>
      </w:del>
      <w:r>
        <w:t>10</w:t>
      </w:r>
      <w:del w:id="175" w:author="Marisa Casillas" w:date="2020-02-11T20:39:00Z">
        <w:r w:rsidDel="0009545D">
          <w:delText xml:space="preserve"> or more</w:delText>
        </w:r>
      </w:del>
      <w:ins w:id="176" w:author="Marisa Casillas" w:date="2020-02-11T20:39:00Z">
        <w:r w:rsidR="0009545D">
          <w:t>+</w:t>
        </w:r>
      </w:ins>
      <w:r>
        <w:t xml:space="preserve"> cousins and neighbors</w:t>
      </w:r>
      <w:ins w:id="177" w:author="Marisa Casillas" w:date="2020-02-11T20:39:00Z">
        <w:r w:rsidR="0009545D">
          <w:t>)</w:t>
        </w:r>
      </w:ins>
      <w:del w:id="178" w:author="Marisa Casillas" w:date="2020-02-11T20:39:00Z">
        <w:r w:rsidDel="0009545D">
          <w:delText xml:space="preserve"> at a time</w:delText>
        </w:r>
      </w:del>
      <w:r>
        <w:t xml:space="preserve"> who freely travel near and around the village searching for nuts and fruits, bathing in nearby rivers, and engaging in group games (e.g., tag, pretend play, etc.).</w:t>
      </w:r>
    </w:p>
    <w:p w14:paraId="1F583EC6" w14:textId="1E2E229B" w:rsidR="004C6E11" w:rsidRDefault="004C6E11" w:rsidP="004C6E11">
      <w:pPr>
        <w:pStyle w:val="BodyText"/>
      </w:pPr>
      <w:proofErr w:type="gramStart"/>
      <w:r>
        <w:t xml:space="preserve">Interaction with infants and young children on </w:t>
      </w:r>
      <w:proofErr w:type="spellStart"/>
      <w:r>
        <w:t>Rossel</w:t>
      </w:r>
      <w:proofErr w:type="spellEnd"/>
      <w:r>
        <w:t xml:space="preserve"> Island is initiated by women, men, girls, and boys alike in a face-to-face, contingency-seeking, and affect-laden style</w:t>
      </w:r>
      <w:proofErr w:type="gramEnd"/>
      <w:r>
        <w:t xml:space="preserv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be observers of the interactions going on around them (Brown, 2011). </w:t>
      </w:r>
      <w:del w:id="179" w:author="Marisa Casillas" w:date="2020-02-11T20:39:00Z">
        <w:r w:rsidDel="00F66525">
          <w:delText xml:space="preserve">At the same time, </w:delText>
        </w:r>
      </w:del>
      <w:r>
        <w:t xml:space="preserve">Brown and Casillas (in press) </w:t>
      </w:r>
      <w:ins w:id="180" w:author="Marisa Casillas" w:date="2020-02-11T20:40:00Z">
        <w:r w:rsidR="00F66525">
          <w:t xml:space="preserve">also </w:t>
        </w:r>
      </w:ins>
      <w:r>
        <w:t xml:space="preserve">document how </w:t>
      </w:r>
      <w:proofErr w:type="spellStart"/>
      <w:r>
        <w:t>Rossel</w:t>
      </w:r>
      <w:proofErr w:type="spellEnd"/>
      <w:r>
        <w:t xml:space="preserve"> caregivers encourage early independence in their children, observing their autonomy in choosing what to do, wear, eat, and say while finding other ways to promote pro-social behavior (e.g., praise). Overall, </w:t>
      </w:r>
      <w:proofErr w:type="spellStart"/>
      <w:r>
        <w:t>Rossel</w:t>
      </w:r>
      <w:proofErr w:type="spellEnd"/>
      <w:r>
        <w:t xml:space="preserve"> Island could be characterized as a child-centered language environment (but see Brown &amp; Casillas, in press; Ochs &amp; </w:t>
      </w:r>
      <w:proofErr w:type="spellStart"/>
      <w:r>
        <w:t>Schieffelin</w:t>
      </w:r>
      <w:proofErr w:type="spellEnd"/>
      <w:r>
        <w:t>, 1984), in which children, even very young ones, are considered interactional and conversational partners whose interests are often allowed to shape the topic and direction of conversation.</w:t>
      </w:r>
    </w:p>
    <w:p w14:paraId="176CFECF" w14:textId="40AFCBA6" w:rsidR="004C6E11" w:rsidRDefault="004C6E11" w:rsidP="004C6E11">
      <w:pPr>
        <w:pStyle w:val="BodyText"/>
      </w:pPr>
      <w:r>
        <w:t xml:space="preserve">The data presented here come from the </w:t>
      </w:r>
      <w:proofErr w:type="spellStart"/>
      <w:r>
        <w:t>Rossel</w:t>
      </w:r>
      <w:proofErr w:type="spellEnd"/>
      <w:r>
        <w:t xml:space="preserve"> Island subset of the </w:t>
      </w:r>
      <w:ins w:id="181" w:author="Marisa Casillas" w:date="2020-02-11T20:40:00Z">
        <w:r w:rsidR="00871D56">
          <w:t>&lt;OMITTED FOR REVIEW&gt;</w:t>
        </w:r>
      </w:ins>
      <w:del w:id="182" w:author="Marisa Casillas" w:date="2020-02-11T20:40:00Z">
        <w:r w:rsidDel="00871D56">
          <w:delText>Casillas HomeBank Corpus (Casillas, Brown, &amp; Levinson, 2017)</w:delText>
        </w:r>
      </w:del>
      <w:r>
        <w:t xml:space="preserve">, a collection of raw daylong recordings and supplementary data from over 100 children under age four growing up on </w:t>
      </w:r>
      <w:proofErr w:type="spellStart"/>
      <w:r>
        <w:t>Rossel</w:t>
      </w:r>
      <w:proofErr w:type="spellEnd"/>
      <w:r>
        <w:t xml:space="preserve"> Island </w:t>
      </w:r>
      <w:ins w:id="183" w:author="Marisa Casillas" w:date="2020-02-11T20:41:00Z">
        <w:r w:rsidR="002D0E62">
          <w:t>&lt;OMITTED FOR REVIEW&gt;</w:t>
        </w:r>
      </w:ins>
      <w:del w:id="184" w:author="Marisa Casillas" w:date="2020-02-11T20:41:00Z">
        <w:r w:rsidDel="002D0E62">
          <w:delText>and in the Tseltal Mayan community described elsewhere (Casillas et al., 2019)</w:delText>
        </w:r>
      </w:del>
      <w:r>
        <w:t xml:space="preserve">. The </w:t>
      </w:r>
      <w:proofErr w:type="spellStart"/>
      <w:r>
        <w:t>Rossel</w:t>
      </w:r>
      <w:proofErr w:type="spellEnd"/>
      <w:r>
        <w:t xml:space="preserve"> Island </w:t>
      </w:r>
      <w:proofErr w:type="spellStart"/>
      <w:r>
        <w:t>subcorpus</w:t>
      </w:r>
      <w:proofErr w:type="spellEnd"/>
      <w:r>
        <w:t xml:space="preserve">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w:t>
      </w:r>
      <w:ins w:id="185" w:author="Marisa Casillas" w:date="2020-02-11T20:41:00Z">
        <w:r w:rsidR="002D0E62">
          <w:t>, though two primary caregiver pairs were their child’s biological grandparents</w:t>
        </w:r>
      </w:ins>
      <w:r>
        <w:t xml:space="preserve"> (</w:t>
      </w:r>
      <w:del w:id="186" w:author="Marisa Casillas" w:date="2020-02-11T20:41:00Z">
        <w:r w:rsidDel="002D0E62">
          <w:delText xml:space="preserve">including two pairs of primary caregivers who are their child’s biological grandparents: </w:delText>
        </w:r>
      </w:del>
      <w:r>
        <w:t xml:space="preserve">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w:t>
      </w:r>
      <w:del w:id="187" w:author="Marisa Casillas" w:date="2020-02-11T20:42:00Z">
        <w:r w:rsidDel="006D7BA1">
          <w:delText xml:space="preserve">sufficient </w:delText>
        </w:r>
      </w:del>
      <w:r>
        <w:t xml:space="preserve">demographic data for 34 of those mothers, we estimate an average inter-child interval of 2.8 years (median = 2.6; range = 1.75–5.2). </w:t>
      </w:r>
      <w:del w:id="188" w:author="Marisa Casillas" w:date="2020-02-11T20:42:00Z">
        <w:r w:rsidDel="006D7BA1">
          <w:delText xml:space="preserve">Notably, however, we received several reports, including from nursing staff at the local health clinic, that mothers now are having children younger and closer together than in generations past. </w:delText>
        </w:r>
      </w:del>
      <w:r>
        <w:t xml:space="preserve">Household size, defined here as the number of people sharing kitchen and sleeping areas on a daily basis, ranged between 3 and 12 (mean = 7; median = 7). Households are clustered into small </w:t>
      </w:r>
      <w:proofErr w:type="spellStart"/>
      <w:r>
        <w:t>patrilocal</w:t>
      </w:r>
      <w:proofErr w:type="spellEnd"/>
      <w:r>
        <w:t xml:space="preserve"> </w:t>
      </w:r>
      <w:proofErr w:type="gramStart"/>
      <w:r>
        <w:t>hamlets which</w:t>
      </w:r>
      <w:proofErr w:type="gramEnd"/>
      <w:r>
        <w:t xml:space="preserve"> form a wider group of communal caregivers and playmates. The hamlets themselves are clustered together into patches of more distantly related </w:t>
      </w:r>
      <w:proofErr w:type="spellStart"/>
      <w:r>
        <w:t>patrilocal</w:t>
      </w:r>
      <w:proofErr w:type="spellEnd"/>
      <w:r>
        <w:t xml:space="preserve">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ootnoteReference"/>
        </w:rPr>
        <w:footnoteReference w:id="1"/>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that used in Casillas et al. (2019)</w:t>
      </w:r>
      <w:del w:id="189" w:author="Marisa Casillas" w:date="2020-02-11T20:43:00Z">
        <w:r w:rsidDel="00A669EF">
          <w:delText xml:space="preserve"> (see the table caption for details)</w:delText>
        </w:r>
      </w:del>
      <w:r>
        <w:t xml:space="preserve">. To our knowledge at the time of recording, all but two children were typically developing; one showed signs of significant language delay and one showed signs of multiple developmental </w:t>
      </w:r>
      <w:proofErr w:type="gramStart"/>
      <w:r>
        <w:t>delay</w:t>
      </w:r>
      <w:proofErr w:type="gramEnd"/>
      <w:r>
        <w:t xml:space="preserve"> (motor, language, intellectual). Both children’s delays were consistently observed in follow-up trips in 2018 and 2019. Their recordings are not included in the analyses reported below.</w:t>
      </w:r>
    </w:p>
    <w:p w14:paraId="4B780C9C" w14:textId="64E6DB25" w:rsidR="004C6E11" w:rsidRDefault="004C6E11" w:rsidP="004C6E11">
      <w:pPr>
        <w:pStyle w:val="BodyText"/>
      </w:pPr>
      <w:r>
        <w:t xml:space="preserve">Dates of birth for children were initially collected via parent report. We were able to verify the </w:t>
      </w:r>
      <w:del w:id="190" w:author="Marisa Casillas" w:date="2020-02-11T20:44:00Z">
        <w:r w:rsidDel="006D7557">
          <w:delText xml:space="preserve">vast </w:delText>
        </w:r>
      </w:del>
      <w:r>
        <w:t xml:space="preserve">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w:t>
      </w:r>
      <w:del w:id="191" w:author="Marisa Casillas" w:date="2020-02-11T20:45:00Z">
        <w:r w:rsidDel="006D7557">
          <w:delText>home in on</w:delText>
        </w:r>
      </w:del>
      <w:ins w:id="192" w:author="Marisa Casillas" w:date="2020-02-11T20:45:00Z">
        <w:r w:rsidR="006D7557">
          <w:t>determine</w:t>
        </w:r>
      </w:ins>
      <w:r>
        <w:t xml:space="preserve"> the correct date.</w:t>
      </w:r>
    </w:p>
    <w:p w14:paraId="5788AC77" w14:textId="6AD421BE" w:rsidR="004C6E11" w:rsidRDefault="004C6E11" w:rsidP="004C6E11">
      <w:pPr>
        <w:pStyle w:val="BodyText"/>
      </w:pPr>
      <w:r>
        <w:t>The data we present come from 7–9-hour recordings of a waking day at home</w:t>
      </w:r>
      <w:del w:id="193" w:author="Marisa Casillas" w:date="2020-02-11T20:45:00Z">
        <w:r w:rsidDel="006D7557">
          <w:delText xml:space="preserve"> for the child</w:delText>
        </w:r>
      </w:del>
      <w:r>
        <w:t>.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w:t>
      </w:r>
      <w:del w:id="194" w:author="Marisa Casillas" w:date="2020-02-11T20:45:00Z">
        <w:r w:rsidDel="006D7557">
          <w:delText xml:space="preserve">, while distorting the images, </w:delText>
        </w:r>
      </w:del>
      <w:ins w:id="195" w:author="Marisa Casillas" w:date="2020-02-11T20:45:00Z">
        <w:r w:rsidR="006D7557">
          <w:t xml:space="preserve"> </w:t>
        </w:r>
      </w:ins>
      <w:r>
        <w:t xml:space="preserve">allowed us to capture 180 degrees of the child’s frontal view. </w:t>
      </w:r>
      <w:proofErr w:type="gramStart"/>
      <w:r>
        <w:t xml:space="preserve">This </w:t>
      </w:r>
      <w:ins w:id="196" w:author="Marisa Casillas" w:date="2020-02-11T20:46:00Z">
        <w:r w:rsidR="006D7557">
          <w:t xml:space="preserve">photo </w:t>
        </w:r>
      </w:ins>
      <w:r>
        <w:t xml:space="preserve">technique </w:t>
      </w:r>
      <w:del w:id="197" w:author="Marisa Casillas" w:date="2020-02-11T20:46:00Z">
        <w:r w:rsidDel="006D7557">
          <w:delText xml:space="preserve">allows us to use daylong recordings while also partially </w:delText>
        </w:r>
      </w:del>
      <w:del w:id="198" w:author="Marisa Casillas" w:date="2020-02-11T20:45:00Z">
        <w:r w:rsidDel="006D7557">
          <w:delText>getting around</w:delText>
        </w:r>
      </w:del>
      <w:del w:id="199" w:author="Marisa Casillas" w:date="2020-02-11T20:46:00Z">
        <w:r w:rsidDel="006D7557">
          <w:delText xml:space="preserve"> the lack of visual context typical for daylong recordings, thereby </w:delText>
        </w:r>
      </w:del>
      <w:r>
        <w:t>increas</w:t>
      </w:r>
      <w:del w:id="200" w:author="Marisa Casillas" w:date="2020-02-11T20:46:00Z">
        <w:r w:rsidDel="006D7557">
          <w:delText>ing</w:delText>
        </w:r>
      </w:del>
      <w:ins w:id="201" w:author="Marisa Casillas" w:date="2020-02-11T20:46:00Z">
        <w:r w:rsidR="006D7557">
          <w:t>es</w:t>
        </w:r>
      </w:ins>
      <w:r>
        <w:t xml:space="preserve"> the ease and reliability of </w:t>
      </w:r>
      <w:del w:id="202" w:author="Marisa Casillas" w:date="2020-02-11T20:46:00Z">
        <w:r w:rsidDel="006D7557">
          <w:delText xml:space="preserve">our </w:delText>
        </w:r>
      </w:del>
      <w:r>
        <w:t>transcription and annotation.</w:t>
      </w:r>
      <w:proofErr w:type="gramEnd"/>
      <w:r>
        <w:t xml:space="preserve"> However, because the camera and recorder are separate devices, we had to synchronize them manually</w:t>
      </w:r>
      <w:del w:id="203" w:author="Marisa Casillas" w:date="2020-02-11T20:47:00Z">
        <w:r w:rsidDel="006F46A1">
          <w:delText xml:space="preserve"> after the recordings were made</w:delText>
        </w:r>
      </w:del>
      <w:r>
        <w:t xml:space="preserve">. </w:t>
      </w:r>
      <w:del w:id="204" w:author="Marisa Casillas" w:date="2020-02-11T20:47:00Z">
        <w:r w:rsidDel="006F46A1">
          <w:delText>To do this, w</w:delText>
        </w:r>
      </w:del>
      <w:ins w:id="205" w:author="Marisa Casillas" w:date="2020-02-11T20:47:00Z">
        <w:r w:rsidR="006F46A1">
          <w:t>W</w:t>
        </w:r>
      </w:ins>
      <w:r>
        <w:t xml:space="preserve">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t>
      </w:r>
      <w:del w:id="206" w:author="Marisa Casillas" w:date="2020-02-11T20:47:00Z">
        <w:r w:rsidDel="00483038">
          <w:delText xml:space="preserve">can </w:delText>
        </w:r>
      </w:del>
      <w:ins w:id="207" w:author="Marisa Casillas" w:date="2020-02-11T20:47:00Z">
        <w:r w:rsidR="00483038">
          <w:t>were</w:t>
        </w:r>
      </w:ins>
      <w:del w:id="208" w:author="Marisa Casillas" w:date="2020-02-11T20:47:00Z">
        <w:r w:rsidDel="00483038">
          <w:delText>be</w:delText>
        </w:r>
      </w:del>
      <w:r>
        <w:t xml:space="preserve"> used with the cross-device time synchronization cue to create photo-linked audio files of each recording, which we then format</w:t>
      </w:r>
      <w:ins w:id="209" w:author="Marisa Casillas" w:date="2020-02-11T20:47:00Z">
        <w:r w:rsidR="00483038">
          <w:t>ted</w:t>
        </w:r>
      </w:ins>
      <w:r>
        <w:t xml:space="preserve"> as video files (see URL_MASKED_FOR_REVIEW for </w:t>
      </w:r>
      <w:del w:id="210" w:author="Marisa Casillas" w:date="2020-02-11T20:47:00Z">
        <w:r w:rsidDel="00483038">
          <w:delText xml:space="preserve">post-processing </w:delText>
        </w:r>
      </w:del>
      <w:r>
        <w:t>scripts</w:t>
      </w:r>
      <w:del w:id="211" w:author="Marisa Casillas" w:date="2020-02-11T20:47:00Z">
        <w:r w:rsidDel="00483038">
          <w:delText xml:space="preserve"> and more information</w:delText>
        </w:r>
      </w:del>
      <w:r>
        <w:t xml:space="preserve">). The informed consent process used with participants, as well as data collection and storage, were conducted in accordance with ethical guidelines approved by the </w:t>
      </w:r>
      <w:proofErr w:type="spellStart"/>
      <w:r>
        <w:t>Radboud</w:t>
      </w:r>
      <w:proofErr w:type="spellEnd"/>
      <w:r>
        <w:t xml:space="preserve"> University Social Sciences Ethics Committee.</w:t>
      </w:r>
    </w:p>
    <w:p w14:paraId="314D2B5F" w14:textId="77777777" w:rsidR="004C6E11" w:rsidRDefault="004C6E11" w:rsidP="004C6E11">
      <w:pPr>
        <w:pStyle w:val="Compact"/>
      </w:pPr>
      <w:r>
        <w:t>Table 1:</w:t>
      </w:r>
    </w:p>
    <w:p w14:paraId="7885A2B1" w14:textId="5DE3F567" w:rsidR="004C6E11" w:rsidRDefault="004C6E11" w:rsidP="004C6E11">
      <w:pPr>
        <w:pStyle w:val="Compact"/>
      </w:pPr>
      <w:r>
        <w:rPr>
          <w:i/>
        </w:rPr>
        <w:t>Demographic overview of the 10 children whose recordings are sampled in the current study, including from left to right: child’s age (</w:t>
      </w:r>
      <w:proofErr w:type="spellStart"/>
      <w:r>
        <w:rPr>
          <w:i/>
        </w:rPr>
        <w:t>years</w:t>
      </w:r>
      <w:proofErr w:type="gramStart"/>
      <w:r>
        <w:rPr>
          <w:i/>
        </w:rPr>
        <w:t>;months.days</w:t>
      </w:r>
      <w:proofErr w:type="spellEnd"/>
      <w:proofErr w:type="gramEnd"/>
      <w:r>
        <w:rPr>
          <w:i/>
        </w:rPr>
        <w:t>); child’s sex (M/F); mother’s age (years); highest level of maternal education achieved (none (0 years)/primary (</w:t>
      </w:r>
      <w:ins w:id="212" w:author="Marisa Casillas" w:date="2020-02-11T20:48:00Z">
        <w:r w:rsidR="003B1E22">
          <w:rPr>
            <w:i/>
          </w:rPr>
          <w:t xml:space="preserve">up to </w:t>
        </w:r>
      </w:ins>
      <w:r>
        <w:rPr>
          <w:i/>
        </w:rPr>
        <w:t>6 years)/secondary (</w:t>
      </w:r>
      <w:ins w:id="213" w:author="Marisa Casillas" w:date="2020-02-11T20:48:00Z">
        <w:r w:rsidR="003B1E22">
          <w:rPr>
            <w:i/>
          </w:rPr>
          <w:t xml:space="preserve">up to </w:t>
        </w:r>
      </w:ins>
      <w:del w:id="214" w:author="Marisa Casillas" w:date="2020-02-11T20:48:00Z">
        <w:r w:rsidDel="003B1E22">
          <w:rPr>
            <w:i/>
          </w:rPr>
          <w:delText xml:space="preserve">8 </w:delText>
        </w:r>
      </w:del>
      <w:ins w:id="215" w:author="Marisa Casillas" w:date="2020-02-11T20:48:00Z">
        <w:r w:rsidR="003B1E22">
          <w:rPr>
            <w:i/>
          </w:rPr>
          <w:t>11</w:t>
        </w:r>
        <w:r w:rsidR="003B1E22">
          <w:rPr>
            <w:i/>
          </w:rPr>
          <w:t xml:space="preserve"> </w:t>
        </w:r>
      </w:ins>
      <w:r>
        <w:rPr>
          <w:i/>
        </w:rPr>
        <w:t>years)/preparatory (12 years)); and the number of people living in the child’s household.</w:t>
      </w:r>
    </w:p>
    <w:tbl>
      <w:tblPr>
        <w:tblW w:w="0" w:type="pct"/>
        <w:tblLook w:val="07E0" w:firstRow="1" w:lastRow="1" w:firstColumn="1" w:lastColumn="1" w:noHBand="1" w:noVBand="1"/>
      </w:tblPr>
      <w:tblGrid>
        <w:gridCol w:w="1063"/>
        <w:gridCol w:w="576"/>
        <w:gridCol w:w="1489"/>
        <w:gridCol w:w="2915"/>
        <w:gridCol w:w="2163"/>
      </w:tblGrid>
      <w:tr w:rsidR="004C6E11" w14:paraId="536ECEF1" w14:textId="77777777" w:rsidTr="000C5980">
        <w:tc>
          <w:tcPr>
            <w:tcW w:w="0" w:type="auto"/>
            <w:tcBorders>
              <w:bottom w:val="single" w:sz="0" w:space="0" w:color="auto"/>
            </w:tcBorders>
            <w:vAlign w:val="bottom"/>
          </w:tcPr>
          <w:p w14:paraId="39BF4F92" w14:textId="77777777" w:rsidR="004C6E11" w:rsidRDefault="004C6E11" w:rsidP="000C5980">
            <w:pPr>
              <w:pStyle w:val="Compact"/>
            </w:pPr>
            <w:r>
              <w:t>Age</w:t>
            </w:r>
          </w:p>
        </w:tc>
        <w:tc>
          <w:tcPr>
            <w:tcW w:w="0" w:type="auto"/>
            <w:tcBorders>
              <w:bottom w:val="single" w:sz="0" w:space="0" w:color="auto"/>
            </w:tcBorders>
            <w:vAlign w:val="bottom"/>
          </w:tcPr>
          <w:p w14:paraId="7B5C63D6" w14:textId="77777777" w:rsidR="004C6E11" w:rsidRDefault="004C6E11" w:rsidP="000C5980">
            <w:pPr>
              <w:pStyle w:val="Compact"/>
            </w:pPr>
            <w:r>
              <w:t>Sex</w:t>
            </w:r>
          </w:p>
        </w:tc>
        <w:tc>
          <w:tcPr>
            <w:tcW w:w="0" w:type="auto"/>
            <w:tcBorders>
              <w:bottom w:val="single" w:sz="0" w:space="0" w:color="auto"/>
            </w:tcBorders>
            <w:vAlign w:val="bottom"/>
          </w:tcPr>
          <w:p w14:paraId="226EF3BE" w14:textId="77777777" w:rsidR="004C6E11" w:rsidRDefault="004C6E11" w:rsidP="000C5980">
            <w:pPr>
              <w:pStyle w:val="Compact"/>
            </w:pPr>
            <w:r>
              <w:t>Mother’s age</w:t>
            </w:r>
          </w:p>
        </w:tc>
        <w:tc>
          <w:tcPr>
            <w:tcW w:w="0" w:type="auto"/>
            <w:tcBorders>
              <w:bottom w:val="single" w:sz="0" w:space="0" w:color="auto"/>
            </w:tcBorders>
            <w:vAlign w:val="bottom"/>
          </w:tcPr>
          <w:p w14:paraId="15898230" w14:textId="77777777" w:rsidR="004C6E11" w:rsidRDefault="004C6E11" w:rsidP="000C5980">
            <w:pPr>
              <w:pStyle w:val="Compact"/>
            </w:pPr>
            <w:r>
              <w:t>Level of maternal education</w:t>
            </w:r>
          </w:p>
        </w:tc>
        <w:tc>
          <w:tcPr>
            <w:tcW w:w="0" w:type="auto"/>
            <w:tcBorders>
              <w:bottom w:val="single" w:sz="0" w:space="0" w:color="auto"/>
            </w:tcBorders>
            <w:vAlign w:val="bottom"/>
          </w:tcPr>
          <w:p w14:paraId="57542DD3" w14:textId="77777777" w:rsidR="004C6E11" w:rsidRDefault="004C6E11" w:rsidP="000C5980">
            <w:pPr>
              <w:pStyle w:val="Compact"/>
            </w:pPr>
            <w:r>
              <w:t>People in household</w:t>
            </w:r>
          </w:p>
        </w:tc>
      </w:tr>
      <w:tr w:rsidR="004C6E11" w14:paraId="4190584D" w14:textId="77777777" w:rsidTr="000C5980">
        <w:tc>
          <w:tcPr>
            <w:tcW w:w="0" w:type="auto"/>
          </w:tcPr>
          <w:p w14:paraId="5D05E4D7" w14:textId="77777777" w:rsidR="004C6E11" w:rsidRDefault="004C6E11" w:rsidP="000C5980">
            <w:pPr>
              <w:pStyle w:val="Compact"/>
            </w:pPr>
            <w:r>
              <w:t>00;01.09</w:t>
            </w:r>
          </w:p>
        </w:tc>
        <w:tc>
          <w:tcPr>
            <w:tcW w:w="0" w:type="auto"/>
          </w:tcPr>
          <w:p w14:paraId="4628FE85" w14:textId="77777777" w:rsidR="004C6E11" w:rsidRDefault="004C6E11" w:rsidP="000C5980">
            <w:pPr>
              <w:pStyle w:val="Compact"/>
            </w:pPr>
            <w:r>
              <w:t>F</w:t>
            </w:r>
          </w:p>
        </w:tc>
        <w:tc>
          <w:tcPr>
            <w:tcW w:w="0" w:type="auto"/>
          </w:tcPr>
          <w:p w14:paraId="2DB91C2B" w14:textId="77777777" w:rsidR="004C6E11" w:rsidRDefault="004C6E11" w:rsidP="000C5980">
            <w:pPr>
              <w:pStyle w:val="Compact"/>
            </w:pPr>
            <w:r>
              <w:t>31</w:t>
            </w:r>
          </w:p>
        </w:tc>
        <w:tc>
          <w:tcPr>
            <w:tcW w:w="0" w:type="auto"/>
          </w:tcPr>
          <w:p w14:paraId="317A6E05" w14:textId="77777777" w:rsidR="004C6E11" w:rsidRDefault="004C6E11" w:rsidP="000C5980">
            <w:pPr>
              <w:pStyle w:val="Compact"/>
            </w:pPr>
            <w:proofErr w:type="gramStart"/>
            <w:r>
              <w:t>secondary</w:t>
            </w:r>
            <w:proofErr w:type="gramEnd"/>
          </w:p>
        </w:tc>
        <w:tc>
          <w:tcPr>
            <w:tcW w:w="0" w:type="auto"/>
          </w:tcPr>
          <w:p w14:paraId="40DB8BD6" w14:textId="77777777" w:rsidR="004C6E11" w:rsidRDefault="004C6E11" w:rsidP="000C5980">
            <w:pPr>
              <w:pStyle w:val="Compact"/>
            </w:pPr>
            <w:r>
              <w:t>8</w:t>
            </w:r>
          </w:p>
        </w:tc>
      </w:tr>
      <w:tr w:rsidR="004C6E11" w14:paraId="35285B1C" w14:textId="77777777" w:rsidTr="000C5980">
        <w:tc>
          <w:tcPr>
            <w:tcW w:w="0" w:type="auto"/>
          </w:tcPr>
          <w:p w14:paraId="5998475B" w14:textId="77777777" w:rsidR="004C6E11" w:rsidRDefault="004C6E11" w:rsidP="000C5980">
            <w:pPr>
              <w:pStyle w:val="Compact"/>
            </w:pPr>
            <w:r>
              <w:t>00;03.19</w:t>
            </w:r>
          </w:p>
        </w:tc>
        <w:tc>
          <w:tcPr>
            <w:tcW w:w="0" w:type="auto"/>
          </w:tcPr>
          <w:p w14:paraId="41F64F8A" w14:textId="77777777" w:rsidR="004C6E11" w:rsidRDefault="004C6E11" w:rsidP="000C5980">
            <w:pPr>
              <w:pStyle w:val="Compact"/>
            </w:pPr>
            <w:r>
              <w:t>M</w:t>
            </w:r>
          </w:p>
        </w:tc>
        <w:tc>
          <w:tcPr>
            <w:tcW w:w="0" w:type="auto"/>
          </w:tcPr>
          <w:p w14:paraId="2156470A" w14:textId="77777777" w:rsidR="004C6E11" w:rsidRDefault="004C6E11" w:rsidP="000C5980">
            <w:pPr>
              <w:pStyle w:val="Compact"/>
            </w:pPr>
            <w:r>
              <w:t>37</w:t>
            </w:r>
          </w:p>
        </w:tc>
        <w:tc>
          <w:tcPr>
            <w:tcW w:w="0" w:type="auto"/>
          </w:tcPr>
          <w:p w14:paraId="05EFFF50" w14:textId="77777777" w:rsidR="004C6E11" w:rsidRDefault="004C6E11" w:rsidP="000C5980">
            <w:pPr>
              <w:pStyle w:val="Compact"/>
            </w:pPr>
            <w:proofErr w:type="gramStart"/>
            <w:r>
              <w:t>primary</w:t>
            </w:r>
            <w:proofErr w:type="gramEnd"/>
          </w:p>
        </w:tc>
        <w:tc>
          <w:tcPr>
            <w:tcW w:w="0" w:type="auto"/>
          </w:tcPr>
          <w:p w14:paraId="632247C6" w14:textId="77777777" w:rsidR="004C6E11" w:rsidRDefault="004C6E11" w:rsidP="000C5980">
            <w:pPr>
              <w:pStyle w:val="Compact"/>
            </w:pPr>
            <w:r>
              <w:t>9</w:t>
            </w:r>
          </w:p>
        </w:tc>
      </w:tr>
      <w:tr w:rsidR="004C6E11" w14:paraId="69EE70AB" w14:textId="77777777" w:rsidTr="000C5980">
        <w:tc>
          <w:tcPr>
            <w:tcW w:w="0" w:type="auto"/>
          </w:tcPr>
          <w:p w14:paraId="683C1564" w14:textId="77777777" w:rsidR="004C6E11" w:rsidRDefault="004C6E11" w:rsidP="000C5980">
            <w:pPr>
              <w:pStyle w:val="Compact"/>
            </w:pPr>
            <w:r>
              <w:t>00;04.13</w:t>
            </w:r>
          </w:p>
        </w:tc>
        <w:tc>
          <w:tcPr>
            <w:tcW w:w="0" w:type="auto"/>
          </w:tcPr>
          <w:p w14:paraId="640D7D76" w14:textId="77777777" w:rsidR="004C6E11" w:rsidRDefault="004C6E11" w:rsidP="000C5980">
            <w:pPr>
              <w:pStyle w:val="Compact"/>
            </w:pPr>
            <w:r>
              <w:t>M</w:t>
            </w:r>
          </w:p>
        </w:tc>
        <w:tc>
          <w:tcPr>
            <w:tcW w:w="0" w:type="auto"/>
          </w:tcPr>
          <w:p w14:paraId="7492F36D" w14:textId="77777777" w:rsidR="004C6E11" w:rsidRDefault="004C6E11" w:rsidP="000C5980">
            <w:pPr>
              <w:pStyle w:val="Compact"/>
            </w:pPr>
            <w:r>
              <w:t>24</w:t>
            </w:r>
          </w:p>
        </w:tc>
        <w:tc>
          <w:tcPr>
            <w:tcW w:w="0" w:type="auto"/>
          </w:tcPr>
          <w:p w14:paraId="44919B74" w14:textId="77777777" w:rsidR="004C6E11" w:rsidRDefault="004C6E11" w:rsidP="000C5980">
            <w:pPr>
              <w:pStyle w:val="Compact"/>
            </w:pPr>
            <w:proofErr w:type="gramStart"/>
            <w:r>
              <w:t>preparatory</w:t>
            </w:r>
            <w:proofErr w:type="gramEnd"/>
          </w:p>
        </w:tc>
        <w:tc>
          <w:tcPr>
            <w:tcW w:w="0" w:type="auto"/>
          </w:tcPr>
          <w:p w14:paraId="2105788D" w14:textId="77777777" w:rsidR="004C6E11" w:rsidRDefault="004C6E11" w:rsidP="000C5980">
            <w:pPr>
              <w:pStyle w:val="Compact"/>
            </w:pPr>
            <w:r>
              <w:t>5</w:t>
            </w:r>
          </w:p>
        </w:tc>
      </w:tr>
      <w:tr w:rsidR="004C6E11" w14:paraId="4996E835" w14:textId="77777777" w:rsidTr="000C5980">
        <w:tc>
          <w:tcPr>
            <w:tcW w:w="0" w:type="auto"/>
          </w:tcPr>
          <w:p w14:paraId="7B6539D7" w14:textId="77777777" w:rsidR="004C6E11" w:rsidRDefault="004C6E11" w:rsidP="000C5980">
            <w:pPr>
              <w:pStyle w:val="Compact"/>
            </w:pPr>
            <w:r>
              <w:t>00;07.18</w:t>
            </w:r>
          </w:p>
        </w:tc>
        <w:tc>
          <w:tcPr>
            <w:tcW w:w="0" w:type="auto"/>
          </w:tcPr>
          <w:p w14:paraId="7568F89E" w14:textId="77777777" w:rsidR="004C6E11" w:rsidRDefault="004C6E11" w:rsidP="000C5980">
            <w:pPr>
              <w:pStyle w:val="Compact"/>
            </w:pPr>
            <w:r>
              <w:t>M</w:t>
            </w:r>
          </w:p>
        </w:tc>
        <w:tc>
          <w:tcPr>
            <w:tcW w:w="0" w:type="auto"/>
          </w:tcPr>
          <w:p w14:paraId="5716CDFE" w14:textId="77777777" w:rsidR="004C6E11" w:rsidRDefault="004C6E11" w:rsidP="000C5980">
            <w:pPr>
              <w:pStyle w:val="Compact"/>
            </w:pPr>
            <w:r>
              <w:t>24</w:t>
            </w:r>
          </w:p>
        </w:tc>
        <w:tc>
          <w:tcPr>
            <w:tcW w:w="0" w:type="auto"/>
          </w:tcPr>
          <w:p w14:paraId="20E96836" w14:textId="77777777" w:rsidR="004C6E11" w:rsidRDefault="004C6E11" w:rsidP="000C5980">
            <w:pPr>
              <w:pStyle w:val="Compact"/>
            </w:pPr>
            <w:proofErr w:type="gramStart"/>
            <w:r>
              <w:t>secondary</w:t>
            </w:r>
            <w:proofErr w:type="gramEnd"/>
          </w:p>
        </w:tc>
        <w:tc>
          <w:tcPr>
            <w:tcW w:w="0" w:type="auto"/>
          </w:tcPr>
          <w:p w14:paraId="354F986A" w14:textId="77777777" w:rsidR="004C6E11" w:rsidRDefault="004C6E11" w:rsidP="000C5980">
            <w:pPr>
              <w:pStyle w:val="Compact"/>
            </w:pPr>
            <w:r>
              <w:t>5</w:t>
            </w:r>
          </w:p>
        </w:tc>
      </w:tr>
      <w:tr w:rsidR="004C6E11" w14:paraId="7D349BE9" w14:textId="77777777" w:rsidTr="000C5980">
        <w:tc>
          <w:tcPr>
            <w:tcW w:w="0" w:type="auto"/>
          </w:tcPr>
          <w:p w14:paraId="3D5720F5" w14:textId="77777777" w:rsidR="004C6E11" w:rsidRDefault="004C6E11" w:rsidP="000C5980">
            <w:pPr>
              <w:pStyle w:val="Compact"/>
            </w:pPr>
            <w:r>
              <w:t>00;09.03</w:t>
            </w:r>
          </w:p>
        </w:tc>
        <w:tc>
          <w:tcPr>
            <w:tcW w:w="0" w:type="auto"/>
          </w:tcPr>
          <w:p w14:paraId="52981977" w14:textId="77777777" w:rsidR="004C6E11" w:rsidRDefault="004C6E11" w:rsidP="000C5980">
            <w:pPr>
              <w:pStyle w:val="Compact"/>
            </w:pPr>
            <w:r>
              <w:t>F</w:t>
            </w:r>
          </w:p>
        </w:tc>
        <w:tc>
          <w:tcPr>
            <w:tcW w:w="0" w:type="auto"/>
          </w:tcPr>
          <w:p w14:paraId="3015C87E" w14:textId="77777777" w:rsidR="004C6E11" w:rsidRDefault="004C6E11" w:rsidP="000C5980">
            <w:pPr>
              <w:pStyle w:val="Compact"/>
            </w:pPr>
            <w:r>
              <w:t>29</w:t>
            </w:r>
          </w:p>
        </w:tc>
        <w:tc>
          <w:tcPr>
            <w:tcW w:w="0" w:type="auto"/>
          </w:tcPr>
          <w:p w14:paraId="4EB95095" w14:textId="77777777" w:rsidR="004C6E11" w:rsidRDefault="004C6E11" w:rsidP="000C5980">
            <w:pPr>
              <w:pStyle w:val="Compact"/>
            </w:pPr>
            <w:proofErr w:type="gramStart"/>
            <w:r>
              <w:t>secondary</w:t>
            </w:r>
            <w:proofErr w:type="gramEnd"/>
          </w:p>
        </w:tc>
        <w:tc>
          <w:tcPr>
            <w:tcW w:w="0" w:type="auto"/>
          </w:tcPr>
          <w:p w14:paraId="3655308F" w14:textId="77777777" w:rsidR="004C6E11" w:rsidRDefault="004C6E11" w:rsidP="000C5980">
            <w:pPr>
              <w:pStyle w:val="Compact"/>
            </w:pPr>
            <w:r>
              <w:t>5</w:t>
            </w:r>
          </w:p>
        </w:tc>
      </w:tr>
      <w:tr w:rsidR="004C6E11" w14:paraId="62599040" w14:textId="77777777" w:rsidTr="000C5980">
        <w:tc>
          <w:tcPr>
            <w:tcW w:w="0" w:type="auto"/>
          </w:tcPr>
          <w:p w14:paraId="664E4229" w14:textId="77777777" w:rsidR="004C6E11" w:rsidRDefault="004C6E11" w:rsidP="000C5980">
            <w:pPr>
              <w:pStyle w:val="Compact"/>
            </w:pPr>
            <w:r>
              <w:t>01;00.29</w:t>
            </w:r>
          </w:p>
        </w:tc>
        <w:tc>
          <w:tcPr>
            <w:tcW w:w="0" w:type="auto"/>
          </w:tcPr>
          <w:p w14:paraId="634D1D4C" w14:textId="77777777" w:rsidR="004C6E11" w:rsidRDefault="004C6E11" w:rsidP="000C5980">
            <w:pPr>
              <w:pStyle w:val="Compact"/>
            </w:pPr>
            <w:r>
              <w:t>F</w:t>
            </w:r>
          </w:p>
        </w:tc>
        <w:tc>
          <w:tcPr>
            <w:tcW w:w="0" w:type="auto"/>
          </w:tcPr>
          <w:p w14:paraId="2069D6DC" w14:textId="77777777" w:rsidR="004C6E11" w:rsidRDefault="004C6E11" w:rsidP="000C5980">
            <w:pPr>
              <w:pStyle w:val="Compact"/>
            </w:pPr>
            <w:r>
              <w:t>30</w:t>
            </w:r>
          </w:p>
        </w:tc>
        <w:tc>
          <w:tcPr>
            <w:tcW w:w="0" w:type="auto"/>
          </w:tcPr>
          <w:p w14:paraId="17647F21" w14:textId="77777777" w:rsidR="004C6E11" w:rsidRDefault="004C6E11" w:rsidP="000C5980">
            <w:pPr>
              <w:pStyle w:val="Compact"/>
            </w:pPr>
            <w:proofErr w:type="gramStart"/>
            <w:r>
              <w:t>primary</w:t>
            </w:r>
            <w:proofErr w:type="gramEnd"/>
          </w:p>
        </w:tc>
        <w:tc>
          <w:tcPr>
            <w:tcW w:w="0" w:type="auto"/>
          </w:tcPr>
          <w:p w14:paraId="056DDA3A" w14:textId="77777777" w:rsidR="004C6E11" w:rsidRDefault="004C6E11" w:rsidP="000C5980">
            <w:pPr>
              <w:pStyle w:val="Compact"/>
            </w:pPr>
            <w:r>
              <w:t>9</w:t>
            </w:r>
          </w:p>
        </w:tc>
      </w:tr>
      <w:tr w:rsidR="004C6E11" w14:paraId="74D16EF1" w14:textId="77777777" w:rsidTr="000C5980">
        <w:tc>
          <w:tcPr>
            <w:tcW w:w="0" w:type="auto"/>
          </w:tcPr>
          <w:p w14:paraId="20FFD566" w14:textId="77777777" w:rsidR="004C6E11" w:rsidRDefault="004C6E11" w:rsidP="000C5980">
            <w:pPr>
              <w:pStyle w:val="Compact"/>
            </w:pPr>
            <w:r>
              <w:t>01;05.02</w:t>
            </w:r>
          </w:p>
        </w:tc>
        <w:tc>
          <w:tcPr>
            <w:tcW w:w="0" w:type="auto"/>
          </w:tcPr>
          <w:p w14:paraId="11AA5DFC" w14:textId="77777777" w:rsidR="004C6E11" w:rsidRDefault="004C6E11" w:rsidP="000C5980">
            <w:pPr>
              <w:pStyle w:val="Compact"/>
            </w:pPr>
            <w:r>
              <w:t>M</w:t>
            </w:r>
          </w:p>
        </w:tc>
        <w:tc>
          <w:tcPr>
            <w:tcW w:w="0" w:type="auto"/>
          </w:tcPr>
          <w:p w14:paraId="4FE43B4D" w14:textId="77777777" w:rsidR="004C6E11" w:rsidRDefault="004C6E11" w:rsidP="000C5980">
            <w:pPr>
              <w:pStyle w:val="Compact"/>
            </w:pPr>
            <w:r>
              <w:t>25</w:t>
            </w:r>
          </w:p>
        </w:tc>
        <w:tc>
          <w:tcPr>
            <w:tcW w:w="0" w:type="auto"/>
          </w:tcPr>
          <w:p w14:paraId="01C3E001" w14:textId="77777777" w:rsidR="004C6E11" w:rsidRDefault="004C6E11" w:rsidP="000C5980">
            <w:pPr>
              <w:pStyle w:val="Compact"/>
            </w:pPr>
            <w:proofErr w:type="gramStart"/>
            <w:r>
              <w:t>secondary</w:t>
            </w:r>
            <w:proofErr w:type="gramEnd"/>
          </w:p>
        </w:tc>
        <w:tc>
          <w:tcPr>
            <w:tcW w:w="0" w:type="auto"/>
          </w:tcPr>
          <w:p w14:paraId="52753079" w14:textId="77777777" w:rsidR="004C6E11" w:rsidRDefault="004C6E11" w:rsidP="000C5980">
            <w:pPr>
              <w:pStyle w:val="Compact"/>
            </w:pPr>
            <w:r>
              <w:t>6</w:t>
            </w:r>
          </w:p>
        </w:tc>
      </w:tr>
      <w:tr w:rsidR="004C6E11" w14:paraId="5785C92C" w14:textId="77777777" w:rsidTr="000C5980">
        <w:tc>
          <w:tcPr>
            <w:tcW w:w="0" w:type="auto"/>
          </w:tcPr>
          <w:p w14:paraId="219A145B" w14:textId="77777777" w:rsidR="004C6E11" w:rsidRDefault="004C6E11" w:rsidP="000C5980">
            <w:pPr>
              <w:pStyle w:val="Compact"/>
            </w:pPr>
            <w:r>
              <w:t>01;08.03</w:t>
            </w:r>
          </w:p>
        </w:tc>
        <w:tc>
          <w:tcPr>
            <w:tcW w:w="0" w:type="auto"/>
          </w:tcPr>
          <w:p w14:paraId="2F0BA3D4" w14:textId="77777777" w:rsidR="004C6E11" w:rsidRDefault="004C6E11" w:rsidP="000C5980">
            <w:pPr>
              <w:pStyle w:val="Compact"/>
            </w:pPr>
            <w:r>
              <w:t>F</w:t>
            </w:r>
          </w:p>
        </w:tc>
        <w:tc>
          <w:tcPr>
            <w:tcW w:w="0" w:type="auto"/>
          </w:tcPr>
          <w:p w14:paraId="6C98BB67" w14:textId="77777777" w:rsidR="004C6E11" w:rsidRDefault="004C6E11" w:rsidP="000C5980">
            <w:pPr>
              <w:pStyle w:val="Compact"/>
            </w:pPr>
            <w:r>
              <w:t>33</w:t>
            </w:r>
          </w:p>
        </w:tc>
        <w:tc>
          <w:tcPr>
            <w:tcW w:w="0" w:type="auto"/>
          </w:tcPr>
          <w:p w14:paraId="3A5A51E2" w14:textId="77777777" w:rsidR="004C6E11" w:rsidRDefault="004C6E11" w:rsidP="000C5980">
            <w:pPr>
              <w:pStyle w:val="Compact"/>
            </w:pPr>
            <w:proofErr w:type="gramStart"/>
            <w:r>
              <w:t>primary</w:t>
            </w:r>
            <w:proofErr w:type="gramEnd"/>
          </w:p>
        </w:tc>
        <w:tc>
          <w:tcPr>
            <w:tcW w:w="0" w:type="auto"/>
          </w:tcPr>
          <w:p w14:paraId="3604217F" w14:textId="77777777" w:rsidR="004C6E11" w:rsidRDefault="004C6E11" w:rsidP="000C5980">
            <w:pPr>
              <w:pStyle w:val="Compact"/>
            </w:pPr>
            <w:r>
              <w:t>9</w:t>
            </w:r>
          </w:p>
        </w:tc>
      </w:tr>
      <w:tr w:rsidR="004C6E11" w14:paraId="245C81B7" w14:textId="77777777" w:rsidTr="000C5980">
        <w:tc>
          <w:tcPr>
            <w:tcW w:w="0" w:type="auto"/>
          </w:tcPr>
          <w:p w14:paraId="42837420" w14:textId="77777777" w:rsidR="004C6E11" w:rsidRDefault="004C6E11" w:rsidP="000C5980">
            <w:pPr>
              <w:pStyle w:val="Compact"/>
            </w:pPr>
            <w:r>
              <w:t>02;01.22</w:t>
            </w:r>
          </w:p>
        </w:tc>
        <w:tc>
          <w:tcPr>
            <w:tcW w:w="0" w:type="auto"/>
          </w:tcPr>
          <w:p w14:paraId="480AD2FB" w14:textId="77777777" w:rsidR="004C6E11" w:rsidRDefault="004C6E11" w:rsidP="000C5980">
            <w:pPr>
              <w:pStyle w:val="Compact"/>
            </w:pPr>
            <w:r>
              <w:t>F</w:t>
            </w:r>
          </w:p>
        </w:tc>
        <w:tc>
          <w:tcPr>
            <w:tcW w:w="0" w:type="auto"/>
          </w:tcPr>
          <w:p w14:paraId="624CBB7A" w14:textId="77777777" w:rsidR="004C6E11" w:rsidRDefault="004C6E11" w:rsidP="000C5980">
            <w:pPr>
              <w:pStyle w:val="Compact"/>
            </w:pPr>
            <w:r>
              <w:t>21</w:t>
            </w:r>
          </w:p>
        </w:tc>
        <w:tc>
          <w:tcPr>
            <w:tcW w:w="0" w:type="auto"/>
          </w:tcPr>
          <w:p w14:paraId="34C11E6C" w14:textId="77777777" w:rsidR="004C6E11" w:rsidRDefault="004C6E11" w:rsidP="000C5980">
            <w:pPr>
              <w:pStyle w:val="Compact"/>
            </w:pPr>
            <w:proofErr w:type="gramStart"/>
            <w:r>
              <w:t>secondary</w:t>
            </w:r>
            <w:proofErr w:type="gramEnd"/>
          </w:p>
        </w:tc>
        <w:tc>
          <w:tcPr>
            <w:tcW w:w="0" w:type="auto"/>
          </w:tcPr>
          <w:p w14:paraId="6FB8ECAC" w14:textId="77777777" w:rsidR="004C6E11" w:rsidRDefault="004C6E11" w:rsidP="000C5980">
            <w:pPr>
              <w:pStyle w:val="Compact"/>
            </w:pPr>
            <w:r>
              <w:t>4</w:t>
            </w:r>
          </w:p>
        </w:tc>
      </w:tr>
      <w:tr w:rsidR="004C6E11" w14:paraId="59398F3D" w14:textId="77777777" w:rsidTr="000C5980">
        <w:tc>
          <w:tcPr>
            <w:tcW w:w="0" w:type="auto"/>
          </w:tcPr>
          <w:p w14:paraId="0BE90D72" w14:textId="77777777" w:rsidR="004C6E11" w:rsidRDefault="004C6E11" w:rsidP="000C5980">
            <w:pPr>
              <w:pStyle w:val="Compact"/>
            </w:pPr>
            <w:r>
              <w:t>02</w:t>
            </w:r>
            <w:proofErr w:type="gramStart"/>
            <w:r>
              <w:t>;11.29</w:t>
            </w:r>
            <w:proofErr w:type="gramEnd"/>
          </w:p>
        </w:tc>
        <w:tc>
          <w:tcPr>
            <w:tcW w:w="0" w:type="auto"/>
          </w:tcPr>
          <w:p w14:paraId="06B5783A" w14:textId="77777777" w:rsidR="004C6E11" w:rsidRDefault="004C6E11" w:rsidP="000C5980">
            <w:pPr>
              <w:pStyle w:val="Compact"/>
            </w:pPr>
            <w:r>
              <w:t>M</w:t>
            </w:r>
          </w:p>
        </w:tc>
        <w:tc>
          <w:tcPr>
            <w:tcW w:w="0" w:type="auto"/>
          </w:tcPr>
          <w:p w14:paraId="7AD20A2E" w14:textId="77777777" w:rsidR="004C6E11" w:rsidRDefault="004C6E11" w:rsidP="000C5980">
            <w:pPr>
              <w:pStyle w:val="Compact"/>
            </w:pPr>
            <w:r>
              <w:t>41</w:t>
            </w:r>
          </w:p>
        </w:tc>
        <w:tc>
          <w:tcPr>
            <w:tcW w:w="0" w:type="auto"/>
          </w:tcPr>
          <w:p w14:paraId="66DD80FE" w14:textId="77777777" w:rsidR="004C6E11" w:rsidRDefault="004C6E11" w:rsidP="000C5980">
            <w:pPr>
              <w:pStyle w:val="Compact"/>
            </w:pPr>
            <w:proofErr w:type="gramStart"/>
            <w:r>
              <w:t>primary</w:t>
            </w:r>
            <w:proofErr w:type="gramEnd"/>
          </w:p>
        </w:tc>
        <w:tc>
          <w:tcPr>
            <w:tcW w:w="0" w:type="auto"/>
          </w:tcPr>
          <w:p w14:paraId="5AAA7AE5" w14:textId="77777777" w:rsidR="004C6E11" w:rsidRDefault="004C6E11" w:rsidP="000C5980">
            <w:pPr>
              <w:pStyle w:val="Compact"/>
            </w:pPr>
            <w:r>
              <w:t>8</w:t>
            </w:r>
          </w:p>
        </w:tc>
      </w:tr>
    </w:tbl>
    <w:p w14:paraId="1038EE28" w14:textId="77777777" w:rsidR="004C6E11" w:rsidRDefault="004C6E11" w:rsidP="004C6E11">
      <w:r>
        <w:rPr>
          <w:noProof/>
        </w:rPr>
        <w:drawing>
          <wp:inline distT="0" distB="0" distL="0" distR="0" wp14:anchorId="1F481A1E" wp14:editId="2C1EC6FE">
            <wp:extent cx="5969000" cy="4775200"/>
            <wp:effectExtent l="0" t="0" r="0" b="0"/>
            <wp:docPr id="1" name="Picture" descr="Figure 1: Recording duration (black line) and sampled clips (colored boxes) for each of the 10 recordings analyzed, sorted by child age in months."/>
            <wp:cNvGraphicFramePr/>
            <a:graphic xmlns:a="http://schemas.openxmlformats.org/drawingml/2006/main">
              <a:graphicData uri="http://schemas.openxmlformats.org/drawingml/2006/picture">
                <pic:pic xmlns:pic="http://schemas.openxmlformats.org/drawingml/2006/picture">
                  <pic:nvPicPr>
                    <pic:cNvPr id="0" name="Picture" descr="Yeli-CLE_files/figure-docx/fig1-1.png"/>
                    <pic:cNvPicPr>
                      <a:picLocks noChangeAspect="1" noChangeArrowheads="1"/>
                    </pic:cNvPicPr>
                  </pic:nvPicPr>
                  <pic:blipFill>
                    <a:blip r:embed="rId7"/>
                    <a:stretch>
                      <a:fillRect/>
                    </a:stretch>
                  </pic:blipFill>
                  <pic:spPr bwMode="auto">
                    <a:xfrm>
                      <a:off x="0" y="0"/>
                      <a:ext cx="5969000" cy="4775200"/>
                    </a:xfrm>
                    <a:prstGeom prst="rect">
                      <a:avLst/>
                    </a:prstGeom>
                    <a:noFill/>
                    <a:ln w="9525">
                      <a:noFill/>
                      <a:headEnd/>
                      <a:tailEnd/>
                    </a:ln>
                  </pic:spPr>
                </pic:pic>
              </a:graphicData>
            </a:graphic>
          </wp:inline>
        </w:drawing>
      </w:r>
    </w:p>
    <w:p w14:paraId="73152395" w14:textId="77777777" w:rsidR="004C6E11" w:rsidRDefault="004C6E11" w:rsidP="004C6E11">
      <w:pPr>
        <w:pStyle w:val="ImageCaption"/>
      </w:pPr>
      <w:r>
        <w:t>Figure 1: Recording duration (black line) and sampled clips (colored boxes) for each of the 10 recordings analyzed, sorted by child age in months.</w:t>
      </w:r>
    </w:p>
    <w:p w14:paraId="0D030E08" w14:textId="77777777" w:rsidR="004C6E11" w:rsidRDefault="004C6E11" w:rsidP="004C6E11">
      <w:pPr>
        <w:pStyle w:val="Heading2"/>
      </w:pPr>
      <w:bookmarkStart w:id="216" w:name="methods-samples"/>
      <w:bookmarkEnd w:id="216"/>
      <w:r>
        <w:t>Data selection and annotation</w:t>
      </w:r>
    </w:p>
    <w:p w14:paraId="493E08F8" w14:textId="5CC1477A" w:rsidR="004C6E11" w:rsidDel="003C3182" w:rsidRDefault="004C6E11" w:rsidP="004C6E11">
      <w:pPr>
        <w:pStyle w:val="FirstParagraph"/>
        <w:rPr>
          <w:del w:id="217" w:author="Marisa Casillas" w:date="2020-02-11T20:51:00Z"/>
        </w:rPr>
      </w:pPr>
      <w:r>
        <w:t xml:space="preserve">From the daylong recordings of 57 </w:t>
      </w:r>
      <w:proofErr w:type="spellStart"/>
      <w:r>
        <w:t>Rossel</w:t>
      </w:r>
      <w:proofErr w:type="spellEnd"/>
      <w:r>
        <w:t xml:space="preserve"> children, we selected 10 representative children between ages 0;0 and 3;0 for transcription and analysis</w:t>
      </w:r>
      <w:del w:id="218" w:author="Marisa Casillas" w:date="2020-02-11T20:49:00Z">
        <w:r w:rsidDel="00463798">
          <w:delText xml:space="preserve"> in the current study</w:delText>
        </w:r>
      </w:del>
      <w:r>
        <w:t>.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xml:space="preserve">). </w:t>
      </w:r>
      <w:del w:id="219" w:author="Marisa Casillas" w:date="2020-02-11T20:50:00Z">
        <w:r w:rsidDel="00EC27BE">
          <w:delText>For each child w</w:delText>
        </w:r>
      </w:del>
      <w:ins w:id="220" w:author="Marisa Casillas" w:date="2020-02-11T20:50:00Z">
        <w:r w:rsidR="00EC27BE">
          <w:t>W</w:t>
        </w:r>
      </w:ins>
      <w:r>
        <w:t xml:space="preserve">e </w:t>
      </w:r>
      <w:del w:id="221" w:author="Marisa Casillas" w:date="2020-02-11T20:50:00Z">
        <w:r w:rsidDel="00EC27BE">
          <w:delText xml:space="preserve">then </w:delText>
        </w:r>
      </w:del>
      <w:r>
        <w:t xml:space="preserve">selected a series of non-overlapping sub-clips from </w:t>
      </w:r>
      <w:del w:id="222" w:author="Marisa Casillas" w:date="2020-02-11T20:50:00Z">
        <w:r w:rsidDel="00EC27BE">
          <w:delText xml:space="preserve">the </w:delText>
        </w:r>
      </w:del>
      <w:ins w:id="223" w:author="Marisa Casillas" w:date="2020-02-11T20:50:00Z">
        <w:r w:rsidR="00EC27BE">
          <w:t>each</w:t>
        </w:r>
        <w:r w:rsidR="00EC27BE">
          <w:t xml:space="preserve"> </w:t>
        </w:r>
        <w:r w:rsidR="00EC27BE">
          <w:t xml:space="preserve">recording </w:t>
        </w:r>
      </w:ins>
      <w:r>
        <w:t>day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vocal activity 1-minute clips, and one manually-selected 5-minute expansion of the best one-minute clip, for a total of 37.5 minutes of transcribed audio for each child (6.25 audio hours in total). The criteria for manual clip selection are identical to those described in Casillas and colleagues (2019) (see </w:t>
      </w:r>
      <w:hyperlink r:id="rId8">
        <w:r>
          <w:rPr>
            <w:rStyle w:val="Hyperlink"/>
          </w:rPr>
          <w:t>https://git.io/fhdUm</w:t>
        </w:r>
      </w:hyperlink>
      <w:r>
        <w:t>).</w:t>
      </w:r>
      <w:ins w:id="224" w:author="Marisa Casillas" w:date="2020-02-11T20:51:00Z">
        <w:r w:rsidR="003C3182">
          <w:t xml:space="preserve"> </w:t>
        </w:r>
      </w:ins>
    </w:p>
    <w:p w14:paraId="6BEAF78B" w14:textId="5C54EE88" w:rsidR="004C6E11" w:rsidRDefault="004C6E11" w:rsidP="003C3182">
      <w:pPr>
        <w:pStyle w:val="FirstParagraph"/>
        <w:pPrChange w:id="225" w:author="Marisa Casillas" w:date="2020-02-11T20:51:00Z">
          <w:pPr>
            <w:pStyle w:val="BodyText"/>
          </w:pPr>
        </w:pPrChange>
      </w:pPr>
      <w:r>
        <w:t xml:space="preserve">We </w:t>
      </w:r>
      <w:del w:id="226" w:author="Marisa Casillas" w:date="2020-02-11T20:50:00Z">
        <w:r w:rsidDel="003C3182">
          <w:delText>were limited to selecting</w:delText>
        </w:r>
      </w:del>
      <w:ins w:id="227" w:author="Marisa Casillas" w:date="2020-02-11T20:50:00Z">
        <w:r w:rsidR="003C3182">
          <w:t>annotated</w:t>
        </w:r>
      </w:ins>
      <w:r>
        <w:t xml:space="preserve"> </w:t>
      </w:r>
      <w:ins w:id="228" w:author="Marisa Casillas" w:date="2020-02-11T20:51:00Z">
        <w:r w:rsidR="003C3182">
          <w:t xml:space="preserve">limited </w:t>
        </w:r>
      </w:ins>
      <w:r>
        <w:t xml:space="preserve">sub-clips from </w:t>
      </w:r>
      <w:ins w:id="229" w:author="Marisa Casillas" w:date="2020-02-11T20:51:00Z">
        <w:r w:rsidR="003C3182">
          <w:t xml:space="preserve">only </w:t>
        </w:r>
      </w:ins>
      <w:r>
        <w:t xml:space="preserve">10 children </w:t>
      </w:r>
      <w:del w:id="230" w:author="Marisa Casillas" w:date="2020-02-11T20:51:00Z">
        <w:r w:rsidDel="003C3182">
          <w:delText xml:space="preserve">for analysis </w:delText>
        </w:r>
      </w:del>
      <w:r>
        <w:t xml:space="preserve">because of the time-intensive nature of transcribing these naturalistic data; 1 minute of audio typically took approximately 60–70 minutes to be segmented into utterances, transcribed, annotated, and loosely translated into English (~400 hours total). </w:t>
      </w:r>
      <w:del w:id="231" w:author="Marisa Casillas" w:date="2020-02-11T20:51:00Z">
        <w:r w:rsidDel="003C3182">
          <w:delText xml:space="preserve">Given that </w:delText>
        </w:r>
      </w:del>
      <w:proofErr w:type="spellStart"/>
      <w:r>
        <w:t>Yélî</w:t>
      </w:r>
      <w:proofErr w:type="spellEnd"/>
      <w:r>
        <w:t xml:space="preserve"> </w:t>
      </w:r>
      <w:proofErr w:type="spellStart"/>
      <w:r>
        <w:t>Dnye</w:t>
      </w:r>
      <w:proofErr w:type="spellEnd"/>
      <w:r>
        <w:t xml:space="preserve"> is </w:t>
      </w:r>
      <w:del w:id="232" w:author="Marisa Casillas" w:date="2020-02-11T20:51:00Z">
        <w:r w:rsidDel="003C3182">
          <w:delText xml:space="preserve">nearly </w:delText>
        </w:r>
      </w:del>
      <w:ins w:id="233" w:author="Marisa Casillas" w:date="2020-02-11T20:51:00Z">
        <w:r w:rsidR="003C3182">
          <w:t>almost</w:t>
        </w:r>
        <w:r w:rsidR="003C3182">
          <w:t xml:space="preserve"> </w:t>
        </w:r>
      </w:ins>
      <w:r>
        <w:t xml:space="preserve">exclusively spoken on </w:t>
      </w:r>
      <w:proofErr w:type="spellStart"/>
      <w:r>
        <w:t>Rossel</w:t>
      </w:r>
      <w:proofErr w:type="spellEnd"/>
      <w:r>
        <w:t xml:space="preserve"> Island, where there is no electricity (our team uses solar panels) and unreliable access to mobile data, </w:t>
      </w:r>
      <w:ins w:id="234" w:author="Marisa Casillas" w:date="2020-02-11T20:51:00Z">
        <w:r w:rsidR="003C3182">
          <w:t xml:space="preserve">so </w:t>
        </w:r>
      </w:ins>
      <w:r>
        <w:t xml:space="preserve">transcription </w:t>
      </w:r>
      <w:del w:id="235" w:author="Marisa Casillas" w:date="2020-02-11T20:51:00Z">
        <w:r w:rsidDel="003C3182">
          <w:delText>could only be</w:delText>
        </w:r>
      </w:del>
      <w:ins w:id="236" w:author="Marisa Casillas" w:date="2020-02-11T20:51:00Z">
        <w:r w:rsidR="003C3182">
          <w:t>was</w:t>
        </w:r>
      </w:ins>
      <w:r>
        <w:t xml:space="preserve"> completed over the course of three 4–6 week visits </w:t>
      </w:r>
      <w:del w:id="237" w:author="Marisa Casillas" w:date="2020-02-11T20:51:00Z">
        <w:r w:rsidDel="003C3182">
          <w:delText xml:space="preserve">by our research group </w:delText>
        </w:r>
      </w:del>
      <w:r>
        <w:t>to the island in 2016, 2018, and 2019.</w:t>
      </w:r>
    </w:p>
    <w:p w14:paraId="30278D74" w14:textId="4034A443" w:rsidR="004C6E11" w:rsidRDefault="004C6E11" w:rsidP="004C6E11">
      <w:pPr>
        <w:pStyle w:val="BodyText"/>
      </w:pPr>
      <w:r>
        <w:t>We used the ACLEW Annotation Scheme (Casillas et al., 2017)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2006) to transcribe and annotate all hearable speech</w:t>
      </w:r>
      <w:del w:id="238" w:author="Marisa Casillas" w:date="2020-02-11T20:52:00Z">
        <w:r w:rsidDel="006016B7">
          <w:delText>—both near and distant—</w:delText>
        </w:r>
      </w:del>
      <w:ins w:id="239" w:author="Marisa Casillas" w:date="2020-02-11T20:52:00Z">
        <w:r w:rsidR="006016B7">
          <w:t xml:space="preserve"> </w:t>
        </w:r>
      </w:ins>
      <w:r>
        <w:t xml:space="preserve">in the clips. Using both the audio and photo context, we </w:t>
      </w:r>
      <w:del w:id="240" w:author="Marisa Casillas" w:date="2020-02-11T20:52:00Z">
        <w:r w:rsidDel="006016B7">
          <w:delText xml:space="preserve">first </w:delText>
        </w:r>
      </w:del>
      <w:r>
        <w:t xml:space="preserve">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w:t>
      </w:r>
      <w:del w:id="241" w:author="Marisa Casillas" w:date="2020-02-11T20:52:00Z">
        <w:r w:rsidDel="00AE3242">
          <w:delText xml:space="preserve">speakers of </w:delText>
        </w:r>
      </w:del>
      <w:proofErr w:type="spellStart"/>
      <w:r>
        <w:t>Yélî</w:t>
      </w:r>
      <w:proofErr w:type="spellEnd"/>
      <w:r>
        <w:t xml:space="preserve"> </w:t>
      </w:r>
      <w:proofErr w:type="spellStart"/>
      <w:r>
        <w:t>Dnye</w:t>
      </w:r>
      <w:proofErr w:type="spellEnd"/>
      <w:ins w:id="242" w:author="Marisa Casillas" w:date="2020-02-11T20:52:00Z">
        <w:r w:rsidR="00AE3242">
          <w:t xml:space="preserve"> </w:t>
        </w:r>
        <w:r w:rsidR="00AE3242">
          <w:t>speakers</w:t>
        </w:r>
      </w:ins>
      <w:r>
        <w:t>).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 ‘gold standard test’ for this annotation scheme can be found at</w:t>
      </w:r>
      <w:ins w:id="243" w:author="Marisa Casillas" w:date="2020-02-11T20:52:00Z">
        <w:r w:rsidR="00A33744">
          <w:t xml:space="preserve"> &lt;OMITTED FOR REVIEW&gt;</w:t>
        </w:r>
      </w:ins>
      <w:del w:id="244" w:author="Marisa Casillas" w:date="2020-02-11T20:53:00Z">
        <w:r w:rsidDel="00A33744">
          <w:delText xml:space="preserve"> </w:delText>
        </w:r>
        <w:r w:rsidDel="00A33744">
          <w:fldChar w:fldCharType="begin"/>
        </w:r>
        <w:r w:rsidDel="00A33744">
          <w:delInstrText xml:space="preserve"> HYPERLINK "https://osf.io/b2jep/wiki/home/" \h </w:delInstrText>
        </w:r>
        <w:r w:rsidDel="00A33744">
          <w:fldChar w:fldCharType="separate"/>
        </w:r>
        <w:r w:rsidDel="00A33744">
          <w:rPr>
            <w:rStyle w:val="Hyperlink"/>
          </w:rPr>
          <w:delText>https://osf.io/b2jep/wiki/home/</w:delText>
        </w:r>
        <w:r w:rsidDel="00A33744">
          <w:rPr>
            <w:rStyle w:val="Hyperlink"/>
          </w:rPr>
          <w:fldChar w:fldCharType="end"/>
        </w:r>
        <w:r w:rsidDel="00A33744">
          <w:delText xml:space="preserve"> (Casillas et al., 2017)</w:delText>
        </w:r>
      </w:del>
      <w:r>
        <w:t>.</w:t>
      </w:r>
    </w:p>
    <w:p w14:paraId="786A5BA7" w14:textId="7267B603" w:rsidR="004C6E11" w:rsidRDefault="004C6E11" w:rsidP="004C6E11">
      <w:pPr>
        <w:pStyle w:val="BodyText"/>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w:t>
      </w:r>
      <w:del w:id="245" w:author="Marisa Casillas" w:date="2020-02-11T20:53:00Z">
        <w:r w:rsidDel="002B70B2">
          <w:delText xml:space="preserve">This latter set of analyses may more closely mirror results from prior ethnographic work; ideas about how caregivers talk to children were based in part on the communicative behaviors that were on display during periods of interaction. </w:delText>
        </w:r>
      </w:del>
      <w:r>
        <w:t>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14:paraId="234AFE92" w14:textId="77777777" w:rsidR="004C6E11" w:rsidRDefault="004C6E11" w:rsidP="004C6E11">
      <w:pPr>
        <w:pStyle w:val="Heading2"/>
      </w:pPr>
      <w:bookmarkStart w:id="246" w:name="statistical-models"/>
      <w:bookmarkEnd w:id="246"/>
      <w:r>
        <w:t>Statistical models</w:t>
      </w:r>
    </w:p>
    <w:p w14:paraId="0F14E5E8" w14:textId="5FE08827" w:rsidR="004C6E11" w:rsidRDefault="004C6E11" w:rsidP="004C6E11">
      <w:pPr>
        <w:pStyle w:val="FirstParagraph"/>
      </w:pPr>
      <w:r>
        <w:t xml:space="preserve">We conducted all analyses in R, using the </w:t>
      </w:r>
      <w:proofErr w:type="spellStart"/>
      <w:r>
        <w:t>glmmTMB</w:t>
      </w:r>
      <w:proofErr w:type="spellEnd"/>
      <w:r>
        <w:t xml:space="preserve"> package to run generalized linear mixed-effects regressions </w:t>
      </w:r>
      <w:del w:id="247" w:author="Marisa Casillas" w:date="2020-02-11T20:53:00Z">
        <w:r w:rsidDel="00B84047">
          <w:delText xml:space="preserve">on our dependent measures </w:delText>
        </w:r>
      </w:del>
      <w:r>
        <w:t>(M. E. Brooks et al., 2017; R Core Team, 2019)</w:t>
      </w:r>
      <w:del w:id="248" w:author="Marisa Casillas" w:date="2020-02-11T20:54:00Z">
        <w:r w:rsidDel="00B84047">
          <w:delText>. We used</w:delText>
        </w:r>
      </w:del>
      <w:ins w:id="249" w:author="Marisa Casillas" w:date="2020-02-11T20:54:00Z">
        <w:r w:rsidR="00B84047">
          <w:t xml:space="preserve"> and</w:t>
        </w:r>
      </w:ins>
      <w:r>
        <w:t xml:space="preserve"> ggplot2 to generate </w:t>
      </w:r>
      <w:del w:id="250" w:author="Marisa Casillas" w:date="2020-02-11T20:54:00Z">
        <w:r w:rsidDel="00B84047">
          <w:delText>all plots</w:delText>
        </w:r>
      </w:del>
      <w:ins w:id="251" w:author="Marisa Casillas" w:date="2020-02-11T20:54:00Z">
        <w:r w:rsidR="00B84047">
          <w:t>figures</w:t>
        </w:r>
      </w:ins>
      <w:r>
        <w:t xml:space="preserve"> (Wickham, 2016). Th</w:t>
      </w:r>
      <w:ins w:id="252" w:author="Marisa Casillas" w:date="2020-02-11T20:54:00Z">
        <w:r w:rsidR="00B84047">
          <w:t xml:space="preserve">is data and analysis are stored at </w:t>
        </w:r>
      </w:ins>
      <w:del w:id="253" w:author="Marisa Casillas" w:date="2020-02-11T20:54:00Z">
        <w:r w:rsidDel="00B84047">
          <w:delText xml:space="preserve">e dataset and scripts used in this study can be found at </w:delText>
        </w:r>
      </w:del>
      <w:r>
        <w:t xml:space="preserve">URL_MASKED_FOR_REVIEW. </w:t>
      </w:r>
      <w:del w:id="254" w:author="Marisa Casillas" w:date="2020-02-11T20:54:00Z">
        <w:r w:rsidDel="00B84047">
          <w:delText xml:space="preserve">As in previous work on child speech environment measures (Casillas et al., 2019), </w:delText>
        </w:r>
      </w:del>
      <w:r>
        <w:t xml:space="preserve">TCDS and ODS minutes per hour are naturally restricted to non-negative (0–infinity) values, causing the distributional variance of those measures to become positively skewed. To address this issue we use negative binomial regressions, which can better fit non-negative, </w:t>
      </w:r>
      <w:proofErr w:type="spellStart"/>
      <w:r>
        <w:t>overdispersed</w:t>
      </w:r>
      <w:proofErr w:type="spellEnd"/>
      <w:r>
        <w:t xml:space="preserve"> data (M. E. Brooks et al., 2017; Smithson &amp; </w:t>
      </w:r>
      <w:proofErr w:type="spellStart"/>
      <w:r>
        <w:t>Merkle</w:t>
      </w:r>
      <w:proofErr w:type="spellEnd"/>
      <w:r>
        <w:t xml:space="preserve">, 2013).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w:t>
      </w:r>
      <w:proofErr w:type="spellStart"/>
      <w:r>
        <w:t>gaussian</w:t>
      </w:r>
      <w:proofErr w:type="spellEnd"/>
      <w:r>
        <w:t xml:space="preserve"> linear mixed-effects regressions with log-transformed dependent variables are </w:t>
      </w:r>
      <w:del w:id="255" w:author="Marisa Casillas" w:date="2020-02-11T20:55:00Z">
        <w:r w:rsidDel="003C3BE8">
          <w:delText xml:space="preserve">available </w:delText>
        </w:r>
      </w:del>
      <w:ins w:id="256" w:author="Marisa Casillas" w:date="2020-02-11T20:55:00Z">
        <w:r w:rsidR="003C3BE8">
          <w:t>provided</w:t>
        </w:r>
        <w:r w:rsidR="003C3BE8">
          <w:t xml:space="preserve"> </w:t>
        </w:r>
      </w:ins>
      <w:r>
        <w:t>in the Supplementary Materials</w:t>
      </w:r>
      <w:del w:id="257" w:author="Marisa Casillas" w:date="2020-02-11T20:55:00Z">
        <w:r w:rsidDel="003C3BE8">
          <w:delText xml:space="preserve">. The results of those alternative models are </w:delText>
        </w:r>
      </w:del>
      <w:ins w:id="258" w:author="Marisa Casillas" w:date="2020-02-11T20:55:00Z">
        <w:r w:rsidR="003C3BE8">
          <w:t xml:space="preserve">, but are </w:t>
        </w:r>
      </w:ins>
      <w:bookmarkStart w:id="259" w:name="_GoBack"/>
      <w:bookmarkEnd w:id="259"/>
      <w:r>
        <w:t>qualitatively similar to what we report here.</w:t>
      </w:r>
    </w:p>
    <w:p w14:paraId="2FC4B7F8" w14:textId="77777777" w:rsidR="004C6E11" w:rsidRDefault="004C6E11" w:rsidP="004C6E11">
      <w:pPr>
        <w:pStyle w:val="Heading1"/>
      </w:pPr>
      <w:bookmarkStart w:id="260" w:name="results"/>
      <w:bookmarkEnd w:id="260"/>
      <w:r>
        <w:t>Results</w:t>
      </w:r>
    </w:p>
    <w:p w14:paraId="28D271E6" w14:textId="77777777" w:rsidR="004C6E11" w:rsidRDefault="004C6E11" w:rsidP="004C6E11">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In addition, we included two-way interactions: (a) child age and the number of speakers present and (b) child age and time of day. We also added a random effect of child. For the zero-inflation model of TCDS, we included the number of speakers present. We limit our discussion here to significant effects in the models; full model results, including </w:t>
      </w:r>
      <w:proofErr w:type="spellStart"/>
      <w:r>
        <w:t>gaussian</w:t>
      </w:r>
      <w:proofErr w:type="spellEnd"/>
      <w:r>
        <w:t xml:space="preserve"> alternative models, are available in the Supplementary Materials.</w:t>
      </w:r>
    </w:p>
    <w:p w14:paraId="2C683F00" w14:textId="77777777" w:rsidR="004C6E11" w:rsidRDefault="004C6E11" w:rsidP="004C6E11">
      <w:r>
        <w:rPr>
          <w:noProof/>
        </w:rPr>
        <w:drawing>
          <wp:inline distT="0" distB="0" distL="0" distR="0" wp14:anchorId="33C4CCCD" wp14:editId="1FF195BD">
            <wp:extent cx="5969000" cy="2984500"/>
            <wp:effectExtent l="0" t="0" r="0" b="0"/>
            <wp:docPr id="2" name="Picture"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wp:cNvGraphicFramePr/>
            <a:graphic xmlns:a="http://schemas.openxmlformats.org/drawingml/2006/main">
              <a:graphicData uri="http://schemas.openxmlformats.org/drawingml/2006/picture">
                <pic:pic xmlns:pic="http://schemas.openxmlformats.org/drawingml/2006/picture">
                  <pic:nvPicPr>
                    <pic:cNvPr id="0" name="Picture" descr="Yeli-CLE_files/figure-docx/fig2-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3645B08D" w14:textId="77777777" w:rsidR="004C6E11" w:rsidRDefault="004C6E11" w:rsidP="004C6E11">
      <w:pPr>
        <w:pStyle w:val="ImageCaption"/>
      </w:pPr>
      <w:r>
        <w:t>Figure 2: Estimates of TCDS min/</w:t>
      </w:r>
      <w:proofErr w:type="spellStart"/>
      <w:r>
        <w:t>hr</w:t>
      </w:r>
      <w:proofErr w:type="spellEnd"/>
      <w:r>
        <w:t xml:space="preserve"> (left) and ODS min/</w:t>
      </w:r>
      <w:proofErr w:type="spellStart"/>
      <w:r>
        <w:t>hr</w:t>
      </w:r>
      <w:proofErr w:type="spellEnd"/>
      <w:r>
        <w:t xml:space="preserve"> (right) across the sampled age range. Each box plot summarizes the data for one child from the randomly sampled clips (purple; solid) or the turn taking clips (green; dashed). Bands on the linear trends show 95% confidence intervals.</w:t>
      </w:r>
    </w:p>
    <w:p w14:paraId="2A92EAFD" w14:textId="77777777" w:rsidR="004C6E11" w:rsidRDefault="004C6E11" w:rsidP="004C6E11">
      <w:pPr>
        <w:pStyle w:val="Heading2"/>
      </w:pPr>
      <w:bookmarkStart w:id="261" w:name="target-child-directed-speech-tcds"/>
      <w:bookmarkEnd w:id="261"/>
      <w:r>
        <w:t>Target-child-directed speech (TCDS)</w:t>
      </w:r>
    </w:p>
    <w:p w14:paraId="614DB69D" w14:textId="77777777" w:rsidR="004C6E11" w:rsidRDefault="004C6E11" w:rsidP="004C6E11">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or children under 3;0; Casillas et al. (2019)) and comparable to what has been reported using a similar method in a </w:t>
      </w:r>
      <w:proofErr w:type="spellStart"/>
      <w:r>
        <w:t>Tsimane</w:t>
      </w:r>
      <w:proofErr w:type="spellEnd"/>
      <w:r>
        <w:t xml:space="preserve"> community (4.8 minutes per hour for children under 3;0 including all hearable speech; 1.6 minutes when excluding overlap and far-away speech; </w:t>
      </w:r>
      <w:proofErr w:type="spellStart"/>
      <w:r>
        <w:t>Scaff</w:t>
      </w:r>
      <w:proofErr w:type="spellEnd"/>
      <w:r>
        <w:t xml:space="preserve"> et al. (in preparation)).</w:t>
      </w:r>
    </w:p>
    <w:p w14:paraId="7D63828B" w14:textId="77777777" w:rsidR="004C6E11" w:rsidRDefault="004C6E11" w:rsidP="004C6E11">
      <w:pPr>
        <w:pStyle w:val="BodyText"/>
      </w:pPr>
      <w:r>
        <w:t xml:space="preserve">The zero-inflated negative binomial regression of TCDS minutes per hour (N = 90, log-likelihood = -195.26, </w:t>
      </w:r>
      <w:proofErr w:type="spellStart"/>
      <w:r>
        <w:t>overdispersion</w:t>
      </w:r>
      <w:proofErr w:type="spellEnd"/>
      <w:r>
        <w:t xml:space="preserve"> estimate = 3.37) suggested significant effects of child age, time of day, and their interaction on the rate at which children hear speech addressed directly to them. First, the older children heard a small but significantly greater amount of TCDS per hour (</w:t>
      </w:r>
      <w:hyperlink w:anchor="fig2">
        <w:r>
          <w:rPr>
            <w:rStyle w:val="Hyperlink"/>
          </w:rPr>
          <w:t>Figure 2</w:t>
        </w:r>
      </w:hyperlink>
      <w:r>
        <w:t xml:space="preserve"> left panel purple/solid summaries; B = 0.73, SD = 0.23,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o both midday (midday-</w:t>
      </w:r>
      <w:proofErr w:type="spellStart"/>
      <w:r>
        <w:t>vs</w:t>
      </w:r>
      <w:proofErr w:type="spellEnd"/>
      <w:r>
        <w:t>-morning: B = 0.80, SD = 0.36, z = 2.23, p = 0.03) and the afternoon (afternoon-</w:t>
      </w:r>
      <w:proofErr w:type="spellStart"/>
      <w:r>
        <w:t>vs</w:t>
      </w:r>
      <w:proofErr w:type="spellEnd"/>
      <w:r>
        <w:t>-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w:t>
      </w:r>
      <w:proofErr w:type="spellStart"/>
      <w:r>
        <w:t>vs</w:t>
      </w:r>
      <w:proofErr w:type="spellEnd"/>
      <w:r>
        <w:t>-afternoon: B = -0.60, SD = 0.29, z = -2.04, p = 0.04) and marginally less TCDS in the morning than at midday (midday-</w:t>
      </w:r>
      <w:proofErr w:type="spellStart"/>
      <w:r>
        <w:t>vs</w:t>
      </w:r>
      <w:proofErr w:type="spellEnd"/>
      <w:r>
        <w:t>-morning: B = -0.59, SD = 0.30, z = -1.94, p = 0.05). There were no other significant effects in either the count or the zero-inflation model.</w:t>
      </w:r>
    </w:p>
    <w:p w14:paraId="6D9402B5" w14:textId="77777777" w:rsidR="004C6E11" w:rsidRDefault="004C6E11" w:rsidP="004C6E11">
      <w:pPr>
        <w:pStyle w:val="BodyText"/>
      </w:pPr>
      <w:r>
        <w:t xml:space="preserve">Children heard TCDS from a variety of different speakers. </w:t>
      </w:r>
      <w:proofErr w:type="gramStart"/>
      <w:r>
        <w:t>Overall, most TCDS came from adults (mean = 72.65%, median = 75.51%, range = 41.41–100%).</w:t>
      </w:r>
      <w:proofErr w:type="gramEnd"/>
      <w:r>
        <w:t xml:space="preserve"> On average, 82.35% of the total TCDS minutes from adults came from women. That said, an increasing quantity of TCDS with age came from child speakers (child-TCDS, e.g., from siblings, cousins, or neighbors;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6238CF77" w14:textId="77777777" w:rsidR="004C6E11" w:rsidRDefault="004C6E11" w:rsidP="004C6E11">
      <w:r>
        <w:rPr>
          <w:noProof/>
        </w:rPr>
        <w:drawing>
          <wp:inline distT="0" distB="0" distL="0" distR="0" wp14:anchorId="120A2F28" wp14:editId="2BBFCD8D">
            <wp:extent cx="5969000" cy="4775200"/>
            <wp:effectExtent l="0" t="0" r="0" b="0"/>
            <wp:docPr id="3" name="Picture"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wp:cNvGraphicFramePr/>
            <a:graphic xmlns:a="http://schemas.openxmlformats.org/drawingml/2006/main">
              <a:graphicData uri="http://schemas.openxmlformats.org/drawingml/2006/picture">
                <pic:pic xmlns:pic="http://schemas.openxmlformats.org/drawingml/2006/picture">
                  <pic:nvPicPr>
                    <pic:cNvPr id="0" name="Picture" descr="Yeli-CLE_files/figure-docx/fig3-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387BEFDB" w14:textId="77777777" w:rsidR="004C6E11" w:rsidRDefault="004C6E11" w:rsidP="004C6E11">
      <w:pPr>
        <w:pStyle w:val="ImageCaption"/>
      </w:pPr>
      <w:r>
        <w:t>Figure 3: Estimates of TCDS min/</w:t>
      </w:r>
      <w:proofErr w:type="spellStart"/>
      <w:r>
        <w:t>hr</w:t>
      </w:r>
      <w:proofErr w:type="spellEnd"/>
      <w:r>
        <w:t xml:space="preserve"> (left panels) and ODS min/</w:t>
      </w:r>
      <w:proofErr w:type="spellStart"/>
      <w:r>
        <w:t>hr</w:t>
      </w:r>
      <w:proofErr w:type="spellEnd"/>
      <w:r>
        <w:t xml:space="preserve"> (right panels) across the recorded day in the random clips (top panels) and turn-taking (bottom panels) clips. Each box plot summarizes the data for children age 1;0 and younger (light) or age 1;0 and older (dark) at the given time of day.</w:t>
      </w:r>
    </w:p>
    <w:p w14:paraId="05AD866B" w14:textId="77777777" w:rsidR="004C6E11" w:rsidRDefault="004C6E11" w:rsidP="004C6E11">
      <w:pPr>
        <w:pStyle w:val="Heading2"/>
      </w:pPr>
      <w:bookmarkStart w:id="262" w:name="other-directed-speech-ods"/>
      <w:bookmarkEnd w:id="262"/>
      <w:r>
        <w:t>Other-directed speech (ODS)</w:t>
      </w:r>
    </w:p>
    <w:p w14:paraId="6D0A72E3" w14:textId="77777777" w:rsidR="004C6E11" w:rsidRDefault="004C6E11" w:rsidP="004C6E11">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some children experiencing near-continuous background speech. For comparison, a prior estimate for Tseltal Mayan children using near-parallel methods to the present study found an average of 21 minutes of </w:t>
      </w:r>
      <w:proofErr w:type="spellStart"/>
      <w:r>
        <w:t>overhearable</w:t>
      </w:r>
      <w:proofErr w:type="spellEnd"/>
      <w:r>
        <w:t xml:space="preserve"> speech per hour (Casillas et al., 2019), and a recent study of North American children’s daylong recordings found that adult-directed speech (a subset of ODS) occurred at a rate of 7.3 minutes per hour (</w:t>
      </w:r>
      <w:proofErr w:type="spellStart"/>
      <w:r>
        <w:t>Bergelson</w:t>
      </w:r>
      <w:proofErr w:type="spellEnd"/>
      <w:r>
        <w:t xml:space="preserve"> et al., 2019a).</w:t>
      </w:r>
    </w:p>
    <w:p w14:paraId="44E65B43" w14:textId="77777777" w:rsidR="004C6E11" w:rsidRDefault="004C6E11" w:rsidP="004C6E11">
      <w:pPr>
        <w:pStyle w:val="BodyText"/>
      </w:pPr>
      <w:r>
        <w:t xml:space="preserve">The negative binomial regression of other-directed speech rate (N = 90, log-likelihood = -370.87, </w:t>
      </w:r>
      <w:proofErr w:type="spellStart"/>
      <w:r>
        <w:t>overdispersion</w:t>
      </w:r>
      <w:proofErr w:type="spellEnd"/>
      <w:r>
        <w:t xml:space="preserve">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t>
      </w:r>
      <w:proofErr w:type="gramStart"/>
      <w:r>
        <w:t>whom</w:t>
      </w:r>
      <w:proofErr w:type="gramEnd"/>
      <w:r>
        <w:t xml:space="preserve"> were adults. Comparing again to Tseltal and North American English, in which the average number of speakers present, not including the target child, was 3.44 and 3.9 respectively (</w:t>
      </w:r>
      <w:proofErr w:type="spellStart"/>
      <w:r>
        <w:t>Bergelson</w:t>
      </w:r>
      <w:proofErr w:type="spellEnd"/>
      <w:r>
        <w:t xml:space="preserve"> et al., 2019a; Casillas et al., 2019), we can infer that the increased rate of ODS on </w:t>
      </w:r>
      <w:proofErr w:type="spellStart"/>
      <w:r>
        <w:t>Rossel</w:t>
      </w:r>
      <w:proofErr w:type="spellEnd"/>
      <w:r>
        <w:t xml:space="preserve">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w:t>
      </w:r>
      <w:proofErr w:type="spellStart"/>
      <w:r>
        <w:t>vs</w:t>
      </w:r>
      <w:proofErr w:type="spellEnd"/>
      <w:r>
        <w:t>-morning: B = 0.65, SD = 0.20, z = 3.23, p &lt; 0.01) and the afternoon (afternoon-</w:t>
      </w:r>
      <w:proofErr w:type="spellStart"/>
      <w:r>
        <w:t>vs</w:t>
      </w:r>
      <w:proofErr w:type="spellEnd"/>
      <w:r>
        <w:t>-morning: B = 0.37, SD = 0.15, z = 2.50, p = 0.01). There were no other significant effects on ODS rate in the model.</w:t>
      </w:r>
    </w:p>
    <w:p w14:paraId="5447E94A" w14:textId="77777777" w:rsidR="004C6E11" w:rsidRDefault="004C6E11" w:rsidP="004C6E11">
      <w:pPr>
        <w:pStyle w:val="BodyText"/>
      </w:pPr>
      <w:r>
        <w:t xml:space="preserve">In sum, the random baseline rates of TCDS and ODS in children’s speech environments are influenced by child age (TCDS increases, ODS decreases), time of day (both generally peak in the morning), and their interaction (older children hear more TCDS and less ODS at midday). The rate of ODS is also impacted by the large number of speakers present in some clips. Correlational results suggest that TCDS comes increasingly from other children over the first three years. That said, the baseline rate of TCDS is low, on par with estimates in other small-scale farming communities (Casillas et al., 2019; </w:t>
      </w:r>
      <w:proofErr w:type="spellStart"/>
      <w:r>
        <w:t>Scaff</w:t>
      </w:r>
      <w:proofErr w:type="spellEnd"/>
      <w:r>
        <w:t xml:space="preserve"> et al., in preparation); while the ODS rate is quite high relative to estimates in prior work.</w:t>
      </w:r>
    </w:p>
    <w:p w14:paraId="65CD8E74" w14:textId="77777777" w:rsidR="004C6E11" w:rsidRDefault="004C6E11" w:rsidP="004C6E11">
      <w:pPr>
        <w:pStyle w:val="Heading2"/>
      </w:pPr>
      <w:bookmarkStart w:id="263" w:name="tcds-and-ods-during-interactional-peaks"/>
      <w:bookmarkEnd w:id="263"/>
      <w:r>
        <w:t>TCDS and ODS during interactional peaks</w:t>
      </w:r>
    </w:p>
    <w:p w14:paraId="19DED86D" w14:textId="77777777" w:rsidR="004C6E11" w:rsidRDefault="004C6E11" w:rsidP="004C6E11">
      <w:pPr>
        <w:pStyle w:val="FirstParagraph"/>
      </w:pPr>
      <w:r>
        <w:t>If we instead investigate the rates of TCDS and ODS encountered by these children during their interactional peaks for the day, a different picture emerges (</w:t>
      </w:r>
      <w:hyperlink w:anchor="fig2">
        <w:r>
          <w:rPr>
            <w:rStyle w:val="Hyperlink"/>
          </w:rPr>
          <w:t>Figures 2</w:t>
        </w:r>
      </w:hyperlink>
      <w:r>
        <w:t xml:space="preserve"> and </w:t>
      </w:r>
      <w:hyperlink w:anchor="fig3">
        <w:r>
          <w:rPr>
            <w:rStyle w:val="Hyperlink"/>
          </w:rPr>
          <w:t>3</w:t>
        </w:r>
      </w:hyperlink>
      <w:r>
        <w:t xml:space="preserve"> green/dashed summaries). In particular, the children heard much more TCDS in the turn-taking clips—14.45 min/</w:t>
      </w:r>
      <w:proofErr w:type="spellStart"/>
      <w:r>
        <w:t>hr</w:t>
      </w:r>
      <w:proofErr w:type="spellEnd"/>
      <w:r>
        <w:t>; that is, more than four times the rate of TCDS in the random baseline (</w:t>
      </w:r>
      <w:hyperlink w:anchor="fig2">
        <w:r>
          <w:rPr>
            <w:rStyle w:val="Hyperlink"/>
          </w:rPr>
          <w:t>Figure 2</w:t>
        </w:r>
      </w:hyperlink>
      <w:r>
        <w:t>, left panel, green/dashed summaries; median = 15.07; range = 9.61–18.73). During these same clips, children heard a reduced rate of ODS: 25.27 min/</w:t>
      </w:r>
      <w:proofErr w:type="spellStart"/>
      <w:r>
        <w:t>hr</w:t>
      </w:r>
      <w:proofErr w:type="spellEnd"/>
      <w:r>
        <w:t xml:space="preserve"> (70.39% of the random-sample ODS rate, </w:t>
      </w:r>
      <w:hyperlink w:anchor="fig2">
        <w:r>
          <w:rPr>
            <w:rStyle w:val="Hyperlink"/>
          </w:rPr>
          <w:t>Figure 2</w:t>
        </w:r>
      </w:hyperlink>
      <w:r>
        <w:t>, right panel, green/dashed summaries</w:t>
      </w:r>
      <w:proofErr w:type="gramStart"/>
      <w:r>
        <w:t>; ;</w:t>
      </w:r>
      <w:proofErr w:type="gramEnd"/>
      <w:r>
        <w:t xml:space="preserve"> median = 19.59; range = 6.68–60.18).</w:t>
      </w:r>
    </w:p>
    <w:p w14:paraId="152190BD" w14:textId="77777777" w:rsidR="004C6E11" w:rsidRDefault="004C6E11" w:rsidP="004C6E11">
      <w:pPr>
        <w:pStyle w:val="BodyText"/>
      </w:pPr>
      <w:r>
        <w:t xml:space="preserve">The negative binomial mixed-effects regression of TCDS (N = 55, log-likelihood = -183.25, </w:t>
      </w:r>
      <w:proofErr w:type="spellStart"/>
      <w:r>
        <w:t>overdispersion</w:t>
      </w:r>
      <w:proofErr w:type="spellEnd"/>
      <w:r>
        <w:t xml:space="preserve"> estimate = 2.91) revealed a significant decrease with child age (B = -0.63, SD = 0.27, z = -2.33, p = 0.02) and a significant interaction between child age and time of day; TCDS rate during interactional peaks was marginally higher for older children at morning compared to midday (midday-</w:t>
      </w:r>
      <w:proofErr w:type="spellStart"/>
      <w:r>
        <w:t>vs</w:t>
      </w:r>
      <w:proofErr w:type="spellEnd"/>
      <w:r>
        <w:t>-morning: B = 0.53, SD = 0.28, z = 1.89, p = 0.06) and significantly higher in the afternoon than at midday (midday-</w:t>
      </w:r>
      <w:proofErr w:type="spellStart"/>
      <w:r>
        <w:t>vs</w:t>
      </w:r>
      <w:proofErr w:type="spellEnd"/>
      <w:r>
        <w:t xml:space="preserve">-afternoon: B = 0.61, SD = 0.28, z = 2.17, p = 0.03; see </w:t>
      </w:r>
      <w:hyperlink w:anchor="fig3">
        <w:r>
          <w:rPr>
            <w:rStyle w:val="Hyperlink"/>
          </w:rPr>
          <w:t>Figure 3</w:t>
        </w:r>
      </w:hyperlink>
      <w:r>
        <w:t>, bottom left panel).</w:t>
      </w:r>
    </w:p>
    <w:p w14:paraId="43BA4C8C" w14:textId="77777777" w:rsidR="004C6E11" w:rsidRDefault="004C6E11" w:rsidP="004C6E11">
      <w:pPr>
        <w:pStyle w:val="BodyText"/>
      </w:pPr>
      <w:r>
        <w:t xml:space="preserve">As in the random sample, an increasing portion of TCDS during interactional peaks came from other children. While, overall, </w:t>
      </w:r>
      <w:r>
        <w:rPr>
          <w:i/>
        </w:rPr>
        <w:t>more</w:t>
      </w:r>
      <w:r>
        <w:t xml:space="preserve"> of the TCDS in interactional peaks came from adults than in the random clips (mean = 82.68%, median = 88.04%, range = 50–100%), a Spearman’s correlation showed an even stronger positive relationship between the average proportion of child 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interactional peaks include more directed speech from men and, for older target children, more directed speech from other children.</w:t>
      </w:r>
    </w:p>
    <w:p w14:paraId="5D175EF0" w14:textId="77777777" w:rsidR="004C6E11" w:rsidRDefault="004C6E11" w:rsidP="004C6E11">
      <w:pPr>
        <w:pStyle w:val="BodyText"/>
      </w:pPr>
      <w:r>
        <w:t xml:space="preserve">The negative binomial mixed-effects regression of ODS (N = 55, log-likelihood = -202.60, </w:t>
      </w:r>
      <w:proofErr w:type="spellStart"/>
      <w:r>
        <w:t>overdispersion</w:t>
      </w:r>
      <w:proofErr w:type="spellEnd"/>
      <w:r>
        <w:t xml:space="preserve"> estimate = 4.66) only revealed a significant effect of number of speakers. As before, ODS rates were higher when more speakers were present (B = 0.56, SD = 0.08, z = 6.76, p &lt; 0.001). There were no other significant effects on ODS rate in the turn-taking clips (</w:t>
      </w:r>
      <w:hyperlink w:anchor="fig3">
        <w:r>
          <w:rPr>
            <w:rStyle w:val="Hyperlink"/>
          </w:rPr>
          <w:t>Figure 3</w:t>
        </w:r>
      </w:hyperlink>
      <w:r>
        <w:t>, bottom right panel).</w:t>
      </w:r>
    </w:p>
    <w:p w14:paraId="64A21359" w14:textId="77777777" w:rsidR="004C6E11" w:rsidRDefault="004C6E11" w:rsidP="004C6E11">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at multiple points during the day. While the majority of directed speech comes from women, an increasing portion of it comes from other children with age, and directed speech from men is more likely during interactional peaks. Directed and </w:t>
      </w:r>
      <w:proofErr w:type="spellStart"/>
      <w:r>
        <w:t>overhearable</w:t>
      </w:r>
      <w:proofErr w:type="spellEnd"/>
      <w:r>
        <w:t xml:space="preserve"> speech is most likely to occur during the morning, before most of the household has dispersed for their work activities, similar to other findings from subsistence farming households (Casillas et al., 2019). However, older children are more likely than younger children to show higher input rates at midday, perhaps due to their increased interactions with other children while adults attend to gardening and domestic tasks; we leave investigation of this idea to future work. Possibly because of the large number of speakers typically present, these children were also in the vicinity of a high rate of </w:t>
      </w:r>
      <w:proofErr w:type="spellStart"/>
      <w:r>
        <w:t>overhearable</w:t>
      </w:r>
      <w:proofErr w:type="spellEnd"/>
      <w:r>
        <w:t xml:space="preserve"> speech, underscoring the availability of other-addressed speech as a resource for linguistic input in this context.</w:t>
      </w:r>
    </w:p>
    <w:p w14:paraId="38CD2855" w14:textId="77777777" w:rsidR="004C6E11" w:rsidRDefault="004C6E11" w:rsidP="004C6E11">
      <w:pPr>
        <w:pStyle w:val="Heading2"/>
      </w:pPr>
      <w:bookmarkStart w:id="264" w:name="vocal-maturity"/>
      <w:bookmarkEnd w:id="264"/>
      <w:r>
        <w:t>Vocal maturity</w:t>
      </w:r>
    </w:p>
    <w:p w14:paraId="3191070B" w14:textId="77777777" w:rsidR="004C6E11" w:rsidRDefault="004C6E11" w:rsidP="004C6E11">
      <w:pPr>
        <w:pStyle w:val="FirstParagraph"/>
      </w:pPr>
      <w:r>
        <w:t xml:space="preserve">Given the low overall rate of directed speech in these children’s environments, we might expect that their early linguistic development, particularly the onset and use of single- and multi-word utterances, </w:t>
      </w:r>
      <w:proofErr w:type="gramStart"/>
      <w:r>
        <w:t>is</w:t>
      </w:r>
      <w:proofErr w:type="gramEnd"/>
      <w:r>
        <w:t xml:space="preserve"> delayed in comparison to children growing up in more CDS-rich environments. To briefly investigate this we plotted the proportion of all linguistic vocalizations for each child (i.e., discarding laughter, crying, or unknown-type vocalizations; leaving a total of 4308 vocalizations) that fell into the following categories: non-canonical babble, canonical babble, single-word utterance, or multi-word utterance. With development, children are expected to traverse all four types of vocalization, such that they primarily produce single- and multi-word utterances by age three.</w:t>
      </w:r>
    </w:p>
    <w:p w14:paraId="23C7F362" w14:textId="77777777" w:rsidR="004C6E11" w:rsidRDefault="004C6E11" w:rsidP="004C6E11">
      <w:pPr>
        <w:pStyle w:val="BodyText"/>
      </w:pPr>
      <w:r>
        <w:t xml:space="preserve">In the onset of use for canonical babble, first words, and multi-word utterances, these </w:t>
      </w:r>
      <w:proofErr w:type="spellStart"/>
      <w:r>
        <w:t>Rossel</w:t>
      </w:r>
      <w:proofErr w:type="spellEnd"/>
      <w:r>
        <w:t xml:space="preserve"> children’s vocalization data closely resemble expectations based on populations of children who hear more CDS (</w:t>
      </w:r>
      <w:hyperlink w:anchor="fig4">
        <w:r>
          <w:rPr>
            <w:rStyle w:val="Hyperlink"/>
          </w:rPr>
          <w:t>Figure 4</w:t>
        </w:r>
      </w:hyperlink>
      <w:r>
        <w:t xml:space="preserve">). That is, canonical babble appears in the second half of the first year, first words appear around the first birthday, and multi-word utterances appear a few months after that (Frank et al., in preparation;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Richards, </w:t>
      </w:r>
      <w:proofErr w:type="spellStart"/>
      <w:r>
        <w:t>Gilkerson</w:t>
      </w:r>
      <w:proofErr w:type="spellEnd"/>
      <w:r>
        <w:t xml:space="preserve">, &amp; </w:t>
      </w:r>
      <w:proofErr w:type="spellStart"/>
      <w:r>
        <w:t>Oller</w:t>
      </w:r>
      <w:proofErr w:type="spellEnd"/>
      <w:r>
        <w:t>, 2014). Notably, these children also far exceed the usage rate of speech-like vocalizations associated with major developmental delay. The canonical babbling ratio (CBR; proportional use of speech-like vocalizations) associated with developmental delay is 0.15 or below at age 0</w:t>
      </w:r>
      <w:proofErr w:type="gramStart"/>
      <w:r>
        <w:t>;10</w:t>
      </w:r>
      <w:proofErr w:type="gramEnd"/>
      <w:r>
        <w:t xml:space="preserve"> or older. This 0.15 threshold is exceeded by all the </w:t>
      </w:r>
      <w:proofErr w:type="spellStart"/>
      <w:r>
        <w:t>Rossel</w:t>
      </w:r>
      <w:proofErr w:type="spellEnd"/>
      <w:r>
        <w:t xml:space="preserve"> children above 0</w:t>
      </w:r>
      <w:proofErr w:type="gramStart"/>
      <w:r>
        <w:t>;9</w:t>
      </w:r>
      <w:proofErr w:type="gramEnd"/>
      <w:r>
        <w:t xml:space="preserve">, with a minimum CBR of 0.22 at age 0;9 (mean = 0.63; median = 0.68; range = 0.22–0.86; see also </w:t>
      </w:r>
      <w:proofErr w:type="spellStart"/>
      <w:r>
        <w:t>Cychosz</w:t>
      </w:r>
      <w:proofErr w:type="spellEnd"/>
      <w:r>
        <w:t xml:space="preserve"> et al. (under </w:t>
      </w:r>
      <w:proofErr w:type="spellStart"/>
      <w:r>
        <w:t>reviewa</w:t>
      </w:r>
      <w:proofErr w:type="spellEnd"/>
      <w:r>
        <w:t>)).</w:t>
      </w:r>
    </w:p>
    <w:p w14:paraId="48D0CDE5" w14:textId="77777777" w:rsidR="004C6E11" w:rsidRDefault="004C6E11" w:rsidP="004C6E11">
      <w:pPr>
        <w:pStyle w:val="BodyText"/>
      </w:pPr>
      <w:r>
        <w:t>Over all annotated clips, children produced an average of 7.18 linguistic vocalizations per minute (median = 7.79; range = 4.57–8.95), which is less than might be expected in short recordings of American infant-caregiver interaction (</w:t>
      </w:r>
      <w:proofErr w:type="spellStart"/>
      <w:r>
        <w:t>Oller</w:t>
      </w:r>
      <w:proofErr w:type="spellEnd"/>
      <w:r>
        <w:t xml:space="preserve">, </w:t>
      </w:r>
      <w:proofErr w:type="spellStart"/>
      <w:r>
        <w:t>Eilers</w:t>
      </w:r>
      <w:proofErr w:type="spellEnd"/>
      <w:r>
        <w:t xml:space="preserve">, </w:t>
      </w:r>
      <w:proofErr w:type="spellStart"/>
      <w:r>
        <w:t>Basinger</w:t>
      </w:r>
      <w:proofErr w:type="spellEnd"/>
      <w:r>
        <w:t xml:space="preserve">, Steffens, &amp; </w:t>
      </w:r>
      <w:proofErr w:type="spellStart"/>
      <w:r>
        <w:t>Urbano</w:t>
      </w:r>
      <w:proofErr w:type="spellEnd"/>
      <w:r>
        <w:t>, 1995). However, this rate does align well with estimates for Tseltal Mayan children, who hear a similar quantity of directed speech during this age range (Brown, 2011; Casillas et al., 2019).</w:t>
      </w:r>
    </w:p>
    <w:p w14:paraId="0D779520" w14:textId="77777777" w:rsidR="004C6E11" w:rsidRDefault="004C6E11" w:rsidP="004C6E11">
      <w:r>
        <w:rPr>
          <w:noProof/>
        </w:rPr>
        <w:drawing>
          <wp:inline distT="0" distB="0" distL="0" distR="0" wp14:anchorId="783D60A7" wp14:editId="65B1DCFA">
            <wp:extent cx="5969000" cy="4178300"/>
            <wp:effectExtent l="0" t="0" r="0" b="0"/>
            <wp:docPr id="4" name="Picture" descr="Figure 4: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Yeli-CLE_files/figure-docx/fig4-1.png"/>
                    <pic:cNvPicPr>
                      <a:picLocks noChangeAspect="1" noChangeArrowheads="1"/>
                    </pic:cNvPicPr>
                  </pic:nvPicPr>
                  <pic:blipFill>
                    <a:blip r:embed="rId11"/>
                    <a:stretch>
                      <a:fillRect/>
                    </a:stretch>
                  </pic:blipFill>
                  <pic:spPr bwMode="auto">
                    <a:xfrm>
                      <a:off x="0" y="0"/>
                      <a:ext cx="5969000" cy="4178300"/>
                    </a:xfrm>
                    <a:prstGeom prst="rect">
                      <a:avLst/>
                    </a:prstGeom>
                    <a:noFill/>
                    <a:ln w="9525">
                      <a:noFill/>
                      <a:headEnd/>
                      <a:tailEnd/>
                    </a:ln>
                  </pic:spPr>
                </pic:pic>
              </a:graphicData>
            </a:graphic>
          </wp:inline>
        </w:drawing>
      </w:r>
    </w:p>
    <w:p w14:paraId="3FA09250" w14:textId="77777777" w:rsidR="004C6E11" w:rsidRDefault="004C6E11" w:rsidP="004C6E11">
      <w:pPr>
        <w:pStyle w:val="ImageCaption"/>
      </w:pPr>
      <w:r>
        <w:t>Figure 4: Proportion of vocalization types used by children across age (NCB = Non-canonical babble, CB = Canonical babble, SW = single word utterance, MW = multi-word utterance).</w:t>
      </w:r>
    </w:p>
    <w:p w14:paraId="0E19EEEB" w14:textId="77777777" w:rsidR="004C6E11" w:rsidRDefault="004C6E11" w:rsidP="004C6E11">
      <w:pPr>
        <w:pStyle w:val="Heading1"/>
      </w:pPr>
      <w:bookmarkStart w:id="265" w:name="disc"/>
      <w:bookmarkEnd w:id="265"/>
      <w:r>
        <w:t>Discussion</w:t>
      </w:r>
    </w:p>
    <w:p w14:paraId="13EF5769" w14:textId="77777777" w:rsidR="004C6E11" w:rsidRDefault="004C6E11" w:rsidP="004C6E11">
      <w:pPr>
        <w:pStyle w:val="FirstParagraph"/>
      </w:pPr>
      <w:r>
        <w:t xml:space="preserve">We analyzed the speech environments of 10 </w:t>
      </w:r>
      <w:proofErr w:type="spellStart"/>
      <w:r>
        <w:t>Rossel</w:t>
      </w:r>
      <w:proofErr w:type="spellEnd"/>
      <w:r>
        <w:t xml:space="preserve"> children under age 3;0 to investigate: (a) how often children were spoken to directly, (b) how much other </w:t>
      </w:r>
      <w:proofErr w:type="spellStart"/>
      <w:r>
        <w:t>overhearable</w:t>
      </w:r>
      <w:proofErr w:type="spellEnd"/>
      <w:r>
        <w:t xml:space="preserve"> speech is available to them, (c) how these sources of linguistic input are shaped by child age and interactional context, and (d) whether this (relatively) low rate of directed input appears to impact their early production milestones.</w:t>
      </w:r>
    </w:p>
    <w:p w14:paraId="5FF906CC" w14:textId="77777777" w:rsidR="004C6E11" w:rsidRDefault="004C6E11" w:rsidP="004C6E11">
      <w:pPr>
        <w:pStyle w:val="BodyText"/>
      </w:pPr>
      <w:r>
        <w:t xml:space="preserve">Based on prior ethnographic work, we expected that these children would hear frequent child-directed speech from a wide variety of caregivers and frequent speech directed to others (Brown &amp; Casillas, in press). In fact, in the daylong audio recordings children were rarely directly addressed. This low baseline rate of TCDS is comparable—even slightly less—than that found in a Tseltal Mayan community where minimal TCDS is one means to socializing children into attending to their surroundings. On the other hand, the </w:t>
      </w:r>
      <w:proofErr w:type="spellStart"/>
      <w:r>
        <w:t>Rossel</w:t>
      </w:r>
      <w:proofErr w:type="spellEnd"/>
      <w:r>
        <w:t xml:space="preserve"> child speech environment contains ample </w:t>
      </w:r>
      <w:proofErr w:type="spellStart"/>
      <w:r>
        <w:t>overhearable</w:t>
      </w:r>
      <w:proofErr w:type="spellEnd"/>
      <w:r>
        <w:t xml:space="preserve"> speech; much more than has been reported in other communities at time of writing. We suspect that both the low relative rate of TCDS and the high incidence of ODS are partly attributable to the fact that multiple speakers are typically present in the recordings, as discussed further below.</w:t>
      </w:r>
    </w:p>
    <w:p w14:paraId="6F86AE07" w14:textId="77777777" w:rsidR="004C6E11" w:rsidRDefault="004C6E11" w:rsidP="004C6E11">
      <w:pPr>
        <w:pStyle w:val="BodyText"/>
      </w:pPr>
      <w:r>
        <w:t>Prior work using similar methods to those presented here also led us to expect that the quantity of TCDS would be stable across the age range studied (</w:t>
      </w:r>
      <w:proofErr w:type="spellStart"/>
      <w:r>
        <w:t>Bergelson</w:t>
      </w:r>
      <w:proofErr w:type="spellEnd"/>
      <w:r>
        <w:t xml:space="preserve"> et al., 2019b; Casillas et al., 2019; </w:t>
      </w:r>
      <w:proofErr w:type="spellStart"/>
      <w:r>
        <w:t>Scaff</w:t>
      </w:r>
      <w:proofErr w:type="spellEnd"/>
      <w:r>
        <w:t xml:space="preserve"> et al., in preparation), and that an increasing proportion of it would come from other children (Brown, 2011; Brown &amp; Casillas, in press; </w:t>
      </w:r>
      <w:proofErr w:type="spellStart"/>
      <w:r>
        <w:t>Shneidman</w:t>
      </w:r>
      <w:proofErr w:type="spellEnd"/>
      <w:r>
        <w:t xml:space="preserve"> &amp; </w:t>
      </w:r>
      <w:proofErr w:type="spellStart"/>
      <w:r>
        <w:t>Goldin</w:t>
      </w:r>
      <w:proofErr w:type="spellEnd"/>
      <w:r>
        <w:t xml:space="preserve">-Meadow, 2012). Counter to expectations, we found a small but significant increase in TCDS rate with child age in the random clips but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w:t>
      </w:r>
      <w:proofErr w:type="spellStart"/>
      <w:r>
        <w:t>Shneidman</w:t>
      </w:r>
      <w:proofErr w:type="spellEnd"/>
      <w:r>
        <w:t xml:space="preserve"> &amp; </w:t>
      </w:r>
      <w:proofErr w:type="spellStart"/>
      <w:r>
        <w:t>Goldin</w:t>
      </w:r>
      <w:proofErr w:type="spellEnd"/>
      <w:r>
        <w:t xml:space="preserve">-Meadow, 2012).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We also don’t know precisely when children were sleeping during the day; if younger children slept more during recording hours than older children, it might partly explain why older children hear more TCDS during random but not peak-based clips. All of these explanations require follow-up work from a larger sample of children and, ideally, from a larger sample of their interactions throughout the day. We also saw the same age-related tendency for ODS discovered in prior </w:t>
      </w:r>
      <w:proofErr w:type="gramStart"/>
      <w:r>
        <w:t>Panoramic</w:t>
      </w:r>
      <w:proofErr w:type="gramEnd"/>
      <w:r>
        <w:t xml:space="preserve"> studies with both Western and non-Western samples (</w:t>
      </w:r>
      <w:proofErr w:type="spellStart"/>
      <w:r>
        <w:t>Bergelson</w:t>
      </w:r>
      <w:proofErr w:type="spellEnd"/>
      <w:r>
        <w:t xml:space="preserve"> et al., 2019b; Casillas et al., 2019): a significant decrease.</w:t>
      </w:r>
    </w:p>
    <w:p w14:paraId="1CCF2E4B" w14:textId="77777777" w:rsidR="004C6E11" w:rsidRDefault="004C6E11" w:rsidP="004C6E11">
      <w:pPr>
        <w:pStyle w:val="BodyText"/>
      </w:pPr>
      <w:r>
        <w:t xml:space="preserve">Finally, while we anticipated that the children’s input would be non-uniformly distributed over the recording day (Abney et al., 2017; Casillas et al., 2019), we also expected to see a somewhat more even distribution of directed speech from morning to evening than found in other subsistence farming contexts (Casillas et al., 2019) given that young </w:t>
      </w:r>
      <w:proofErr w:type="spellStart"/>
      <w:r>
        <w:t>Rossel</w:t>
      </w:r>
      <w:proofErr w:type="spellEnd"/>
      <w:r>
        <w:t xml:space="preserve"> children have been reported to pass between multiple caregivers during a typical day at home. Specifically, we expected that this care-sharing practice might weaken the effect of farming activities on linguistic input rate, found in the late morning and early afternoon in previous work with Tseltal Mayan subsistence farmers (Casillas et al., 2019). In fact, we found that children’s rate of linguistic input was still significantly impacted by time of day, similar to the prior work with Tseltal Mayans. In particular, most TCDS and ODS came during the morning, with older children more likely to hear TCDS at midday than younger children, possibly because midday is when most adults are likely attending to gardening and domestic duties while children congregate in large play groups.</w:t>
      </w:r>
    </w:p>
    <w:p w14:paraId="532FAE83" w14:textId="77777777" w:rsidR="004C6E11" w:rsidRDefault="004C6E11" w:rsidP="004C6E11">
      <w:pPr>
        <w:pStyle w:val="Heading2"/>
      </w:pPr>
      <w:bookmarkStart w:id="266" w:name="diverging-close-study-and-panoramic-pers"/>
      <w:bookmarkEnd w:id="266"/>
      <w:r>
        <w:t>Diverging Close Study and Panoramic perspectives</w:t>
      </w:r>
    </w:p>
    <w:p w14:paraId="6746CB6D" w14:textId="77777777" w:rsidR="004C6E11" w:rsidRDefault="004C6E11" w:rsidP="004C6E11">
      <w:pPr>
        <w:pStyle w:val="FirstParagraph"/>
      </w:pPr>
      <w:r>
        <w:t xml:space="preserve">We predicted that infants on </w:t>
      </w:r>
      <w:proofErr w:type="spellStart"/>
      <w:r>
        <w:t>Rossel</w:t>
      </w:r>
      <w:proofErr w:type="spellEnd"/>
      <w:r>
        <w:t xml:space="preserve"> Island would hear more frequent directed speech than has been found in other subsistence farming contexts (e.g., Brown, 2011, 2014; Brown &amp; Casillas, in press; Casillas et al., 2019; de León, 2000; Frye, 2019; Ochs &amp; </w:t>
      </w:r>
      <w:proofErr w:type="spellStart"/>
      <w:r>
        <w:t>Schieffelin</w:t>
      </w:r>
      <w:proofErr w:type="spellEnd"/>
      <w:r>
        <w:t xml:space="preserve">, 1984; </w:t>
      </w:r>
      <w:proofErr w:type="spellStart"/>
      <w:r>
        <w:t>Pye</w:t>
      </w:r>
      <w:proofErr w:type="spellEnd"/>
      <w:r>
        <w:t xml:space="preserve">, 1986; Rumsey, San </w:t>
      </w:r>
      <w:proofErr w:type="spellStart"/>
      <w:r>
        <w:t>Roque</w:t>
      </w:r>
      <w:proofErr w:type="spellEnd"/>
      <w:r>
        <w:t xml:space="preserve">, &amp; </w:t>
      </w:r>
      <w:proofErr w:type="spellStart"/>
      <w:r>
        <w:t>Schieffelin</w:t>
      </w:r>
      <w:proofErr w:type="spellEnd"/>
      <w:r>
        <w:t xml:space="preserve">, 2013). We made this prediction on the basis of two prior ethnographic observations (see (Brown &amp; Casillas, in press) for details). First, </w:t>
      </w:r>
      <w:proofErr w:type="spellStart"/>
      <w:r>
        <w:t>Rossel</w:t>
      </w:r>
      <w:proofErr w:type="spellEnd"/>
      <w:r>
        <w:t xml:space="preserve"> adults and children have been shown to like ‘talking’ to children, even young infants, as if they can understand and respond to what is being said. Second, infants and young children were observed to have access to a wide network of caregivers who derive much joy from interacting with them.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14:paraId="21F70DC2" w14:textId="77777777" w:rsidR="004C6E11" w:rsidRDefault="004C6E11" w:rsidP="004C6E11">
      <w:pPr>
        <w:pStyle w:val="BodyText"/>
      </w:pPr>
      <w:r>
        <w:t xml:space="preserve">We found that the 10 </w:t>
      </w:r>
      <w:proofErr w:type="spellStart"/>
      <w:r>
        <w:t>Rossel</w:t>
      </w:r>
      <w:proofErr w:type="spellEnd"/>
      <w:r>
        <w:t xml:space="preserve"> children here heard slightly less TCDS than was documented for the Tseltal children. Taking the Mayan and Papuan findings together, we suggest that the Panoramic approach is not effective for distinguishing distinct caregiver attitudes toward talking to young children. While </w:t>
      </w:r>
      <w:proofErr w:type="spellStart"/>
      <w:r>
        <w:t>Rossel</w:t>
      </w:r>
      <w:proofErr w:type="spellEnd"/>
      <w:r>
        <w:t xml:space="preserve"> caregivers view their children, even their young infants, as potential co-interactants in conversational play (Brown &amp; Casillas, in press), the circumstances of everyday life shape the children’s broader linguistic landscape such that most of what children hear is talk between others. Specifically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w:t>
      </w:r>
      <w:proofErr w:type="spellStart"/>
      <w:r>
        <w:t>patrilocal</w:t>
      </w:r>
      <w:proofErr w:type="spellEnd"/>
      <w:r>
        <w:t xml:space="preserve">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 ‘available’ to interact with them, young children may accompany their varied caregivers in their shared daily tasks, switching from lap to lap without the activity context necessarily changing.</w:t>
      </w:r>
    </w:p>
    <w:p w14:paraId="1DD79A4E" w14:textId="77777777" w:rsidR="004C6E11" w:rsidRDefault="004C6E11" w:rsidP="004C6E11">
      <w:pPr>
        <w:pStyle w:val="BodyText"/>
      </w:pPr>
      <w:r>
        <w:t xml:space="preserve">When it comes to quantifying how much linguistic input children encounter, the Panoramic view yields the important insight that direct linguistic input is rare on average; it exists, but on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w:t>
      </w:r>
      <w:proofErr w:type="gramStart"/>
      <w:r>
        <w:t>Panoramic</w:t>
      </w:r>
      <w:proofErr w:type="gramEnd"/>
      <w:r>
        <w:t xml:space="preserve"> data demonstrate how the number of speakers present and the routines of everyday life strongly shape the overall rate of linguistic input available in children’s environments. That is, the forces shaping the </w:t>
      </w:r>
      <w:r>
        <w:rPr>
          <w:i/>
        </w:rPr>
        <w:t>frequency</w:t>
      </w:r>
      <w:r>
        <w:t xml:space="preserve"> of </w:t>
      </w:r>
      <w:proofErr w:type="spellStart"/>
      <w:r>
        <w:t>Rossel</w:t>
      </w:r>
      <w:proofErr w:type="spellEnd"/>
      <w:r>
        <w:t xml:space="preserve"> children’s linguistic input are somewhat independent from the forces shaping the </w:t>
      </w:r>
      <w:r>
        <w:rPr>
          <w:i/>
        </w:rPr>
        <w:t>content</w:t>
      </w:r>
      <w:r>
        <w:t xml:space="preserve"> 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icient to aim our models of learning and annotation time at these interactional peaks. Indeed, such a hybrid approach may be optimal for accessing varied, ecologically valid, culturally distinct codes of verbal interaction while also sketching a stable picture of early language exposure specific to those same communities (</w:t>
      </w:r>
      <w:proofErr w:type="spellStart"/>
      <w:r>
        <w:t>Shneidman</w:t>
      </w:r>
      <w:proofErr w:type="spellEnd"/>
      <w:r>
        <w:t xml:space="preserve">, 2010; </w:t>
      </w:r>
      <w:proofErr w:type="spellStart"/>
      <w:r>
        <w:t>Shneidman</w:t>
      </w:r>
      <w:proofErr w:type="spellEnd"/>
      <w:r>
        <w:t xml:space="preserve"> &amp; </w:t>
      </w:r>
      <w:proofErr w:type="spellStart"/>
      <w:r>
        <w:t>Goldin</w:t>
      </w:r>
      <w:proofErr w:type="spellEnd"/>
      <w:r>
        <w:t>-Meadow, 2012). Further cross-cultural work on children’s ability to learn from massed vs. distributed and directed vs. </w:t>
      </w:r>
      <w:proofErr w:type="spellStart"/>
      <w:r>
        <w:t>overhearable</w:t>
      </w:r>
      <w:proofErr w:type="spellEnd"/>
      <w:r>
        <w:t xml:space="preserve"> language use (e.g., </w:t>
      </w:r>
      <w:proofErr w:type="spellStart"/>
      <w:r>
        <w:t>Akhtar</w:t>
      </w:r>
      <w:proofErr w:type="spellEnd"/>
      <w:r>
        <w:t xml:space="preserve">, </w:t>
      </w:r>
      <w:proofErr w:type="spellStart"/>
      <w:r>
        <w:t>Jipson</w:t>
      </w:r>
      <w:proofErr w:type="spellEnd"/>
      <w:r>
        <w:t xml:space="preserve">, &amp; </w:t>
      </w:r>
      <w:proofErr w:type="spellStart"/>
      <w:r>
        <w:t>Callanan</w:t>
      </w:r>
      <w:proofErr w:type="spellEnd"/>
      <w:r>
        <w:t>, 2001; Schwab &amp; Lew-Williams, 2016) is a critical route for further investigation into how these sources of linguistic input may be leveraged for language development.</w:t>
      </w:r>
    </w:p>
    <w:p w14:paraId="7347591B" w14:textId="77777777" w:rsidR="004C6E11" w:rsidRDefault="004C6E11" w:rsidP="004C6E11">
      <w:pPr>
        <w:pStyle w:val="Heading2"/>
      </w:pPr>
      <w:bookmarkStart w:id="267" w:name="independence-and-child-tcds"/>
      <w:bookmarkEnd w:id="267"/>
      <w:r>
        <w:t>Independence and child-TCDS</w:t>
      </w:r>
    </w:p>
    <w:p w14:paraId="1332588C" w14:textId="77777777" w:rsidR="004C6E11" w:rsidRDefault="004C6E11" w:rsidP="004C6E11">
      <w:pPr>
        <w:pStyle w:val="FirstParagraph"/>
      </w:pPr>
      <w:r>
        <w:t xml:space="preserve">The increase in TCDS from other children in this </w:t>
      </w:r>
      <w:proofErr w:type="spellStart"/>
      <w:r>
        <w:t>Rossel</w:t>
      </w:r>
      <w:proofErr w:type="spellEnd"/>
      <w:r>
        <w:t xml:space="preserve"> data recalls findings from </w:t>
      </w:r>
      <w:proofErr w:type="spellStart"/>
      <w:r>
        <w:t>Shneidman</w:t>
      </w:r>
      <w:proofErr w:type="spellEnd"/>
      <w:r>
        <w:t xml:space="preserve"> and </w:t>
      </w:r>
      <w:proofErr w:type="spellStart"/>
      <w:r>
        <w:t>Goldin</w:t>
      </w:r>
      <w:proofErr w:type="spellEnd"/>
      <w:r>
        <w:t xml:space="preserve">-Meadow (2012) in which </w:t>
      </w:r>
      <w:proofErr w:type="spellStart"/>
      <w:r>
        <w:t>Yucatec</w:t>
      </w:r>
      <w:proofErr w:type="spellEnd"/>
      <w:r>
        <w:t xml:space="preserve"> Mayan children’s directed speech rate increased enormously between ages one and three, primarily due to increased input from other children. We saw a significant, but much smaller overall increase in TCDS in these 10 </w:t>
      </w:r>
      <w:proofErr w:type="spellStart"/>
      <w:r>
        <w:t>Rossel</w:t>
      </w:r>
      <w:proofErr w:type="spellEnd"/>
      <w:r>
        <w:t xml:space="preserve"> children’s recordings, with an increasing proportion of that input coming from children. Interestingly, a prior study using near-identical methods to this one with a Tseltal Mayan community—culturally more similar to the </w:t>
      </w:r>
      <w:proofErr w:type="spellStart"/>
      <w:r>
        <w:t>Yucatec</w:t>
      </w:r>
      <w:proofErr w:type="spellEnd"/>
      <w:r>
        <w:t xml:space="preserve"> community studied in </w:t>
      </w:r>
      <w:proofErr w:type="spellStart"/>
      <w:r>
        <w:t>Shneidman</w:t>
      </w:r>
      <w:proofErr w:type="spellEnd"/>
      <w:r>
        <w:t xml:space="preserve"> and </w:t>
      </w:r>
      <w:proofErr w:type="spellStart"/>
      <w:r>
        <w:t>Goldin</w:t>
      </w:r>
      <w:proofErr w:type="spellEnd"/>
      <w:r>
        <w:t xml:space="preserve">-Meadow (2012) and focusing on a similar age range (0;0–3;0)—found no evidence for increased input from other children (Casillas et al., 2019). The lack of child TCDS in that study was attributed to the observation that Tseltal Mayan children only begin to engage in independent, extended play with older siblings and cousins after age three, older than the sampled children in the study. In comparison, prior ethnographic work on </w:t>
      </w:r>
      <w:proofErr w:type="spellStart"/>
      <w:r>
        <w:t>Rossel</w:t>
      </w:r>
      <w:proofErr w:type="spellEnd"/>
      <w:r>
        <w:t xml:space="preserve"> Island highlights independence as a primary concern for parents of young children; from early toddlerhood </w:t>
      </w:r>
      <w:proofErr w:type="spellStart"/>
      <w:r>
        <w:t>Rossel</w:t>
      </w:r>
      <w:proofErr w:type="spellEnd"/>
      <w:r>
        <w:t xml:space="preserve"> children are encouraged to choose how they dress, when and what to eat, and who to visit (Brown &amp; Casillas, in press). The formation of hamlets in a cluster around a shared open area, typically close to a water source with a shallow area, further nurtures a sense of safe, free space in which children can wander. These features of childhood on </w:t>
      </w:r>
      <w:proofErr w:type="spellStart"/>
      <w:r>
        <w:t>Rossel</w:t>
      </w:r>
      <w:proofErr w:type="spellEnd"/>
      <w:r>
        <w:t xml:space="preserve"> Island support extended independent play with siblings and cousins from an early age and may therefore explain the strongly increasing presence of child TCDS in the present data. Further work, combining the time of day effects and interlocutor effects found here with ethnographic interview data, are needed to explore these ideas in full. The consequence of this pattern for learning is that children’s linguistic input shifts in the first three years, with proportionally more speech coming from less mature talkers; how this influences their early production and comprehension patterns, particularly given the minimal overall amount of TCDS, is an open question.</w:t>
      </w:r>
    </w:p>
    <w:p w14:paraId="0D7BB087" w14:textId="77777777" w:rsidR="004C6E11" w:rsidRDefault="004C6E11" w:rsidP="004C6E11">
      <w:pPr>
        <w:pStyle w:val="Heading2"/>
      </w:pPr>
      <w:bookmarkStart w:id="268" w:name="trade-offs-in-the-use-of-panoramic-metho"/>
      <w:bookmarkEnd w:id="268"/>
      <w:r>
        <w:t xml:space="preserve">Trade-offs in the use of </w:t>
      </w:r>
      <w:proofErr w:type="gramStart"/>
      <w:r>
        <w:t>Panoramic</w:t>
      </w:r>
      <w:proofErr w:type="gramEnd"/>
      <w:r>
        <w:t xml:space="preserve"> methods</w:t>
      </w:r>
    </w:p>
    <w:p w14:paraId="5D2FF153" w14:textId="77777777" w:rsidR="004C6E11" w:rsidRDefault="004C6E11" w:rsidP="004C6E11">
      <w:pPr>
        <w:pStyle w:val="FirstParagraph"/>
      </w:pPr>
      <w:r>
        <w:t xml:space="preserve">The present study used </w:t>
      </w:r>
      <w:proofErr w:type="gramStart"/>
      <w:r>
        <w:t>Panoramic</w:t>
      </w:r>
      <w:proofErr w:type="gramEnd"/>
      <w:r>
        <w:t xml:space="preserve"> methods to get a broader view of 10 </w:t>
      </w:r>
      <w:proofErr w:type="spellStart"/>
      <w:r>
        <w:t>Rossel</w:t>
      </w:r>
      <w:proofErr w:type="spellEnd"/>
      <w:r>
        <w:t xml:space="preserve">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w:t>
      </w:r>
      <w:proofErr w:type="spellStart"/>
      <w:r>
        <w:t>overhearable</w:t>
      </w:r>
      <w:proofErr w:type="spellEnd"/>
      <w:r>
        <w:t xml:space="preserve"> speech and children’s overall vocal maturity. A Close Study approach is needed in order to make semantically rich interpretations of what children are saying and hearing or to delineate cross-cultural differences in the content or style of child-directed speech (features sometimes referred to with respect to CDS ‘quality’).</w:t>
      </w:r>
    </w:p>
    <w:p w14:paraId="1349E588" w14:textId="77777777" w:rsidR="004C6E11" w:rsidRDefault="004C6E11" w:rsidP="004C6E11">
      <w:pPr>
        <w:pStyle w:val="BodyText"/>
      </w:pPr>
      <w:r>
        <w:t xml:space="preserve">While our Panoramic approach effectively captured circumstantial variation over the course of a waking day, it did </w:t>
      </w:r>
      <w:r>
        <w:rPr>
          <w:i/>
        </w:rPr>
        <w:t>not</w:t>
      </w:r>
      <w:r>
        <w:t xml:space="preserve"> completely avoid the Observer’s Paradox (</w:t>
      </w:r>
      <w:proofErr w:type="spellStart"/>
      <w:r>
        <w:t>Labov</w:t>
      </w:r>
      <w:proofErr w:type="spellEnd"/>
      <w:r>
        <w:t>, 1972); upon transcribing the data we found a mix of moments in which the speakers seemed to ignore the recorder and moments when it was the focus of discussion. This was particularly the case when new interactants came into contact with the child—a relatively frequent event</w:t>
      </w:r>
      <w:proofErr w:type="gramStart"/>
      <w:r>
        <w:t>—which</w:t>
      </w:r>
      <w:proofErr w:type="gramEnd"/>
      <w:r>
        <w:t xml:space="preserve"> usually prompted the caregiver to comment and warn about the devices. There was also at least one case when a mother reported that another family member, who is typically at home, avoided our recorder by spending the entire day elsewhere. Daylong methods then may decrease the intensity and continuity of the Observer’s Paradox, but do not eliminate it entirely, and may result in some more subtle changes from the typical linguistic environment encountered by children. With this in mind, close ethnographic work over a longer period with a handful of families may, in fact, be the key to minimizing these effects—however, this severely limits the possible sample size of the study. What, then, is the ideal approach for exploring the variable linguistic environments in which children are raised?</w:t>
      </w:r>
    </w:p>
    <w:p w14:paraId="14F746DC" w14:textId="77777777" w:rsidR="004C6E11" w:rsidRDefault="004C6E11" w:rsidP="004C6E11">
      <w:pPr>
        <w:pStyle w:val="BodyText"/>
      </w:pPr>
      <w:r>
        <w:t xml:space="preserve">When it comes to drawing inferences about the deeper forces shaping caregiver-child interaction and how they vary across cultures or, for that matter, any other task that requires researchers to grapple with what is actually </w:t>
      </w:r>
      <w:r>
        <w:rPr>
          <w:i/>
        </w:rPr>
        <w:t>meant</w:t>
      </w:r>
      <w:r>
        <w:t xml:space="preserve"> during interaction, a Close Study approach is the only real option. Even when taking a </w:t>
      </w:r>
      <w:proofErr w:type="spellStart"/>
      <w:r>
        <w:t>microanalytic</w:t>
      </w:r>
      <w:proofErr w:type="spellEnd"/>
      <w:r>
        <w:t xml:space="preserve"> approach to short clips from daylong recordings, the researcher is likely to lack sufficient visual and interactional context to fully reconstruct the scene. In this use case, short recordings maintain an advantage, particularly when Observer Paradox effects can be reduced, for example, by spending plenty of time with each observed family.</w:t>
      </w:r>
    </w:p>
    <w:p w14:paraId="6D661F17" w14:textId="77777777" w:rsidR="004C6E11" w:rsidRDefault="004C6E11" w:rsidP="004C6E11">
      <w:pPr>
        <w:pStyle w:val="BodyText"/>
      </w:pPr>
      <w:r>
        <w:t xml:space="preserve">However, when it comes to quantifying the use of linguistic features in order to explore the feasibility of specific learning mechanisms (e.g., CDS as a </w:t>
      </w:r>
      <w:proofErr w:type="spellStart"/>
      <w:r>
        <w:t>faciltatory</w:t>
      </w:r>
      <w:proofErr w:type="spellEnd"/>
      <w:r>
        <w:t xml:space="preserve"> context for referential word learning), daylong data are crucial for establishing the frequency and circumstances under which the critical linguistic or interactional “data” are encountered. Given our present findings and those of Casillas et al. (2019), studies focused on particular features of CDS (e.g., frequency of certain syntactic structures) may benefit from focusing most annotation time on interactional peaks throughout the day, dedicating less time to establishing a baseline estimate for CDS frequency (see also </w:t>
      </w:r>
      <w:proofErr w:type="spellStart"/>
      <w:r>
        <w:t>Bergelson</w:t>
      </w:r>
      <w:proofErr w:type="spellEnd"/>
      <w:r>
        <w:t xml:space="preserve"> et al. (2019a)). Importantly, researchers making daylong recordings in a context where they are a cultural outsider should always do their recording collection in parallel with or (better) after some ethnographic work to avoid the serious and potentially harmful pitfalls discussed in the Introduction (see </w:t>
      </w:r>
      <w:proofErr w:type="spellStart"/>
      <w:r>
        <w:t>Cychosz</w:t>
      </w:r>
      <w:proofErr w:type="spellEnd"/>
      <w:r>
        <w:t xml:space="preserve"> et al. (</w:t>
      </w:r>
      <w:proofErr w:type="spellStart"/>
      <w:r>
        <w:t>acceptedb</w:t>
      </w:r>
      <w:proofErr w:type="spellEnd"/>
      <w:r>
        <w:t>) for a review).</w:t>
      </w:r>
    </w:p>
    <w:p w14:paraId="01C3A5E7" w14:textId="77777777" w:rsidR="004C6E11" w:rsidRDefault="004C6E11" w:rsidP="004C6E11">
      <w:pPr>
        <w:pStyle w:val="BodyText"/>
      </w:pPr>
      <w:r>
        <w:t xml:space="preserve">We suggest that the most promising long-term version of an approach testing the feasibility of individual learning mechanisms is to use daylong sampling to investigate within-community variation and/or cross-community variation among related but distinct </w:t>
      </w:r>
      <w:proofErr w:type="spellStart"/>
      <w:r>
        <w:t>ethnolinguistic</w:t>
      </w:r>
      <w:proofErr w:type="spellEnd"/>
      <w:r>
        <w:t xml:space="preserve"> populations (e.g., Moran, </w:t>
      </w:r>
      <w:proofErr w:type="spellStart"/>
      <w:r>
        <w:t>Schikowski</w:t>
      </w:r>
      <w:proofErr w:type="spellEnd"/>
      <w:r>
        <w:t xml:space="preserve">, </w:t>
      </w:r>
      <w:proofErr w:type="spellStart"/>
      <w:r>
        <w:t>Pajović</w:t>
      </w:r>
      <w:proofErr w:type="spellEnd"/>
      <w:r>
        <w:t xml:space="preserve">, </w:t>
      </w:r>
      <w:proofErr w:type="spellStart"/>
      <w:r>
        <w:t>Hysi</w:t>
      </w:r>
      <w:proofErr w:type="spellEnd"/>
      <w:r>
        <w:t xml:space="preserve">, &amp; Stoll, 2016; </w:t>
      </w:r>
      <w:proofErr w:type="spellStart"/>
      <w:r>
        <w:t>Pye</w:t>
      </w:r>
      <w:proofErr w:type="spellEnd"/>
      <w:r>
        <w:t xml:space="preserve">, 2017; </w:t>
      </w:r>
      <w:proofErr w:type="spellStart"/>
      <w:r>
        <w:t>Weisleder</w:t>
      </w:r>
      <w:proofErr w:type="spellEnd"/>
      <w:r>
        <w:t xml:space="preserve"> &amp; Fernald, 2013), maintaining comparable speech environment measures whenever possible. The current study pales in comparison to this ideal; we are here limited to comparing </w:t>
      </w:r>
      <w:proofErr w:type="spellStart"/>
      <w:r>
        <w:t>Rossel</w:t>
      </w:r>
      <w:proofErr w:type="spellEnd"/>
      <w:r>
        <w:t xml:space="preserve"> children’s language environment to findings from </w:t>
      </w:r>
      <w:proofErr w:type="spellStart"/>
      <w:r>
        <w:t>ethnolinguistically</w:t>
      </w:r>
      <w:proofErr w:type="spellEnd"/>
      <w:r>
        <w:t xml:space="preserve"> unrelated communities. We hope to see this vision realized in future work.</w:t>
      </w:r>
    </w:p>
    <w:p w14:paraId="49C03BCD" w14:textId="77777777" w:rsidR="004C6E11" w:rsidRDefault="004C6E11" w:rsidP="004C6E11">
      <w:pPr>
        <w:pStyle w:val="Heading2"/>
      </w:pPr>
      <w:bookmarkStart w:id="269" w:name="disc-conclusion"/>
      <w:bookmarkEnd w:id="269"/>
      <w:r>
        <w:t>Conclusion</w:t>
      </w:r>
    </w:p>
    <w:p w14:paraId="6EC2F9BE" w14:textId="77777777" w:rsidR="004C6E11" w:rsidRDefault="004C6E11" w:rsidP="004C6E11">
      <w:pPr>
        <w:pStyle w:val="FirstParagraph"/>
      </w:pPr>
      <w:r>
        <w:t xml:space="preserve">We estimate that, on average, children on </w:t>
      </w:r>
      <w:proofErr w:type="spellStart"/>
      <w:r>
        <w:t>Rossel</w:t>
      </w:r>
      <w:proofErr w:type="spellEnd"/>
      <w:r>
        <w:t xml:space="preserve"> Island under age 3</w:t>
      </w:r>
      <w:proofErr w:type="gramStart"/>
      <w:r>
        <w:t>;</w:t>
      </w:r>
      <w:proofErr w:type="gramEnd"/>
      <w:r>
        <w:t xml:space="preserve">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w:t>
      </w:r>
      <w:proofErr w:type="spellStart"/>
      <w:r>
        <w:t>overhearable</w:t>
      </w:r>
      <w:proofErr w:type="spellEnd"/>
      <w:r>
        <w:t xml:space="preserve"> speech present. Older children heard more directed speech and less </w:t>
      </w:r>
      <w:proofErr w:type="spellStart"/>
      <w:r>
        <w:t>overhearable</w:t>
      </w:r>
      <w:proofErr w:type="spellEnd"/>
      <w:r>
        <w:t xml:space="preserv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 (</w:t>
      </w:r>
      <w:proofErr w:type="spellStart"/>
      <w:r>
        <w:t>Cychosz</w:t>
      </w:r>
      <w:proofErr w:type="spellEnd"/>
      <w:r>
        <w:t xml:space="preserve"> et al., under </w:t>
      </w:r>
      <w:proofErr w:type="spellStart"/>
      <w:r>
        <w:t>reviewa</w:t>
      </w:r>
      <w:proofErr w:type="spellEnd"/>
      <w:r>
        <w:t xml:space="preserve">; Lee, </w:t>
      </w:r>
      <w:proofErr w:type="spellStart"/>
      <w:r>
        <w:t>Jhang</w:t>
      </w:r>
      <w:proofErr w:type="spellEnd"/>
      <w:r>
        <w:t xml:space="preserve">, </w:t>
      </w:r>
      <w:proofErr w:type="spellStart"/>
      <w:r>
        <w:t>Relyea</w:t>
      </w:r>
      <w:proofErr w:type="spellEnd"/>
      <w:r>
        <w:t xml:space="preserve">, Chen, &amp; </w:t>
      </w:r>
      <w:proofErr w:type="spellStart"/>
      <w:r>
        <w:t>Oller</w:t>
      </w:r>
      <w:proofErr w:type="spellEnd"/>
      <w:r>
        <w:t xml:space="preserve">, 2018; </w:t>
      </w:r>
      <w:proofErr w:type="spellStart"/>
      <w:r>
        <w:t>Warlaumont</w:t>
      </w:r>
      <w:proofErr w:type="spellEnd"/>
      <w:r>
        <w:t xml:space="preserve"> et al., 2014).</w:t>
      </w:r>
    </w:p>
    <w:p w14:paraId="48F3EFCD" w14:textId="77777777" w:rsidR="004C6E11" w:rsidRDefault="004C6E11" w:rsidP="004C6E11">
      <w:pPr>
        <w:pStyle w:val="BodyText"/>
      </w:pPr>
      <w:r>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hybrid approach is needed (e.g., analyzing interactional peaks). Whether child language development is better predicted by meaningful individual differences in average circumstantial variation (e.g., Panoramic input quantity), </w:t>
      </w:r>
      <w:proofErr w:type="gramStart"/>
      <w:r>
        <w:t>ideologically-based</w:t>
      </w:r>
      <w:proofErr w:type="gramEnd"/>
      <w:r>
        <w:t xml:space="preserve"> variation (e.g., Close Study input characteristics; attitudes toward pedagogical talk), or something </w:t>
      </w:r>
      <w:proofErr w:type="spellStart"/>
      <w:r>
        <w:t>inbetween</w:t>
      </w:r>
      <w:proofErr w:type="spellEnd"/>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51435607" w14:textId="77777777" w:rsidR="00341C47" w:rsidRDefault="004C6E11" w:rsidP="004C6E11">
      <w:pPr>
        <w:pStyle w:val="BodyText"/>
      </w:pPr>
      <w:r>
        <w:t xml:space="preserve">Importantly, the data presented here come from an evolving corpus of </w:t>
      </w:r>
      <w:proofErr w:type="spellStart"/>
      <w:r>
        <w:t>Yélî</w:t>
      </w:r>
      <w:proofErr w:type="spellEnd"/>
      <w:r>
        <w:t xml:space="preserve"> </w:t>
      </w:r>
      <w:proofErr w:type="spellStart"/>
      <w:r>
        <w:t>Dnye</w:t>
      </w:r>
      <w:proofErr w:type="spellEnd"/>
      <w:r>
        <w:t xml:space="preserve"> developmental data; any reader interested in citing descriptive features of the </w:t>
      </w:r>
      <w:proofErr w:type="spellStart"/>
      <w:r>
        <w:t>Rossel</w:t>
      </w:r>
      <w:proofErr w:type="spellEnd"/>
      <w:r>
        <w:t xml:space="preserve"> child language environment is strongly encouraged to visit the following address for up-to-date estimates: URL_MASKED_FOR_REVIEW. The information on that linked page will include any new data, annotations, and analyses added after the publication of this study</w:t>
      </w:r>
      <w:bookmarkStart w:id="270" w:name="acknowledgements"/>
      <w:bookmarkEnd w:id="270"/>
      <w:r>
        <w:t>.</w:t>
      </w:r>
    </w:p>
    <w:sectPr w:rsidR="00341C47" w:rsidSect="000C5980">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9FA0F4" w14:textId="77777777" w:rsidR="001B1610" w:rsidRDefault="001B1610" w:rsidP="004C6E11">
      <w:pPr>
        <w:spacing w:after="0"/>
      </w:pPr>
      <w:r>
        <w:separator/>
      </w:r>
    </w:p>
  </w:endnote>
  <w:endnote w:type="continuationSeparator" w:id="0">
    <w:p w14:paraId="128833BF" w14:textId="77777777" w:rsidR="001B1610" w:rsidRDefault="001B1610" w:rsidP="004C6E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75BD4" w14:textId="77777777" w:rsidR="001B1610" w:rsidRDefault="001B1610" w:rsidP="004C6E11">
      <w:pPr>
        <w:spacing w:after="0"/>
      </w:pPr>
      <w:r>
        <w:separator/>
      </w:r>
    </w:p>
  </w:footnote>
  <w:footnote w:type="continuationSeparator" w:id="0">
    <w:p w14:paraId="47BF053B" w14:textId="77777777" w:rsidR="001B1610" w:rsidRDefault="001B1610" w:rsidP="004C6E11">
      <w:pPr>
        <w:spacing w:after="0"/>
      </w:pPr>
      <w:r>
        <w:continuationSeparator/>
      </w:r>
    </w:p>
  </w:footnote>
  <w:footnote w:id="1">
    <w:p w14:paraId="71A9EACF" w14:textId="77777777" w:rsidR="001B1610" w:rsidRDefault="001B1610" w:rsidP="004C6E11">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the nearby island </w:t>
      </w:r>
      <w:proofErr w:type="spellStart"/>
      <w:r>
        <w:t>Misima</w:t>
      </w:r>
      <w:proofErr w:type="spellEnd"/>
      <w:r>
        <w:t xml:space="preserve"> or on mainland PNG.</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6"/>
  <w:proofState w:spelling="clean" w:grammar="clean"/>
  <w:trackRevision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C6E11"/>
    <w:rsid w:val="0009545D"/>
    <w:rsid w:val="000C5980"/>
    <w:rsid w:val="001352D0"/>
    <w:rsid w:val="00157B4B"/>
    <w:rsid w:val="001B1610"/>
    <w:rsid w:val="002B70B2"/>
    <w:rsid w:val="002D0E62"/>
    <w:rsid w:val="00341C47"/>
    <w:rsid w:val="003B1E22"/>
    <w:rsid w:val="003C3182"/>
    <w:rsid w:val="003C3BE8"/>
    <w:rsid w:val="00427C93"/>
    <w:rsid w:val="00463798"/>
    <w:rsid w:val="00483038"/>
    <w:rsid w:val="004C6E11"/>
    <w:rsid w:val="005A656B"/>
    <w:rsid w:val="006016B7"/>
    <w:rsid w:val="006D7557"/>
    <w:rsid w:val="006D7BA1"/>
    <w:rsid w:val="006F46A1"/>
    <w:rsid w:val="007266D5"/>
    <w:rsid w:val="00767D8B"/>
    <w:rsid w:val="00871D56"/>
    <w:rsid w:val="00974F59"/>
    <w:rsid w:val="00A33744"/>
    <w:rsid w:val="00A669EF"/>
    <w:rsid w:val="00AE3242"/>
    <w:rsid w:val="00B24DA8"/>
    <w:rsid w:val="00B516DD"/>
    <w:rsid w:val="00B84047"/>
    <w:rsid w:val="00D10222"/>
    <w:rsid w:val="00EC27BE"/>
    <w:rsid w:val="00F66525"/>
    <w:rsid w:val="00FC21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BABB2AC"/>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E11"/>
    <w:pPr>
      <w:spacing w:after="200"/>
    </w:pPr>
    <w:rPr>
      <w:rFonts w:eastAsiaTheme="minorHAnsi"/>
    </w:rPr>
  </w:style>
  <w:style w:type="paragraph" w:styleId="Heading1">
    <w:name w:val="heading 1"/>
    <w:basedOn w:val="Normal"/>
    <w:next w:val="BodyText"/>
    <w:link w:val="Heading1Char"/>
    <w:uiPriority w:val="9"/>
    <w:qFormat/>
    <w:rsid w:val="004C6E11"/>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4C6E11"/>
    <w:pPr>
      <w:keepNext/>
      <w:keepLines/>
      <w:spacing w:before="240" w:after="0" w:line="360" w:lineRule="auto"/>
      <w:outlineLvl w:val="1"/>
    </w:pPr>
    <w:rPr>
      <w:rFonts w:ascii="Times New Roman" w:eastAsiaTheme="majorEastAsia" w:hAnsi="Times New Roman"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E11"/>
    <w:rPr>
      <w:rFonts w:ascii="Times New Roman" w:eastAsiaTheme="majorEastAsia" w:hAnsi="Times New Roman" w:cstheme="majorBidi"/>
      <w:b/>
      <w:bCs/>
      <w:szCs w:val="32"/>
    </w:rPr>
  </w:style>
  <w:style w:type="character" w:customStyle="1" w:styleId="Heading2Char">
    <w:name w:val="Heading 2 Char"/>
    <w:basedOn w:val="DefaultParagraphFont"/>
    <w:link w:val="Heading2"/>
    <w:uiPriority w:val="9"/>
    <w:rsid w:val="004C6E11"/>
    <w:rPr>
      <w:rFonts w:ascii="Times New Roman" w:eastAsiaTheme="majorEastAsia" w:hAnsi="Times New Roman" w:cstheme="majorBidi"/>
      <w:b/>
      <w:bCs/>
      <w:szCs w:val="32"/>
    </w:rPr>
  </w:style>
  <w:style w:type="paragraph" w:styleId="BodyText">
    <w:name w:val="Body Text"/>
    <w:basedOn w:val="Normal"/>
    <w:link w:val="BodyTextChar"/>
    <w:qFormat/>
    <w:rsid w:val="004C6E11"/>
    <w:pPr>
      <w:spacing w:before="180" w:after="240" w:line="480" w:lineRule="auto"/>
      <w:ind w:firstLine="680"/>
    </w:pPr>
    <w:rPr>
      <w:rFonts w:ascii="Times New Roman" w:hAnsi="Times New Roman"/>
    </w:rPr>
  </w:style>
  <w:style w:type="character" w:customStyle="1" w:styleId="BodyTextChar">
    <w:name w:val="Body Text Char"/>
    <w:basedOn w:val="DefaultParagraphFont"/>
    <w:link w:val="BodyText"/>
    <w:rsid w:val="004C6E11"/>
    <w:rPr>
      <w:rFonts w:ascii="Times New Roman" w:eastAsiaTheme="minorHAnsi" w:hAnsi="Times New Roman"/>
    </w:rPr>
  </w:style>
  <w:style w:type="paragraph" w:customStyle="1" w:styleId="FirstParagraph">
    <w:name w:val="First Paragraph"/>
    <w:basedOn w:val="BodyText"/>
    <w:next w:val="BodyText"/>
    <w:qFormat/>
    <w:rsid w:val="004C6E11"/>
  </w:style>
  <w:style w:type="paragraph" w:customStyle="1" w:styleId="Compact">
    <w:name w:val="Compact"/>
    <w:basedOn w:val="BodyText"/>
    <w:qFormat/>
    <w:rsid w:val="004C6E11"/>
    <w:pPr>
      <w:spacing w:before="36" w:after="36"/>
      <w:ind w:firstLine="0"/>
    </w:pPr>
  </w:style>
  <w:style w:type="paragraph" w:styleId="Title">
    <w:name w:val="Title"/>
    <w:basedOn w:val="Normal"/>
    <w:next w:val="BodyText"/>
    <w:link w:val="TitleChar"/>
    <w:qFormat/>
    <w:rsid w:val="004C6E11"/>
    <w:pPr>
      <w:keepNext/>
      <w:keepLines/>
      <w:pageBreakBefore/>
      <w:spacing w:before="480" w:after="240" w:line="480" w:lineRule="auto"/>
      <w:jc w:val="center"/>
    </w:pPr>
    <w:rPr>
      <w:rFonts w:ascii="Times New Roman" w:eastAsiaTheme="majorEastAsia" w:hAnsi="Times New Roman" w:cstheme="majorBidi"/>
      <w:bCs/>
      <w:szCs w:val="36"/>
    </w:rPr>
  </w:style>
  <w:style w:type="character" w:customStyle="1" w:styleId="TitleChar">
    <w:name w:val="Title Char"/>
    <w:basedOn w:val="DefaultParagraphFont"/>
    <w:link w:val="Title"/>
    <w:rsid w:val="004C6E11"/>
    <w:rPr>
      <w:rFonts w:ascii="Times New Roman" w:eastAsiaTheme="majorEastAsia" w:hAnsi="Times New Roman" w:cstheme="majorBidi"/>
      <w:bCs/>
      <w:szCs w:val="36"/>
    </w:rPr>
  </w:style>
  <w:style w:type="paragraph" w:styleId="FootnoteText">
    <w:name w:val="footnote text"/>
    <w:basedOn w:val="Normal"/>
    <w:link w:val="FootnoteTextChar"/>
    <w:uiPriority w:val="9"/>
    <w:unhideWhenUsed/>
    <w:qFormat/>
    <w:rsid w:val="004C6E11"/>
    <w:pPr>
      <w:spacing w:line="480" w:lineRule="auto"/>
    </w:pPr>
    <w:rPr>
      <w:rFonts w:ascii="Times New Roman" w:hAnsi="Times New Roman"/>
    </w:rPr>
  </w:style>
  <w:style w:type="character" w:customStyle="1" w:styleId="FootnoteTextChar">
    <w:name w:val="Footnote Text Char"/>
    <w:basedOn w:val="DefaultParagraphFont"/>
    <w:link w:val="FootnoteText"/>
    <w:uiPriority w:val="9"/>
    <w:rsid w:val="004C6E11"/>
    <w:rPr>
      <w:rFonts w:ascii="Times New Roman" w:eastAsiaTheme="minorHAnsi" w:hAnsi="Times New Roman"/>
    </w:rPr>
  </w:style>
  <w:style w:type="paragraph" w:customStyle="1" w:styleId="ImageCaption">
    <w:name w:val="Image Caption"/>
    <w:basedOn w:val="Caption"/>
    <w:rsid w:val="004C6E11"/>
    <w:pPr>
      <w:spacing w:after="120" w:line="480" w:lineRule="auto"/>
    </w:pPr>
    <w:rPr>
      <w:rFonts w:ascii="Times New Roman" w:hAnsi="Times New Roman"/>
      <w:b w:val="0"/>
      <w:bCs w:val="0"/>
      <w:color w:val="auto"/>
      <w:sz w:val="24"/>
      <w:szCs w:val="24"/>
    </w:rPr>
  </w:style>
  <w:style w:type="character" w:styleId="FootnoteReference">
    <w:name w:val="footnote reference"/>
    <w:basedOn w:val="DefaultParagraphFont"/>
    <w:rsid w:val="004C6E11"/>
    <w:rPr>
      <w:vertAlign w:val="superscript"/>
    </w:rPr>
  </w:style>
  <w:style w:type="character" w:styleId="Hyperlink">
    <w:name w:val="Hyperlink"/>
    <w:basedOn w:val="DefaultParagraphFont"/>
    <w:rsid w:val="004C6E11"/>
    <w:rPr>
      <w:color w:val="4F81BD" w:themeColor="accent1"/>
    </w:rPr>
  </w:style>
  <w:style w:type="paragraph" w:styleId="Caption">
    <w:name w:val="caption"/>
    <w:basedOn w:val="Normal"/>
    <w:next w:val="Normal"/>
    <w:uiPriority w:val="35"/>
    <w:semiHidden/>
    <w:unhideWhenUsed/>
    <w:qFormat/>
    <w:rsid w:val="004C6E11"/>
    <w:rPr>
      <w:b/>
      <w:bCs/>
      <w:color w:val="4F81BD" w:themeColor="accent1"/>
      <w:sz w:val="18"/>
      <w:szCs w:val="18"/>
    </w:rPr>
  </w:style>
  <w:style w:type="paragraph" w:styleId="BalloonText">
    <w:name w:val="Balloon Text"/>
    <w:basedOn w:val="Normal"/>
    <w:link w:val="BalloonTextChar"/>
    <w:uiPriority w:val="99"/>
    <w:semiHidden/>
    <w:unhideWhenUsed/>
    <w:rsid w:val="004C6E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6E11"/>
    <w:rPr>
      <w:rFonts w:ascii="Lucida Grande" w:eastAsiaTheme="minorHAnsi"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6E11"/>
    <w:pPr>
      <w:spacing w:after="200"/>
    </w:pPr>
    <w:rPr>
      <w:rFonts w:eastAsiaTheme="minorHAnsi"/>
    </w:rPr>
  </w:style>
  <w:style w:type="paragraph" w:styleId="Heading1">
    <w:name w:val="heading 1"/>
    <w:basedOn w:val="Normal"/>
    <w:next w:val="BodyText"/>
    <w:link w:val="Heading1Char"/>
    <w:uiPriority w:val="9"/>
    <w:qFormat/>
    <w:rsid w:val="004C6E11"/>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4C6E11"/>
    <w:pPr>
      <w:keepNext/>
      <w:keepLines/>
      <w:spacing w:before="240" w:after="0" w:line="360" w:lineRule="auto"/>
      <w:outlineLvl w:val="1"/>
    </w:pPr>
    <w:rPr>
      <w:rFonts w:ascii="Times New Roman" w:eastAsiaTheme="majorEastAsia" w:hAnsi="Times New Roman"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E11"/>
    <w:rPr>
      <w:rFonts w:ascii="Times New Roman" w:eastAsiaTheme="majorEastAsia" w:hAnsi="Times New Roman" w:cstheme="majorBidi"/>
      <w:b/>
      <w:bCs/>
      <w:szCs w:val="32"/>
    </w:rPr>
  </w:style>
  <w:style w:type="character" w:customStyle="1" w:styleId="Heading2Char">
    <w:name w:val="Heading 2 Char"/>
    <w:basedOn w:val="DefaultParagraphFont"/>
    <w:link w:val="Heading2"/>
    <w:uiPriority w:val="9"/>
    <w:rsid w:val="004C6E11"/>
    <w:rPr>
      <w:rFonts w:ascii="Times New Roman" w:eastAsiaTheme="majorEastAsia" w:hAnsi="Times New Roman" w:cstheme="majorBidi"/>
      <w:b/>
      <w:bCs/>
      <w:szCs w:val="32"/>
    </w:rPr>
  </w:style>
  <w:style w:type="paragraph" w:styleId="BodyText">
    <w:name w:val="Body Text"/>
    <w:basedOn w:val="Normal"/>
    <w:link w:val="BodyTextChar"/>
    <w:qFormat/>
    <w:rsid w:val="004C6E11"/>
    <w:pPr>
      <w:spacing w:before="180" w:after="240" w:line="480" w:lineRule="auto"/>
      <w:ind w:firstLine="680"/>
    </w:pPr>
    <w:rPr>
      <w:rFonts w:ascii="Times New Roman" w:hAnsi="Times New Roman"/>
    </w:rPr>
  </w:style>
  <w:style w:type="character" w:customStyle="1" w:styleId="BodyTextChar">
    <w:name w:val="Body Text Char"/>
    <w:basedOn w:val="DefaultParagraphFont"/>
    <w:link w:val="BodyText"/>
    <w:rsid w:val="004C6E11"/>
    <w:rPr>
      <w:rFonts w:ascii="Times New Roman" w:eastAsiaTheme="minorHAnsi" w:hAnsi="Times New Roman"/>
    </w:rPr>
  </w:style>
  <w:style w:type="paragraph" w:customStyle="1" w:styleId="FirstParagraph">
    <w:name w:val="First Paragraph"/>
    <w:basedOn w:val="BodyText"/>
    <w:next w:val="BodyText"/>
    <w:qFormat/>
    <w:rsid w:val="004C6E11"/>
  </w:style>
  <w:style w:type="paragraph" w:customStyle="1" w:styleId="Compact">
    <w:name w:val="Compact"/>
    <w:basedOn w:val="BodyText"/>
    <w:qFormat/>
    <w:rsid w:val="004C6E11"/>
    <w:pPr>
      <w:spacing w:before="36" w:after="36"/>
      <w:ind w:firstLine="0"/>
    </w:pPr>
  </w:style>
  <w:style w:type="paragraph" w:styleId="Title">
    <w:name w:val="Title"/>
    <w:basedOn w:val="Normal"/>
    <w:next w:val="BodyText"/>
    <w:link w:val="TitleChar"/>
    <w:qFormat/>
    <w:rsid w:val="004C6E11"/>
    <w:pPr>
      <w:keepNext/>
      <w:keepLines/>
      <w:pageBreakBefore/>
      <w:spacing w:before="480" w:after="240" w:line="480" w:lineRule="auto"/>
      <w:jc w:val="center"/>
    </w:pPr>
    <w:rPr>
      <w:rFonts w:ascii="Times New Roman" w:eastAsiaTheme="majorEastAsia" w:hAnsi="Times New Roman" w:cstheme="majorBidi"/>
      <w:bCs/>
      <w:szCs w:val="36"/>
    </w:rPr>
  </w:style>
  <w:style w:type="character" w:customStyle="1" w:styleId="TitleChar">
    <w:name w:val="Title Char"/>
    <w:basedOn w:val="DefaultParagraphFont"/>
    <w:link w:val="Title"/>
    <w:rsid w:val="004C6E11"/>
    <w:rPr>
      <w:rFonts w:ascii="Times New Roman" w:eastAsiaTheme="majorEastAsia" w:hAnsi="Times New Roman" w:cstheme="majorBidi"/>
      <w:bCs/>
      <w:szCs w:val="36"/>
    </w:rPr>
  </w:style>
  <w:style w:type="paragraph" w:styleId="FootnoteText">
    <w:name w:val="footnote text"/>
    <w:basedOn w:val="Normal"/>
    <w:link w:val="FootnoteTextChar"/>
    <w:uiPriority w:val="9"/>
    <w:unhideWhenUsed/>
    <w:qFormat/>
    <w:rsid w:val="004C6E11"/>
    <w:pPr>
      <w:spacing w:line="480" w:lineRule="auto"/>
    </w:pPr>
    <w:rPr>
      <w:rFonts w:ascii="Times New Roman" w:hAnsi="Times New Roman"/>
    </w:rPr>
  </w:style>
  <w:style w:type="character" w:customStyle="1" w:styleId="FootnoteTextChar">
    <w:name w:val="Footnote Text Char"/>
    <w:basedOn w:val="DefaultParagraphFont"/>
    <w:link w:val="FootnoteText"/>
    <w:uiPriority w:val="9"/>
    <w:rsid w:val="004C6E11"/>
    <w:rPr>
      <w:rFonts w:ascii="Times New Roman" w:eastAsiaTheme="minorHAnsi" w:hAnsi="Times New Roman"/>
    </w:rPr>
  </w:style>
  <w:style w:type="paragraph" w:customStyle="1" w:styleId="ImageCaption">
    <w:name w:val="Image Caption"/>
    <w:basedOn w:val="Caption"/>
    <w:rsid w:val="004C6E11"/>
    <w:pPr>
      <w:spacing w:after="120" w:line="480" w:lineRule="auto"/>
    </w:pPr>
    <w:rPr>
      <w:rFonts w:ascii="Times New Roman" w:hAnsi="Times New Roman"/>
      <w:b w:val="0"/>
      <w:bCs w:val="0"/>
      <w:color w:val="auto"/>
      <w:sz w:val="24"/>
      <w:szCs w:val="24"/>
    </w:rPr>
  </w:style>
  <w:style w:type="character" w:styleId="FootnoteReference">
    <w:name w:val="footnote reference"/>
    <w:basedOn w:val="DefaultParagraphFont"/>
    <w:rsid w:val="004C6E11"/>
    <w:rPr>
      <w:vertAlign w:val="superscript"/>
    </w:rPr>
  </w:style>
  <w:style w:type="character" w:styleId="Hyperlink">
    <w:name w:val="Hyperlink"/>
    <w:basedOn w:val="DefaultParagraphFont"/>
    <w:rsid w:val="004C6E11"/>
    <w:rPr>
      <w:color w:val="4F81BD" w:themeColor="accent1"/>
    </w:rPr>
  </w:style>
  <w:style w:type="paragraph" w:styleId="Caption">
    <w:name w:val="caption"/>
    <w:basedOn w:val="Normal"/>
    <w:next w:val="Normal"/>
    <w:uiPriority w:val="35"/>
    <w:semiHidden/>
    <w:unhideWhenUsed/>
    <w:qFormat/>
    <w:rsid w:val="004C6E11"/>
    <w:rPr>
      <w:b/>
      <w:bCs/>
      <w:color w:val="4F81BD" w:themeColor="accent1"/>
      <w:sz w:val="18"/>
      <w:szCs w:val="18"/>
    </w:rPr>
  </w:style>
  <w:style w:type="paragraph" w:styleId="BalloonText">
    <w:name w:val="Balloon Text"/>
    <w:basedOn w:val="Normal"/>
    <w:link w:val="BalloonTextChar"/>
    <w:uiPriority w:val="99"/>
    <w:semiHidden/>
    <w:unhideWhenUsed/>
    <w:rsid w:val="004C6E11"/>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4C6E11"/>
    <w:rPr>
      <w:rFonts w:ascii="Lucida Grande" w:eastAsiaTheme="minorHAnsi"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git.io/fhdUm" TargetMode="External"/><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6</Pages>
  <Words>10614</Words>
  <Characters>60500</Characters>
  <Application>Microsoft Macintosh Word</Application>
  <DocSecurity>0</DocSecurity>
  <Lines>504</Lines>
  <Paragraphs>141</Paragraphs>
  <ScaleCrop>false</ScaleCrop>
  <Company/>
  <LinksUpToDate>false</LinksUpToDate>
  <CharactersWithSpaces>70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a Casillas</dc:creator>
  <cp:keywords/>
  <dc:description/>
  <cp:lastModifiedBy>Marisa Casillas</cp:lastModifiedBy>
  <cp:revision>30</cp:revision>
  <dcterms:created xsi:type="dcterms:W3CDTF">2020-02-11T18:51:00Z</dcterms:created>
  <dcterms:modified xsi:type="dcterms:W3CDTF">2020-02-11T19:55:00Z</dcterms:modified>
</cp:coreProperties>
</file>